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E08DE" w:rsidRDefault="004A41C7" w:rsidP="004A41C7">
      <w:pPr>
        <w:jc w:val="center"/>
        <w:rPr>
          <w:rStyle w:val="Strong"/>
          <w:sz w:val="32"/>
          <w:szCs w:val="32"/>
        </w:rPr>
      </w:pPr>
      <w:r w:rsidRPr="00AF2297">
        <w:rPr>
          <w:b/>
          <w:bCs/>
          <w:sz w:val="32"/>
          <w:szCs w:val="32"/>
        </w:rPr>
        <w:t xml:space="preserve">The </w:t>
      </w:r>
      <w:r w:rsidR="00AF2297" w:rsidRPr="00AF2297">
        <w:rPr>
          <w:b/>
          <w:bCs/>
          <w:sz w:val="32"/>
          <w:szCs w:val="32"/>
        </w:rPr>
        <w:t xml:space="preserve">Complaint </w:t>
      </w:r>
      <w:r w:rsidR="00AF2297" w:rsidRPr="00AF2297">
        <w:rPr>
          <w:rStyle w:val="Strong"/>
          <w:sz w:val="32"/>
          <w:szCs w:val="32"/>
        </w:rPr>
        <w:t>Form</w:t>
      </w:r>
      <w:r w:rsidR="004850A7">
        <w:rPr>
          <w:rStyle w:val="Strong"/>
          <w:sz w:val="32"/>
          <w:szCs w:val="32"/>
        </w:rPr>
        <w:t xml:space="preserve"> &amp; Suggestions</w:t>
      </w:r>
    </w:p>
    <w:p w:rsidR="00AF2297" w:rsidRDefault="00AF2297" w:rsidP="00AF2297">
      <w:pPr>
        <w:jc w:val="right"/>
        <w:rPr>
          <w:rStyle w:val="Strong"/>
          <w:sz w:val="32"/>
          <w:szCs w:val="32"/>
        </w:rPr>
      </w:pPr>
      <w:r>
        <w:rPr>
          <w:rStyle w:val="Strong"/>
          <w:sz w:val="32"/>
          <w:szCs w:val="32"/>
        </w:rPr>
        <w:t>Complete the following form and send it by email:</w:t>
      </w:r>
    </w:p>
    <w:p w:rsidR="00AF2297" w:rsidRDefault="00AF2297" w:rsidP="00AF2297">
      <w:pPr>
        <w:jc w:val="right"/>
        <w:rPr>
          <w:rStyle w:val="Strong"/>
          <w:rFonts w:hint="cs"/>
          <w:sz w:val="32"/>
          <w:szCs w:val="32"/>
          <w:rtl/>
        </w:rPr>
      </w:pPr>
      <w:r>
        <w:rPr>
          <w:rStyle w:val="Strong"/>
          <w:sz w:val="32"/>
          <w:szCs w:val="32"/>
        </w:rPr>
        <w:t>What are the main points you want to</w:t>
      </w:r>
      <w:r w:rsidR="004850A7">
        <w:rPr>
          <w:rStyle w:val="Strong"/>
          <w:sz w:val="32"/>
          <w:szCs w:val="32"/>
        </w:rPr>
        <w:t xml:space="preserve"> complain /</w:t>
      </w:r>
      <w:r>
        <w:rPr>
          <w:rStyle w:val="Strong"/>
          <w:sz w:val="32"/>
          <w:szCs w:val="32"/>
        </w:rPr>
        <w:t xml:space="preserve"> improve about the Journal and why?</w:t>
      </w:r>
    </w:p>
    <w:tbl>
      <w:tblPr>
        <w:tblStyle w:val="TableGrid"/>
        <w:bidiVisual/>
        <w:tblW w:w="0" w:type="auto"/>
        <w:tblLook w:val="04A0"/>
      </w:tblPr>
      <w:tblGrid>
        <w:gridCol w:w="7138"/>
        <w:gridCol w:w="1384"/>
      </w:tblGrid>
      <w:tr w:rsidR="00AF2297" w:rsidTr="004850A7">
        <w:tc>
          <w:tcPr>
            <w:tcW w:w="7138" w:type="dxa"/>
          </w:tcPr>
          <w:p w:rsidR="00AF2297" w:rsidRDefault="00AF2297" w:rsidP="004A41C7">
            <w:pPr>
              <w:jc w:val="center"/>
              <w:rPr>
                <w:sz w:val="32"/>
                <w:szCs w:val="32"/>
                <w:rtl/>
              </w:rPr>
            </w:pPr>
          </w:p>
        </w:tc>
        <w:tc>
          <w:tcPr>
            <w:tcW w:w="1384" w:type="dxa"/>
          </w:tcPr>
          <w:p w:rsidR="00AF2297" w:rsidRPr="00AF2297" w:rsidRDefault="00AF2297" w:rsidP="00AF2297">
            <w:pPr>
              <w:pStyle w:val="ListParagraph"/>
              <w:numPr>
                <w:ilvl w:val="0"/>
                <w:numId w:val="1"/>
              </w:numPr>
              <w:bidi/>
              <w:jc w:val="center"/>
              <w:rPr>
                <w:sz w:val="32"/>
                <w:szCs w:val="32"/>
                <w:rtl/>
              </w:rPr>
            </w:pPr>
          </w:p>
        </w:tc>
      </w:tr>
      <w:tr w:rsidR="00AF2297" w:rsidTr="004850A7">
        <w:tc>
          <w:tcPr>
            <w:tcW w:w="7138" w:type="dxa"/>
          </w:tcPr>
          <w:p w:rsidR="00AF2297" w:rsidRDefault="00AF2297" w:rsidP="004A41C7">
            <w:pPr>
              <w:jc w:val="center"/>
              <w:rPr>
                <w:sz w:val="32"/>
                <w:szCs w:val="32"/>
                <w:rtl/>
              </w:rPr>
            </w:pPr>
          </w:p>
        </w:tc>
        <w:tc>
          <w:tcPr>
            <w:tcW w:w="1384" w:type="dxa"/>
          </w:tcPr>
          <w:p w:rsidR="00AF2297" w:rsidRPr="00AF2297" w:rsidRDefault="00AF2297" w:rsidP="00AF2297">
            <w:pPr>
              <w:pStyle w:val="ListParagraph"/>
              <w:numPr>
                <w:ilvl w:val="0"/>
                <w:numId w:val="1"/>
              </w:numPr>
              <w:bidi/>
              <w:jc w:val="center"/>
              <w:rPr>
                <w:sz w:val="32"/>
                <w:szCs w:val="32"/>
                <w:rtl/>
              </w:rPr>
            </w:pPr>
          </w:p>
        </w:tc>
      </w:tr>
      <w:tr w:rsidR="00AF2297" w:rsidTr="004850A7">
        <w:tc>
          <w:tcPr>
            <w:tcW w:w="7138" w:type="dxa"/>
          </w:tcPr>
          <w:p w:rsidR="00AF2297" w:rsidRDefault="00AF2297" w:rsidP="004A41C7">
            <w:pPr>
              <w:jc w:val="center"/>
              <w:rPr>
                <w:sz w:val="32"/>
                <w:szCs w:val="32"/>
                <w:rtl/>
              </w:rPr>
            </w:pPr>
          </w:p>
        </w:tc>
        <w:tc>
          <w:tcPr>
            <w:tcW w:w="1384" w:type="dxa"/>
          </w:tcPr>
          <w:p w:rsidR="00AF2297" w:rsidRPr="00AF2297" w:rsidRDefault="00AF2297" w:rsidP="00AF2297">
            <w:pPr>
              <w:pStyle w:val="ListParagraph"/>
              <w:numPr>
                <w:ilvl w:val="0"/>
                <w:numId w:val="1"/>
              </w:numPr>
              <w:bidi/>
              <w:jc w:val="center"/>
              <w:rPr>
                <w:sz w:val="32"/>
                <w:szCs w:val="32"/>
                <w:rtl/>
              </w:rPr>
            </w:pPr>
          </w:p>
        </w:tc>
      </w:tr>
      <w:tr w:rsidR="00AF2297" w:rsidTr="004850A7">
        <w:tc>
          <w:tcPr>
            <w:tcW w:w="7138" w:type="dxa"/>
          </w:tcPr>
          <w:p w:rsidR="00AF2297" w:rsidRDefault="00AF2297" w:rsidP="004A41C7">
            <w:pPr>
              <w:jc w:val="center"/>
              <w:rPr>
                <w:sz w:val="32"/>
                <w:szCs w:val="32"/>
                <w:rtl/>
              </w:rPr>
            </w:pPr>
          </w:p>
        </w:tc>
        <w:tc>
          <w:tcPr>
            <w:tcW w:w="1384" w:type="dxa"/>
          </w:tcPr>
          <w:p w:rsidR="00AF2297" w:rsidRPr="00AF2297" w:rsidRDefault="00AF2297" w:rsidP="00AF2297">
            <w:pPr>
              <w:pStyle w:val="ListParagraph"/>
              <w:numPr>
                <w:ilvl w:val="0"/>
                <w:numId w:val="1"/>
              </w:numPr>
              <w:bidi/>
              <w:jc w:val="center"/>
              <w:rPr>
                <w:sz w:val="32"/>
                <w:szCs w:val="32"/>
                <w:rtl/>
              </w:rPr>
            </w:pPr>
          </w:p>
        </w:tc>
      </w:tr>
    </w:tbl>
    <w:p w:rsidR="004850A7" w:rsidRDefault="004850A7" w:rsidP="004850A7">
      <w:pPr>
        <w:spacing w:after="0" w:line="240" w:lineRule="auto"/>
        <w:jc w:val="center"/>
        <w:rPr>
          <w:rFonts w:hint="cs"/>
          <w:sz w:val="32"/>
          <w:szCs w:val="32"/>
          <w:rtl/>
        </w:rPr>
      </w:pPr>
    </w:p>
    <w:p w:rsidR="004850A7" w:rsidRDefault="004850A7" w:rsidP="004850A7">
      <w:pPr>
        <w:spacing w:after="0" w:line="240" w:lineRule="auto"/>
        <w:jc w:val="center"/>
        <w:rPr>
          <w:rFonts w:hint="cs"/>
          <w:sz w:val="32"/>
          <w:szCs w:val="32"/>
          <w:rtl/>
        </w:rPr>
      </w:pPr>
    </w:p>
    <w:p w:rsidR="00AF2297" w:rsidRPr="004850A7" w:rsidRDefault="004850A7" w:rsidP="004850A7">
      <w:pPr>
        <w:spacing w:after="0" w:line="240" w:lineRule="auto"/>
        <w:rPr>
          <w:rFonts w:hint="cs"/>
          <w:b/>
          <w:bCs/>
          <w:sz w:val="32"/>
          <w:szCs w:val="32"/>
          <w:rtl/>
        </w:rPr>
      </w:pPr>
      <w:r w:rsidRPr="004850A7">
        <w:rPr>
          <w:rFonts w:hint="cs"/>
          <w:b/>
          <w:bCs/>
          <w:sz w:val="32"/>
          <w:szCs w:val="32"/>
          <w:rtl/>
        </w:rPr>
        <w:t>استمارة الشكوى والمقترحات</w:t>
      </w:r>
    </w:p>
    <w:p w:rsidR="004850A7" w:rsidRDefault="004850A7" w:rsidP="004850A7">
      <w:pPr>
        <w:spacing w:after="0" w:line="240" w:lineRule="auto"/>
        <w:rPr>
          <w:rFonts w:hint="cs"/>
          <w:sz w:val="32"/>
          <w:szCs w:val="32"/>
          <w:rtl/>
        </w:rPr>
      </w:pPr>
      <w:r>
        <w:rPr>
          <w:rFonts w:hint="cs"/>
          <w:sz w:val="32"/>
          <w:szCs w:val="32"/>
          <w:rtl/>
        </w:rPr>
        <w:t>يرجى ملئ الاستمارة وارسالها الى ايميل المجلة:</w:t>
      </w:r>
    </w:p>
    <w:p w:rsidR="004850A7" w:rsidRDefault="004850A7" w:rsidP="004850A7">
      <w:pPr>
        <w:spacing w:after="0" w:line="240" w:lineRule="auto"/>
        <w:rPr>
          <w:rFonts w:hint="cs"/>
          <w:sz w:val="32"/>
          <w:szCs w:val="32"/>
          <w:rtl/>
        </w:rPr>
      </w:pPr>
      <w:r>
        <w:rPr>
          <w:rFonts w:hint="cs"/>
          <w:sz w:val="32"/>
          <w:szCs w:val="32"/>
          <w:rtl/>
        </w:rPr>
        <w:t>ما هي النقاط الاساسية التي ترغب باقتراحها لتطوير المجلة:</w:t>
      </w:r>
    </w:p>
    <w:tbl>
      <w:tblPr>
        <w:tblStyle w:val="TableGrid"/>
        <w:bidiVisual/>
        <w:tblW w:w="0" w:type="auto"/>
        <w:tblLook w:val="04A0"/>
      </w:tblPr>
      <w:tblGrid>
        <w:gridCol w:w="1043"/>
        <w:gridCol w:w="7479"/>
      </w:tblGrid>
      <w:tr w:rsidR="004850A7" w:rsidTr="004850A7">
        <w:tc>
          <w:tcPr>
            <w:tcW w:w="1043" w:type="dxa"/>
          </w:tcPr>
          <w:p w:rsidR="004850A7" w:rsidRDefault="004850A7" w:rsidP="004850A7">
            <w:pPr>
              <w:rPr>
                <w:rFonts w:hint="cs"/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1</w:t>
            </w:r>
          </w:p>
        </w:tc>
        <w:tc>
          <w:tcPr>
            <w:tcW w:w="7479" w:type="dxa"/>
          </w:tcPr>
          <w:p w:rsidR="004850A7" w:rsidRDefault="004850A7" w:rsidP="004850A7">
            <w:pPr>
              <w:rPr>
                <w:rFonts w:hint="cs"/>
                <w:sz w:val="32"/>
                <w:szCs w:val="32"/>
                <w:rtl/>
              </w:rPr>
            </w:pPr>
          </w:p>
        </w:tc>
      </w:tr>
      <w:tr w:rsidR="004850A7" w:rsidTr="004850A7">
        <w:tc>
          <w:tcPr>
            <w:tcW w:w="1043" w:type="dxa"/>
          </w:tcPr>
          <w:p w:rsidR="004850A7" w:rsidRDefault="004850A7" w:rsidP="004850A7">
            <w:pPr>
              <w:rPr>
                <w:rFonts w:hint="cs"/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2</w:t>
            </w:r>
          </w:p>
        </w:tc>
        <w:tc>
          <w:tcPr>
            <w:tcW w:w="7479" w:type="dxa"/>
          </w:tcPr>
          <w:p w:rsidR="004850A7" w:rsidRDefault="004850A7" w:rsidP="004850A7">
            <w:pPr>
              <w:rPr>
                <w:rFonts w:hint="cs"/>
                <w:sz w:val="32"/>
                <w:szCs w:val="32"/>
                <w:rtl/>
              </w:rPr>
            </w:pPr>
          </w:p>
        </w:tc>
      </w:tr>
      <w:tr w:rsidR="004850A7" w:rsidTr="004850A7">
        <w:tc>
          <w:tcPr>
            <w:tcW w:w="1043" w:type="dxa"/>
          </w:tcPr>
          <w:p w:rsidR="004850A7" w:rsidRDefault="004850A7" w:rsidP="004850A7">
            <w:pPr>
              <w:rPr>
                <w:rFonts w:hint="cs"/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3</w:t>
            </w:r>
          </w:p>
        </w:tc>
        <w:tc>
          <w:tcPr>
            <w:tcW w:w="7479" w:type="dxa"/>
          </w:tcPr>
          <w:p w:rsidR="004850A7" w:rsidRDefault="004850A7" w:rsidP="004850A7">
            <w:pPr>
              <w:rPr>
                <w:rFonts w:hint="cs"/>
                <w:sz w:val="32"/>
                <w:szCs w:val="32"/>
                <w:rtl/>
              </w:rPr>
            </w:pPr>
          </w:p>
        </w:tc>
      </w:tr>
      <w:tr w:rsidR="004850A7" w:rsidTr="004850A7">
        <w:tc>
          <w:tcPr>
            <w:tcW w:w="1043" w:type="dxa"/>
          </w:tcPr>
          <w:p w:rsidR="004850A7" w:rsidRDefault="004850A7" w:rsidP="004850A7">
            <w:pPr>
              <w:rPr>
                <w:rFonts w:hint="cs"/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4</w:t>
            </w:r>
          </w:p>
        </w:tc>
        <w:tc>
          <w:tcPr>
            <w:tcW w:w="7479" w:type="dxa"/>
          </w:tcPr>
          <w:p w:rsidR="004850A7" w:rsidRDefault="004850A7" w:rsidP="004850A7">
            <w:pPr>
              <w:rPr>
                <w:rFonts w:hint="cs"/>
                <w:sz w:val="32"/>
                <w:szCs w:val="32"/>
                <w:rtl/>
              </w:rPr>
            </w:pPr>
          </w:p>
        </w:tc>
      </w:tr>
      <w:tr w:rsidR="004850A7" w:rsidTr="004850A7">
        <w:tc>
          <w:tcPr>
            <w:tcW w:w="1043" w:type="dxa"/>
          </w:tcPr>
          <w:p w:rsidR="004850A7" w:rsidRDefault="004850A7" w:rsidP="004850A7">
            <w:pPr>
              <w:rPr>
                <w:rFonts w:hint="cs"/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5</w:t>
            </w:r>
          </w:p>
        </w:tc>
        <w:tc>
          <w:tcPr>
            <w:tcW w:w="7479" w:type="dxa"/>
          </w:tcPr>
          <w:p w:rsidR="004850A7" w:rsidRDefault="004850A7" w:rsidP="004850A7">
            <w:pPr>
              <w:rPr>
                <w:rFonts w:hint="cs"/>
                <w:sz w:val="32"/>
                <w:szCs w:val="32"/>
                <w:rtl/>
              </w:rPr>
            </w:pPr>
          </w:p>
        </w:tc>
      </w:tr>
    </w:tbl>
    <w:p w:rsidR="004850A7" w:rsidRPr="00AF2297" w:rsidRDefault="004850A7" w:rsidP="004850A7">
      <w:pPr>
        <w:spacing w:after="0" w:line="240" w:lineRule="auto"/>
        <w:rPr>
          <w:rFonts w:hint="cs"/>
          <w:sz w:val="32"/>
          <w:szCs w:val="32"/>
        </w:rPr>
      </w:pPr>
    </w:p>
    <w:p w:rsidR="00AF2297" w:rsidRPr="00AF2297" w:rsidRDefault="00AF2297" w:rsidP="004850A7">
      <w:pPr>
        <w:spacing w:after="0"/>
        <w:jc w:val="center"/>
        <w:rPr>
          <w:rFonts w:hint="cs"/>
          <w:u w:val="single"/>
          <w:rtl/>
        </w:rPr>
      </w:pPr>
    </w:p>
    <w:sectPr w:rsidR="00AF2297" w:rsidRPr="00AF2297" w:rsidSect="00935293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AB90AC7"/>
    <w:multiLevelType w:val="hybridMultilevel"/>
    <w:tmpl w:val="2D5EEE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DWyMDA3MTcxMDUxMDFQ0lEKTi0uzszPAykwrAUAZPi7GSwAAAA="/>
  </w:docVars>
  <w:rsids>
    <w:rsidRoot w:val="004A41C7"/>
    <w:rsid w:val="0000051D"/>
    <w:rsid w:val="00000A81"/>
    <w:rsid w:val="00000D64"/>
    <w:rsid w:val="00000EFF"/>
    <w:rsid w:val="000013F4"/>
    <w:rsid w:val="000015F4"/>
    <w:rsid w:val="00001856"/>
    <w:rsid w:val="00001CCF"/>
    <w:rsid w:val="000020A9"/>
    <w:rsid w:val="000021DA"/>
    <w:rsid w:val="00002539"/>
    <w:rsid w:val="000026A5"/>
    <w:rsid w:val="000029EA"/>
    <w:rsid w:val="00002DDB"/>
    <w:rsid w:val="00003310"/>
    <w:rsid w:val="00003D8B"/>
    <w:rsid w:val="00003F0A"/>
    <w:rsid w:val="00003FB2"/>
    <w:rsid w:val="0000485F"/>
    <w:rsid w:val="00004AC2"/>
    <w:rsid w:val="00004EE8"/>
    <w:rsid w:val="00004F01"/>
    <w:rsid w:val="00004F95"/>
    <w:rsid w:val="0000658A"/>
    <w:rsid w:val="00006805"/>
    <w:rsid w:val="00006F56"/>
    <w:rsid w:val="000078E5"/>
    <w:rsid w:val="00007C1A"/>
    <w:rsid w:val="00007F13"/>
    <w:rsid w:val="000104C1"/>
    <w:rsid w:val="0001078D"/>
    <w:rsid w:val="00010BC6"/>
    <w:rsid w:val="00010FA3"/>
    <w:rsid w:val="000112F6"/>
    <w:rsid w:val="000113A4"/>
    <w:rsid w:val="0001199D"/>
    <w:rsid w:val="00011A63"/>
    <w:rsid w:val="00011D48"/>
    <w:rsid w:val="00011F93"/>
    <w:rsid w:val="000121FF"/>
    <w:rsid w:val="0001228D"/>
    <w:rsid w:val="000122DC"/>
    <w:rsid w:val="000126E1"/>
    <w:rsid w:val="00012EE5"/>
    <w:rsid w:val="00013338"/>
    <w:rsid w:val="000156F2"/>
    <w:rsid w:val="0001624A"/>
    <w:rsid w:val="00016C41"/>
    <w:rsid w:val="00016EA5"/>
    <w:rsid w:val="00017C32"/>
    <w:rsid w:val="00020188"/>
    <w:rsid w:val="00020268"/>
    <w:rsid w:val="00020338"/>
    <w:rsid w:val="00020567"/>
    <w:rsid w:val="00020BDB"/>
    <w:rsid w:val="00020C4D"/>
    <w:rsid w:val="00020CD4"/>
    <w:rsid w:val="0002102E"/>
    <w:rsid w:val="000210B7"/>
    <w:rsid w:val="00021610"/>
    <w:rsid w:val="00021EC5"/>
    <w:rsid w:val="000226EC"/>
    <w:rsid w:val="000230F3"/>
    <w:rsid w:val="00024132"/>
    <w:rsid w:val="00024530"/>
    <w:rsid w:val="00024842"/>
    <w:rsid w:val="00024AE9"/>
    <w:rsid w:val="00025B38"/>
    <w:rsid w:val="0002610F"/>
    <w:rsid w:val="000263CE"/>
    <w:rsid w:val="00026697"/>
    <w:rsid w:val="000266BC"/>
    <w:rsid w:val="00026C8D"/>
    <w:rsid w:val="000270DD"/>
    <w:rsid w:val="00031417"/>
    <w:rsid w:val="00032850"/>
    <w:rsid w:val="00032CAD"/>
    <w:rsid w:val="00033095"/>
    <w:rsid w:val="0003450D"/>
    <w:rsid w:val="00034754"/>
    <w:rsid w:val="00034BC2"/>
    <w:rsid w:val="00035047"/>
    <w:rsid w:val="00035269"/>
    <w:rsid w:val="0003539F"/>
    <w:rsid w:val="00035D76"/>
    <w:rsid w:val="00036653"/>
    <w:rsid w:val="00037AE5"/>
    <w:rsid w:val="00037DF3"/>
    <w:rsid w:val="00040AFC"/>
    <w:rsid w:val="00041253"/>
    <w:rsid w:val="000412FA"/>
    <w:rsid w:val="000419EB"/>
    <w:rsid w:val="0004241B"/>
    <w:rsid w:val="000425FF"/>
    <w:rsid w:val="00042A00"/>
    <w:rsid w:val="00042AEF"/>
    <w:rsid w:val="000436B6"/>
    <w:rsid w:val="00043B38"/>
    <w:rsid w:val="00044144"/>
    <w:rsid w:val="0004660F"/>
    <w:rsid w:val="00047336"/>
    <w:rsid w:val="000501C1"/>
    <w:rsid w:val="00050241"/>
    <w:rsid w:val="000503CA"/>
    <w:rsid w:val="00050570"/>
    <w:rsid w:val="00051862"/>
    <w:rsid w:val="00051E78"/>
    <w:rsid w:val="000525C3"/>
    <w:rsid w:val="00053F3F"/>
    <w:rsid w:val="00053F46"/>
    <w:rsid w:val="00053FB5"/>
    <w:rsid w:val="0005411D"/>
    <w:rsid w:val="000541AC"/>
    <w:rsid w:val="000547CC"/>
    <w:rsid w:val="00054D15"/>
    <w:rsid w:val="00054EC9"/>
    <w:rsid w:val="0005565C"/>
    <w:rsid w:val="00055E7D"/>
    <w:rsid w:val="000562C2"/>
    <w:rsid w:val="00056759"/>
    <w:rsid w:val="00056A29"/>
    <w:rsid w:val="0005732A"/>
    <w:rsid w:val="00057BE3"/>
    <w:rsid w:val="00060D70"/>
    <w:rsid w:val="00060DF8"/>
    <w:rsid w:val="00060F9F"/>
    <w:rsid w:val="00061570"/>
    <w:rsid w:val="000618D1"/>
    <w:rsid w:val="00062161"/>
    <w:rsid w:val="00062323"/>
    <w:rsid w:val="0006257D"/>
    <w:rsid w:val="00062682"/>
    <w:rsid w:val="0006320E"/>
    <w:rsid w:val="000633A9"/>
    <w:rsid w:val="000633EF"/>
    <w:rsid w:val="000639C3"/>
    <w:rsid w:val="00064986"/>
    <w:rsid w:val="0006594F"/>
    <w:rsid w:val="00065A01"/>
    <w:rsid w:val="00065AE2"/>
    <w:rsid w:val="00065AFD"/>
    <w:rsid w:val="00066418"/>
    <w:rsid w:val="00066737"/>
    <w:rsid w:val="000668EC"/>
    <w:rsid w:val="00067215"/>
    <w:rsid w:val="0006793D"/>
    <w:rsid w:val="00067A2F"/>
    <w:rsid w:val="00067B73"/>
    <w:rsid w:val="00070618"/>
    <w:rsid w:val="000708C3"/>
    <w:rsid w:val="00070D32"/>
    <w:rsid w:val="00071E0F"/>
    <w:rsid w:val="00072191"/>
    <w:rsid w:val="00074289"/>
    <w:rsid w:val="000747DD"/>
    <w:rsid w:val="00075F2C"/>
    <w:rsid w:val="00076B92"/>
    <w:rsid w:val="00077E95"/>
    <w:rsid w:val="0008031B"/>
    <w:rsid w:val="00080383"/>
    <w:rsid w:val="00080E06"/>
    <w:rsid w:val="000811E4"/>
    <w:rsid w:val="000813F3"/>
    <w:rsid w:val="00081915"/>
    <w:rsid w:val="000819FD"/>
    <w:rsid w:val="00081A0D"/>
    <w:rsid w:val="0008205E"/>
    <w:rsid w:val="00082232"/>
    <w:rsid w:val="000828D5"/>
    <w:rsid w:val="000834D0"/>
    <w:rsid w:val="0008363E"/>
    <w:rsid w:val="00083FDF"/>
    <w:rsid w:val="000846C7"/>
    <w:rsid w:val="000846D7"/>
    <w:rsid w:val="000848CF"/>
    <w:rsid w:val="0008564F"/>
    <w:rsid w:val="00085AA2"/>
    <w:rsid w:val="00086392"/>
    <w:rsid w:val="00086A03"/>
    <w:rsid w:val="000872F0"/>
    <w:rsid w:val="000874D4"/>
    <w:rsid w:val="0008780A"/>
    <w:rsid w:val="00087BC6"/>
    <w:rsid w:val="00090EC1"/>
    <w:rsid w:val="00090F45"/>
    <w:rsid w:val="000914B6"/>
    <w:rsid w:val="00092922"/>
    <w:rsid w:val="00092A13"/>
    <w:rsid w:val="00095EF3"/>
    <w:rsid w:val="00097157"/>
    <w:rsid w:val="00097854"/>
    <w:rsid w:val="000A011D"/>
    <w:rsid w:val="000A0B10"/>
    <w:rsid w:val="000A0C3E"/>
    <w:rsid w:val="000A18B7"/>
    <w:rsid w:val="000A1B5D"/>
    <w:rsid w:val="000A2AA5"/>
    <w:rsid w:val="000A37FA"/>
    <w:rsid w:val="000A43CA"/>
    <w:rsid w:val="000A586F"/>
    <w:rsid w:val="000A709C"/>
    <w:rsid w:val="000A720A"/>
    <w:rsid w:val="000A74CD"/>
    <w:rsid w:val="000A7C64"/>
    <w:rsid w:val="000B1D84"/>
    <w:rsid w:val="000B2181"/>
    <w:rsid w:val="000B23CB"/>
    <w:rsid w:val="000B2536"/>
    <w:rsid w:val="000B2C29"/>
    <w:rsid w:val="000B37CD"/>
    <w:rsid w:val="000B3EE7"/>
    <w:rsid w:val="000B409D"/>
    <w:rsid w:val="000B4838"/>
    <w:rsid w:val="000B4957"/>
    <w:rsid w:val="000B561D"/>
    <w:rsid w:val="000B57C3"/>
    <w:rsid w:val="000B5810"/>
    <w:rsid w:val="000B6ACE"/>
    <w:rsid w:val="000B7060"/>
    <w:rsid w:val="000B77ED"/>
    <w:rsid w:val="000B7AE9"/>
    <w:rsid w:val="000B7EE4"/>
    <w:rsid w:val="000C004B"/>
    <w:rsid w:val="000C00B5"/>
    <w:rsid w:val="000C0183"/>
    <w:rsid w:val="000C0215"/>
    <w:rsid w:val="000C0B03"/>
    <w:rsid w:val="000C12D3"/>
    <w:rsid w:val="000C189A"/>
    <w:rsid w:val="000C189B"/>
    <w:rsid w:val="000C1E25"/>
    <w:rsid w:val="000C28ED"/>
    <w:rsid w:val="000C428B"/>
    <w:rsid w:val="000C4588"/>
    <w:rsid w:val="000C4874"/>
    <w:rsid w:val="000C60A5"/>
    <w:rsid w:val="000C63A3"/>
    <w:rsid w:val="000C66A3"/>
    <w:rsid w:val="000C6B56"/>
    <w:rsid w:val="000C6EAD"/>
    <w:rsid w:val="000C727C"/>
    <w:rsid w:val="000C79B5"/>
    <w:rsid w:val="000C7EB0"/>
    <w:rsid w:val="000C7EC9"/>
    <w:rsid w:val="000D07AF"/>
    <w:rsid w:val="000D0FBF"/>
    <w:rsid w:val="000D10AA"/>
    <w:rsid w:val="000D1508"/>
    <w:rsid w:val="000D205C"/>
    <w:rsid w:val="000D23B7"/>
    <w:rsid w:val="000D244C"/>
    <w:rsid w:val="000D28D7"/>
    <w:rsid w:val="000D3BA6"/>
    <w:rsid w:val="000D4372"/>
    <w:rsid w:val="000D4461"/>
    <w:rsid w:val="000D4CBF"/>
    <w:rsid w:val="000D4CCC"/>
    <w:rsid w:val="000D54C5"/>
    <w:rsid w:val="000D56DD"/>
    <w:rsid w:val="000D56E0"/>
    <w:rsid w:val="000D57BA"/>
    <w:rsid w:val="000D5D6B"/>
    <w:rsid w:val="000D6B56"/>
    <w:rsid w:val="000D795F"/>
    <w:rsid w:val="000D79E0"/>
    <w:rsid w:val="000D7B17"/>
    <w:rsid w:val="000D7BFF"/>
    <w:rsid w:val="000D7C79"/>
    <w:rsid w:val="000E019C"/>
    <w:rsid w:val="000E08F1"/>
    <w:rsid w:val="000E0BF0"/>
    <w:rsid w:val="000E1535"/>
    <w:rsid w:val="000E1A14"/>
    <w:rsid w:val="000E2592"/>
    <w:rsid w:val="000E2B76"/>
    <w:rsid w:val="000E2CF0"/>
    <w:rsid w:val="000E315D"/>
    <w:rsid w:val="000E3D96"/>
    <w:rsid w:val="000E418E"/>
    <w:rsid w:val="000E42E6"/>
    <w:rsid w:val="000E4DB5"/>
    <w:rsid w:val="000E65F5"/>
    <w:rsid w:val="000E6AC9"/>
    <w:rsid w:val="000E6FF1"/>
    <w:rsid w:val="000E7050"/>
    <w:rsid w:val="000E7E67"/>
    <w:rsid w:val="000F0960"/>
    <w:rsid w:val="000F0AAF"/>
    <w:rsid w:val="000F0DD0"/>
    <w:rsid w:val="000F0FD5"/>
    <w:rsid w:val="000F115A"/>
    <w:rsid w:val="000F13A6"/>
    <w:rsid w:val="000F1D56"/>
    <w:rsid w:val="000F21A6"/>
    <w:rsid w:val="000F2284"/>
    <w:rsid w:val="000F2567"/>
    <w:rsid w:val="000F29B7"/>
    <w:rsid w:val="000F2F54"/>
    <w:rsid w:val="000F4DDA"/>
    <w:rsid w:val="000F5453"/>
    <w:rsid w:val="000F6113"/>
    <w:rsid w:val="000F69BF"/>
    <w:rsid w:val="000F69C1"/>
    <w:rsid w:val="000F7563"/>
    <w:rsid w:val="000F7671"/>
    <w:rsid w:val="000F7992"/>
    <w:rsid w:val="00100164"/>
    <w:rsid w:val="001003CB"/>
    <w:rsid w:val="00100E7E"/>
    <w:rsid w:val="001016AA"/>
    <w:rsid w:val="0010174E"/>
    <w:rsid w:val="0010293D"/>
    <w:rsid w:val="00102ABE"/>
    <w:rsid w:val="00102B66"/>
    <w:rsid w:val="00102CFF"/>
    <w:rsid w:val="0010300F"/>
    <w:rsid w:val="00103088"/>
    <w:rsid w:val="001038C2"/>
    <w:rsid w:val="001038CC"/>
    <w:rsid w:val="00103B25"/>
    <w:rsid w:val="00103F35"/>
    <w:rsid w:val="00104073"/>
    <w:rsid w:val="0010439C"/>
    <w:rsid w:val="00104810"/>
    <w:rsid w:val="001053A0"/>
    <w:rsid w:val="00106402"/>
    <w:rsid w:val="00106667"/>
    <w:rsid w:val="00106671"/>
    <w:rsid w:val="0011018E"/>
    <w:rsid w:val="00111113"/>
    <w:rsid w:val="00111266"/>
    <w:rsid w:val="00111C67"/>
    <w:rsid w:val="00111FCA"/>
    <w:rsid w:val="00112128"/>
    <w:rsid w:val="0011243C"/>
    <w:rsid w:val="00112DF1"/>
    <w:rsid w:val="001150F5"/>
    <w:rsid w:val="001152F6"/>
    <w:rsid w:val="001157DA"/>
    <w:rsid w:val="00115F0A"/>
    <w:rsid w:val="00116283"/>
    <w:rsid w:val="00116AD3"/>
    <w:rsid w:val="00116BDD"/>
    <w:rsid w:val="001170EC"/>
    <w:rsid w:val="001172BA"/>
    <w:rsid w:val="0012027E"/>
    <w:rsid w:val="00120662"/>
    <w:rsid w:val="00120854"/>
    <w:rsid w:val="00120CB1"/>
    <w:rsid w:val="00120DD8"/>
    <w:rsid w:val="00120FC9"/>
    <w:rsid w:val="00121D4C"/>
    <w:rsid w:val="0012271C"/>
    <w:rsid w:val="00122748"/>
    <w:rsid w:val="001227E3"/>
    <w:rsid w:val="00122E21"/>
    <w:rsid w:val="00122F71"/>
    <w:rsid w:val="001239BE"/>
    <w:rsid w:val="00124387"/>
    <w:rsid w:val="0012452C"/>
    <w:rsid w:val="00124D1A"/>
    <w:rsid w:val="00124DAA"/>
    <w:rsid w:val="0012509E"/>
    <w:rsid w:val="00125324"/>
    <w:rsid w:val="001256AD"/>
    <w:rsid w:val="001258F3"/>
    <w:rsid w:val="001265E5"/>
    <w:rsid w:val="0012716E"/>
    <w:rsid w:val="0012735D"/>
    <w:rsid w:val="00130C76"/>
    <w:rsid w:val="00130F85"/>
    <w:rsid w:val="00131D09"/>
    <w:rsid w:val="001326DE"/>
    <w:rsid w:val="00132773"/>
    <w:rsid w:val="001335D4"/>
    <w:rsid w:val="00133CD0"/>
    <w:rsid w:val="0013448A"/>
    <w:rsid w:val="00135B50"/>
    <w:rsid w:val="00135B82"/>
    <w:rsid w:val="001369F2"/>
    <w:rsid w:val="0013739B"/>
    <w:rsid w:val="00137A19"/>
    <w:rsid w:val="0014036F"/>
    <w:rsid w:val="001406CE"/>
    <w:rsid w:val="00140AC8"/>
    <w:rsid w:val="00140BA5"/>
    <w:rsid w:val="001412D6"/>
    <w:rsid w:val="001417CF"/>
    <w:rsid w:val="00141A1C"/>
    <w:rsid w:val="001432F8"/>
    <w:rsid w:val="00143868"/>
    <w:rsid w:val="00143E0F"/>
    <w:rsid w:val="001444AB"/>
    <w:rsid w:val="0014460F"/>
    <w:rsid w:val="001454EF"/>
    <w:rsid w:val="001457DA"/>
    <w:rsid w:val="001459E3"/>
    <w:rsid w:val="00145BF6"/>
    <w:rsid w:val="00145DCB"/>
    <w:rsid w:val="00145F79"/>
    <w:rsid w:val="0014637F"/>
    <w:rsid w:val="00146BE9"/>
    <w:rsid w:val="001478CB"/>
    <w:rsid w:val="00147A24"/>
    <w:rsid w:val="001505D6"/>
    <w:rsid w:val="0015203A"/>
    <w:rsid w:val="0015375E"/>
    <w:rsid w:val="0015384B"/>
    <w:rsid w:val="00154331"/>
    <w:rsid w:val="001547FA"/>
    <w:rsid w:val="001555EA"/>
    <w:rsid w:val="001556E1"/>
    <w:rsid w:val="00155E30"/>
    <w:rsid w:val="00155EC5"/>
    <w:rsid w:val="001567CE"/>
    <w:rsid w:val="001568F6"/>
    <w:rsid w:val="00157337"/>
    <w:rsid w:val="0015798C"/>
    <w:rsid w:val="00162D6E"/>
    <w:rsid w:val="001630FC"/>
    <w:rsid w:val="0016314B"/>
    <w:rsid w:val="001655C4"/>
    <w:rsid w:val="00165643"/>
    <w:rsid w:val="00165DA7"/>
    <w:rsid w:val="00165F89"/>
    <w:rsid w:val="00165FBD"/>
    <w:rsid w:val="001663A6"/>
    <w:rsid w:val="00166C3F"/>
    <w:rsid w:val="00167493"/>
    <w:rsid w:val="00167C84"/>
    <w:rsid w:val="00167E16"/>
    <w:rsid w:val="001704BB"/>
    <w:rsid w:val="001709D4"/>
    <w:rsid w:val="00170D4D"/>
    <w:rsid w:val="00171063"/>
    <w:rsid w:val="00171618"/>
    <w:rsid w:val="00171711"/>
    <w:rsid w:val="0017175C"/>
    <w:rsid w:val="00171C34"/>
    <w:rsid w:val="00172354"/>
    <w:rsid w:val="00172BAF"/>
    <w:rsid w:val="00172CFD"/>
    <w:rsid w:val="00173083"/>
    <w:rsid w:val="001730AC"/>
    <w:rsid w:val="00173330"/>
    <w:rsid w:val="001736C4"/>
    <w:rsid w:val="001737CE"/>
    <w:rsid w:val="00173943"/>
    <w:rsid w:val="001742E5"/>
    <w:rsid w:val="001744AA"/>
    <w:rsid w:val="001745A9"/>
    <w:rsid w:val="001746E2"/>
    <w:rsid w:val="0017679D"/>
    <w:rsid w:val="001773DB"/>
    <w:rsid w:val="00180015"/>
    <w:rsid w:val="00180290"/>
    <w:rsid w:val="001808B1"/>
    <w:rsid w:val="00181DA6"/>
    <w:rsid w:val="00182C00"/>
    <w:rsid w:val="00182E9B"/>
    <w:rsid w:val="00183B71"/>
    <w:rsid w:val="0018425F"/>
    <w:rsid w:val="00184A0E"/>
    <w:rsid w:val="00184C20"/>
    <w:rsid w:val="00184E81"/>
    <w:rsid w:val="00184EE1"/>
    <w:rsid w:val="00184F6F"/>
    <w:rsid w:val="00185100"/>
    <w:rsid w:val="00185404"/>
    <w:rsid w:val="001866A1"/>
    <w:rsid w:val="00187993"/>
    <w:rsid w:val="00187A59"/>
    <w:rsid w:val="0019060C"/>
    <w:rsid w:val="001907C4"/>
    <w:rsid w:val="00190A24"/>
    <w:rsid w:val="00190F3A"/>
    <w:rsid w:val="00191030"/>
    <w:rsid w:val="00191666"/>
    <w:rsid w:val="00191C74"/>
    <w:rsid w:val="0019273E"/>
    <w:rsid w:val="00192B52"/>
    <w:rsid w:val="0019321B"/>
    <w:rsid w:val="001933D6"/>
    <w:rsid w:val="00193521"/>
    <w:rsid w:val="0019415A"/>
    <w:rsid w:val="001950E0"/>
    <w:rsid w:val="001956DD"/>
    <w:rsid w:val="00197817"/>
    <w:rsid w:val="001A089E"/>
    <w:rsid w:val="001A0A07"/>
    <w:rsid w:val="001A0DDC"/>
    <w:rsid w:val="001A1817"/>
    <w:rsid w:val="001A1D85"/>
    <w:rsid w:val="001A33B3"/>
    <w:rsid w:val="001A33C4"/>
    <w:rsid w:val="001A3519"/>
    <w:rsid w:val="001A45C7"/>
    <w:rsid w:val="001A5C43"/>
    <w:rsid w:val="001A60E2"/>
    <w:rsid w:val="001A61DC"/>
    <w:rsid w:val="001A6382"/>
    <w:rsid w:val="001A6AE7"/>
    <w:rsid w:val="001A6BAA"/>
    <w:rsid w:val="001A6DA5"/>
    <w:rsid w:val="001A736C"/>
    <w:rsid w:val="001A782B"/>
    <w:rsid w:val="001B0309"/>
    <w:rsid w:val="001B0715"/>
    <w:rsid w:val="001B072D"/>
    <w:rsid w:val="001B2581"/>
    <w:rsid w:val="001B2647"/>
    <w:rsid w:val="001B2754"/>
    <w:rsid w:val="001B3009"/>
    <w:rsid w:val="001B305D"/>
    <w:rsid w:val="001B3120"/>
    <w:rsid w:val="001B3810"/>
    <w:rsid w:val="001B39A4"/>
    <w:rsid w:val="001B489D"/>
    <w:rsid w:val="001B4977"/>
    <w:rsid w:val="001B4BA1"/>
    <w:rsid w:val="001B4D90"/>
    <w:rsid w:val="001B658E"/>
    <w:rsid w:val="001B6631"/>
    <w:rsid w:val="001B6768"/>
    <w:rsid w:val="001B71C6"/>
    <w:rsid w:val="001C0250"/>
    <w:rsid w:val="001C0D43"/>
    <w:rsid w:val="001C1735"/>
    <w:rsid w:val="001C2470"/>
    <w:rsid w:val="001C2B60"/>
    <w:rsid w:val="001C31B7"/>
    <w:rsid w:val="001C327F"/>
    <w:rsid w:val="001C3868"/>
    <w:rsid w:val="001C3887"/>
    <w:rsid w:val="001C46A0"/>
    <w:rsid w:val="001C5039"/>
    <w:rsid w:val="001C539A"/>
    <w:rsid w:val="001C55B6"/>
    <w:rsid w:val="001C5E7A"/>
    <w:rsid w:val="001C6097"/>
    <w:rsid w:val="001C69E8"/>
    <w:rsid w:val="001C751E"/>
    <w:rsid w:val="001C7AA4"/>
    <w:rsid w:val="001D0051"/>
    <w:rsid w:val="001D0D77"/>
    <w:rsid w:val="001D0F35"/>
    <w:rsid w:val="001D17FE"/>
    <w:rsid w:val="001D2CCC"/>
    <w:rsid w:val="001D2D9B"/>
    <w:rsid w:val="001D3446"/>
    <w:rsid w:val="001D3C7A"/>
    <w:rsid w:val="001D3CFD"/>
    <w:rsid w:val="001D3F51"/>
    <w:rsid w:val="001D44EC"/>
    <w:rsid w:val="001D4996"/>
    <w:rsid w:val="001D499A"/>
    <w:rsid w:val="001D4AAE"/>
    <w:rsid w:val="001D4B60"/>
    <w:rsid w:val="001D500C"/>
    <w:rsid w:val="001D5F55"/>
    <w:rsid w:val="001D6575"/>
    <w:rsid w:val="001D67F6"/>
    <w:rsid w:val="001D6FFD"/>
    <w:rsid w:val="001D7124"/>
    <w:rsid w:val="001D7C90"/>
    <w:rsid w:val="001E03D8"/>
    <w:rsid w:val="001E076F"/>
    <w:rsid w:val="001E0C92"/>
    <w:rsid w:val="001E0D15"/>
    <w:rsid w:val="001E14FC"/>
    <w:rsid w:val="001E1924"/>
    <w:rsid w:val="001E2310"/>
    <w:rsid w:val="001E26FB"/>
    <w:rsid w:val="001E332B"/>
    <w:rsid w:val="001E38F4"/>
    <w:rsid w:val="001E398E"/>
    <w:rsid w:val="001E3C15"/>
    <w:rsid w:val="001E3DB2"/>
    <w:rsid w:val="001E3F72"/>
    <w:rsid w:val="001E4179"/>
    <w:rsid w:val="001E41F9"/>
    <w:rsid w:val="001E45E1"/>
    <w:rsid w:val="001E4C1D"/>
    <w:rsid w:val="001E4C5E"/>
    <w:rsid w:val="001E4DC3"/>
    <w:rsid w:val="001E55DE"/>
    <w:rsid w:val="001E60AC"/>
    <w:rsid w:val="001E6C1C"/>
    <w:rsid w:val="001E6E82"/>
    <w:rsid w:val="001E6E8E"/>
    <w:rsid w:val="001E71BE"/>
    <w:rsid w:val="001E743D"/>
    <w:rsid w:val="001E7DBC"/>
    <w:rsid w:val="001F0054"/>
    <w:rsid w:val="001F018E"/>
    <w:rsid w:val="001F0335"/>
    <w:rsid w:val="001F0BFE"/>
    <w:rsid w:val="001F0F10"/>
    <w:rsid w:val="001F0F5C"/>
    <w:rsid w:val="001F12CE"/>
    <w:rsid w:val="001F1CA7"/>
    <w:rsid w:val="001F20F1"/>
    <w:rsid w:val="001F2187"/>
    <w:rsid w:val="001F219C"/>
    <w:rsid w:val="001F2802"/>
    <w:rsid w:val="001F2AB7"/>
    <w:rsid w:val="001F345C"/>
    <w:rsid w:val="001F39FF"/>
    <w:rsid w:val="001F4EB7"/>
    <w:rsid w:val="001F4FB2"/>
    <w:rsid w:val="001F51A5"/>
    <w:rsid w:val="001F53FC"/>
    <w:rsid w:val="001F6DED"/>
    <w:rsid w:val="001F6EB2"/>
    <w:rsid w:val="001F729F"/>
    <w:rsid w:val="001F74D0"/>
    <w:rsid w:val="001F7A2A"/>
    <w:rsid w:val="001F7B48"/>
    <w:rsid w:val="001F7F3E"/>
    <w:rsid w:val="002001AA"/>
    <w:rsid w:val="002005FD"/>
    <w:rsid w:val="00200AEF"/>
    <w:rsid w:val="002011DC"/>
    <w:rsid w:val="0020155D"/>
    <w:rsid w:val="00201AF5"/>
    <w:rsid w:val="002023C8"/>
    <w:rsid w:val="00202793"/>
    <w:rsid w:val="0020279B"/>
    <w:rsid w:val="00202885"/>
    <w:rsid w:val="002031EE"/>
    <w:rsid w:val="00203755"/>
    <w:rsid w:val="00203F8E"/>
    <w:rsid w:val="00204A90"/>
    <w:rsid w:val="00204CD1"/>
    <w:rsid w:val="00204E5A"/>
    <w:rsid w:val="00205047"/>
    <w:rsid w:val="002052D7"/>
    <w:rsid w:val="00206188"/>
    <w:rsid w:val="00206ACB"/>
    <w:rsid w:val="00207018"/>
    <w:rsid w:val="00207458"/>
    <w:rsid w:val="0020754E"/>
    <w:rsid w:val="00207761"/>
    <w:rsid w:val="002077FD"/>
    <w:rsid w:val="002079AD"/>
    <w:rsid w:val="00211217"/>
    <w:rsid w:val="002114C3"/>
    <w:rsid w:val="00212388"/>
    <w:rsid w:val="00212AFC"/>
    <w:rsid w:val="002133F0"/>
    <w:rsid w:val="00213554"/>
    <w:rsid w:val="00214368"/>
    <w:rsid w:val="0021533D"/>
    <w:rsid w:val="00215542"/>
    <w:rsid w:val="002172C1"/>
    <w:rsid w:val="00217E0C"/>
    <w:rsid w:val="0022071A"/>
    <w:rsid w:val="00220C23"/>
    <w:rsid w:val="00220C6C"/>
    <w:rsid w:val="00220EF2"/>
    <w:rsid w:val="00220F9A"/>
    <w:rsid w:val="00221841"/>
    <w:rsid w:val="00222102"/>
    <w:rsid w:val="00222345"/>
    <w:rsid w:val="0022295E"/>
    <w:rsid w:val="0022297C"/>
    <w:rsid w:val="002237BD"/>
    <w:rsid w:val="002243CD"/>
    <w:rsid w:val="00224942"/>
    <w:rsid w:val="00225038"/>
    <w:rsid w:val="00225189"/>
    <w:rsid w:val="00225407"/>
    <w:rsid w:val="00225553"/>
    <w:rsid w:val="00225CFD"/>
    <w:rsid w:val="002265EB"/>
    <w:rsid w:val="0022691B"/>
    <w:rsid w:val="00227AF3"/>
    <w:rsid w:val="00227EFA"/>
    <w:rsid w:val="002302FD"/>
    <w:rsid w:val="00230300"/>
    <w:rsid w:val="0023094E"/>
    <w:rsid w:val="00230AE3"/>
    <w:rsid w:val="00230B2E"/>
    <w:rsid w:val="0023109B"/>
    <w:rsid w:val="002318A9"/>
    <w:rsid w:val="0023361D"/>
    <w:rsid w:val="00233C4E"/>
    <w:rsid w:val="002340D1"/>
    <w:rsid w:val="002343DB"/>
    <w:rsid w:val="00234B08"/>
    <w:rsid w:val="00234C04"/>
    <w:rsid w:val="00235903"/>
    <w:rsid w:val="00235BF1"/>
    <w:rsid w:val="00235CA6"/>
    <w:rsid w:val="00236A86"/>
    <w:rsid w:val="00240404"/>
    <w:rsid w:val="002409C2"/>
    <w:rsid w:val="00240CB8"/>
    <w:rsid w:val="00241435"/>
    <w:rsid w:val="00241B44"/>
    <w:rsid w:val="002422C4"/>
    <w:rsid w:val="002424D6"/>
    <w:rsid w:val="002425E9"/>
    <w:rsid w:val="00242D3E"/>
    <w:rsid w:val="00243494"/>
    <w:rsid w:val="0024387F"/>
    <w:rsid w:val="002449B6"/>
    <w:rsid w:val="00244B43"/>
    <w:rsid w:val="00245018"/>
    <w:rsid w:val="00245047"/>
    <w:rsid w:val="00245A95"/>
    <w:rsid w:val="0024664F"/>
    <w:rsid w:val="00247501"/>
    <w:rsid w:val="00247ABD"/>
    <w:rsid w:val="00247CD6"/>
    <w:rsid w:val="00250496"/>
    <w:rsid w:val="0025057A"/>
    <w:rsid w:val="002508A2"/>
    <w:rsid w:val="0025091C"/>
    <w:rsid w:val="002511E4"/>
    <w:rsid w:val="00252276"/>
    <w:rsid w:val="002524E7"/>
    <w:rsid w:val="00252623"/>
    <w:rsid w:val="00253F50"/>
    <w:rsid w:val="00254106"/>
    <w:rsid w:val="00254967"/>
    <w:rsid w:val="00254F0C"/>
    <w:rsid w:val="00254F7F"/>
    <w:rsid w:val="0025688F"/>
    <w:rsid w:val="00256BB3"/>
    <w:rsid w:val="00256CF6"/>
    <w:rsid w:val="0025726C"/>
    <w:rsid w:val="00257325"/>
    <w:rsid w:val="00257973"/>
    <w:rsid w:val="00257B53"/>
    <w:rsid w:val="00257BE2"/>
    <w:rsid w:val="00260709"/>
    <w:rsid w:val="002609E6"/>
    <w:rsid w:val="00260AC3"/>
    <w:rsid w:val="00260F1A"/>
    <w:rsid w:val="00260F1C"/>
    <w:rsid w:val="00261F6D"/>
    <w:rsid w:val="00262072"/>
    <w:rsid w:val="00262237"/>
    <w:rsid w:val="002622F5"/>
    <w:rsid w:val="002629AF"/>
    <w:rsid w:val="00263E71"/>
    <w:rsid w:val="00264308"/>
    <w:rsid w:val="002644D2"/>
    <w:rsid w:val="00264B26"/>
    <w:rsid w:val="00265963"/>
    <w:rsid w:val="00265CA0"/>
    <w:rsid w:val="00266072"/>
    <w:rsid w:val="002669F9"/>
    <w:rsid w:val="002671FB"/>
    <w:rsid w:val="0026799E"/>
    <w:rsid w:val="002707B1"/>
    <w:rsid w:val="00271AC5"/>
    <w:rsid w:val="00271E29"/>
    <w:rsid w:val="002726B4"/>
    <w:rsid w:val="00272827"/>
    <w:rsid w:val="002728A7"/>
    <w:rsid w:val="00272AD7"/>
    <w:rsid w:val="002732CD"/>
    <w:rsid w:val="0027335E"/>
    <w:rsid w:val="00274C13"/>
    <w:rsid w:val="00274C82"/>
    <w:rsid w:val="00274E95"/>
    <w:rsid w:val="0027567E"/>
    <w:rsid w:val="002757F0"/>
    <w:rsid w:val="00275BA0"/>
    <w:rsid w:val="00275C2B"/>
    <w:rsid w:val="00276634"/>
    <w:rsid w:val="00276BB6"/>
    <w:rsid w:val="00276C6F"/>
    <w:rsid w:val="00277142"/>
    <w:rsid w:val="00281257"/>
    <w:rsid w:val="00282456"/>
    <w:rsid w:val="00282729"/>
    <w:rsid w:val="00283363"/>
    <w:rsid w:val="00283375"/>
    <w:rsid w:val="002833F9"/>
    <w:rsid w:val="002837A4"/>
    <w:rsid w:val="0028389B"/>
    <w:rsid w:val="002838A4"/>
    <w:rsid w:val="00283C79"/>
    <w:rsid w:val="002858C6"/>
    <w:rsid w:val="00286765"/>
    <w:rsid w:val="0028682C"/>
    <w:rsid w:val="00286A48"/>
    <w:rsid w:val="00286D0A"/>
    <w:rsid w:val="00287630"/>
    <w:rsid w:val="00290454"/>
    <w:rsid w:val="002904EA"/>
    <w:rsid w:val="00290C4A"/>
    <w:rsid w:val="002916F5"/>
    <w:rsid w:val="00291FC2"/>
    <w:rsid w:val="002923FB"/>
    <w:rsid w:val="0029267E"/>
    <w:rsid w:val="00293744"/>
    <w:rsid w:val="00294EEB"/>
    <w:rsid w:val="00295DA7"/>
    <w:rsid w:val="00296296"/>
    <w:rsid w:val="00296917"/>
    <w:rsid w:val="002973E1"/>
    <w:rsid w:val="002A0066"/>
    <w:rsid w:val="002A0416"/>
    <w:rsid w:val="002A180B"/>
    <w:rsid w:val="002A1BC0"/>
    <w:rsid w:val="002A2047"/>
    <w:rsid w:val="002A25A5"/>
    <w:rsid w:val="002A2912"/>
    <w:rsid w:val="002A2EA3"/>
    <w:rsid w:val="002A3061"/>
    <w:rsid w:val="002A3418"/>
    <w:rsid w:val="002A4164"/>
    <w:rsid w:val="002A4FB7"/>
    <w:rsid w:val="002A524A"/>
    <w:rsid w:val="002A53D6"/>
    <w:rsid w:val="002A57A9"/>
    <w:rsid w:val="002A5F2D"/>
    <w:rsid w:val="002A644E"/>
    <w:rsid w:val="002A77E3"/>
    <w:rsid w:val="002B062C"/>
    <w:rsid w:val="002B162E"/>
    <w:rsid w:val="002B24D4"/>
    <w:rsid w:val="002B2521"/>
    <w:rsid w:val="002B2881"/>
    <w:rsid w:val="002B2882"/>
    <w:rsid w:val="002B2947"/>
    <w:rsid w:val="002B3B89"/>
    <w:rsid w:val="002B46CA"/>
    <w:rsid w:val="002B4A80"/>
    <w:rsid w:val="002B54DB"/>
    <w:rsid w:val="002B5A24"/>
    <w:rsid w:val="002B5B1D"/>
    <w:rsid w:val="002B5E6D"/>
    <w:rsid w:val="002B6078"/>
    <w:rsid w:val="002B62E2"/>
    <w:rsid w:val="002B6909"/>
    <w:rsid w:val="002B7084"/>
    <w:rsid w:val="002B74BE"/>
    <w:rsid w:val="002C02B2"/>
    <w:rsid w:val="002C18C2"/>
    <w:rsid w:val="002C27D5"/>
    <w:rsid w:val="002C3006"/>
    <w:rsid w:val="002C3664"/>
    <w:rsid w:val="002C36F5"/>
    <w:rsid w:val="002C3948"/>
    <w:rsid w:val="002C3C3D"/>
    <w:rsid w:val="002C40A6"/>
    <w:rsid w:val="002C4137"/>
    <w:rsid w:val="002C41B9"/>
    <w:rsid w:val="002C4870"/>
    <w:rsid w:val="002C4BC5"/>
    <w:rsid w:val="002C65D1"/>
    <w:rsid w:val="002C6B2D"/>
    <w:rsid w:val="002C6EA9"/>
    <w:rsid w:val="002C74E6"/>
    <w:rsid w:val="002D0FF9"/>
    <w:rsid w:val="002D10A8"/>
    <w:rsid w:val="002D1560"/>
    <w:rsid w:val="002D169A"/>
    <w:rsid w:val="002D2240"/>
    <w:rsid w:val="002D28A1"/>
    <w:rsid w:val="002D29CD"/>
    <w:rsid w:val="002D2B47"/>
    <w:rsid w:val="002D2D54"/>
    <w:rsid w:val="002D3660"/>
    <w:rsid w:val="002D45A8"/>
    <w:rsid w:val="002D4B3D"/>
    <w:rsid w:val="002D567C"/>
    <w:rsid w:val="002D5D80"/>
    <w:rsid w:val="002D5DDE"/>
    <w:rsid w:val="002D5E72"/>
    <w:rsid w:val="002D5E87"/>
    <w:rsid w:val="002D60B3"/>
    <w:rsid w:val="002D60CA"/>
    <w:rsid w:val="002D73AD"/>
    <w:rsid w:val="002D7A58"/>
    <w:rsid w:val="002E06CD"/>
    <w:rsid w:val="002E098A"/>
    <w:rsid w:val="002E1D72"/>
    <w:rsid w:val="002E2914"/>
    <w:rsid w:val="002E294D"/>
    <w:rsid w:val="002E29DC"/>
    <w:rsid w:val="002E3AF9"/>
    <w:rsid w:val="002E3EC1"/>
    <w:rsid w:val="002E41C1"/>
    <w:rsid w:val="002E5D2D"/>
    <w:rsid w:val="002E70FE"/>
    <w:rsid w:val="002E7607"/>
    <w:rsid w:val="002E7EC1"/>
    <w:rsid w:val="002F08AA"/>
    <w:rsid w:val="002F0954"/>
    <w:rsid w:val="002F0C99"/>
    <w:rsid w:val="002F1504"/>
    <w:rsid w:val="002F1B10"/>
    <w:rsid w:val="002F1C02"/>
    <w:rsid w:val="002F1FEA"/>
    <w:rsid w:val="002F23C5"/>
    <w:rsid w:val="002F3664"/>
    <w:rsid w:val="002F4FBB"/>
    <w:rsid w:val="002F52A0"/>
    <w:rsid w:val="002F57B0"/>
    <w:rsid w:val="002F59D2"/>
    <w:rsid w:val="002F5FA8"/>
    <w:rsid w:val="002F60C1"/>
    <w:rsid w:val="002F70EC"/>
    <w:rsid w:val="003012D7"/>
    <w:rsid w:val="00301509"/>
    <w:rsid w:val="00302C41"/>
    <w:rsid w:val="0030323C"/>
    <w:rsid w:val="003035F6"/>
    <w:rsid w:val="00303A38"/>
    <w:rsid w:val="0030419E"/>
    <w:rsid w:val="00304C0A"/>
    <w:rsid w:val="00304E03"/>
    <w:rsid w:val="00305081"/>
    <w:rsid w:val="00305C6A"/>
    <w:rsid w:val="00306135"/>
    <w:rsid w:val="003062AD"/>
    <w:rsid w:val="00306A32"/>
    <w:rsid w:val="00307439"/>
    <w:rsid w:val="00307584"/>
    <w:rsid w:val="0030793F"/>
    <w:rsid w:val="003108C9"/>
    <w:rsid w:val="00310A92"/>
    <w:rsid w:val="00311477"/>
    <w:rsid w:val="0031179E"/>
    <w:rsid w:val="003119DB"/>
    <w:rsid w:val="00311DD8"/>
    <w:rsid w:val="00312377"/>
    <w:rsid w:val="003124D1"/>
    <w:rsid w:val="003127B4"/>
    <w:rsid w:val="00313E35"/>
    <w:rsid w:val="0031434D"/>
    <w:rsid w:val="00314F10"/>
    <w:rsid w:val="003152D0"/>
    <w:rsid w:val="003156B6"/>
    <w:rsid w:val="00315D23"/>
    <w:rsid w:val="00315DFB"/>
    <w:rsid w:val="003166A3"/>
    <w:rsid w:val="003166BB"/>
    <w:rsid w:val="00317255"/>
    <w:rsid w:val="003173BB"/>
    <w:rsid w:val="00317496"/>
    <w:rsid w:val="00317DCC"/>
    <w:rsid w:val="00320060"/>
    <w:rsid w:val="00320659"/>
    <w:rsid w:val="003208D9"/>
    <w:rsid w:val="00320A26"/>
    <w:rsid w:val="00321C6A"/>
    <w:rsid w:val="003223AC"/>
    <w:rsid w:val="003224D8"/>
    <w:rsid w:val="003225BE"/>
    <w:rsid w:val="0032268B"/>
    <w:rsid w:val="00322CC4"/>
    <w:rsid w:val="00322E2F"/>
    <w:rsid w:val="00323319"/>
    <w:rsid w:val="00323953"/>
    <w:rsid w:val="0032425C"/>
    <w:rsid w:val="003242CC"/>
    <w:rsid w:val="0032438D"/>
    <w:rsid w:val="0032485F"/>
    <w:rsid w:val="003255DA"/>
    <w:rsid w:val="003256AE"/>
    <w:rsid w:val="003258EF"/>
    <w:rsid w:val="00325D16"/>
    <w:rsid w:val="00325E82"/>
    <w:rsid w:val="00325FF0"/>
    <w:rsid w:val="00326699"/>
    <w:rsid w:val="0032681A"/>
    <w:rsid w:val="00326960"/>
    <w:rsid w:val="00326D38"/>
    <w:rsid w:val="00327BCC"/>
    <w:rsid w:val="00327CAC"/>
    <w:rsid w:val="003304F4"/>
    <w:rsid w:val="00330536"/>
    <w:rsid w:val="0033073A"/>
    <w:rsid w:val="0033084D"/>
    <w:rsid w:val="00330903"/>
    <w:rsid w:val="00331266"/>
    <w:rsid w:val="0033135B"/>
    <w:rsid w:val="00331569"/>
    <w:rsid w:val="0033193E"/>
    <w:rsid w:val="00331E9E"/>
    <w:rsid w:val="0033200D"/>
    <w:rsid w:val="00332373"/>
    <w:rsid w:val="003325BC"/>
    <w:rsid w:val="00332A56"/>
    <w:rsid w:val="00332DCD"/>
    <w:rsid w:val="003330F3"/>
    <w:rsid w:val="00334413"/>
    <w:rsid w:val="00334888"/>
    <w:rsid w:val="00334CA6"/>
    <w:rsid w:val="00335391"/>
    <w:rsid w:val="00335EAB"/>
    <w:rsid w:val="0033611F"/>
    <w:rsid w:val="00336521"/>
    <w:rsid w:val="00336663"/>
    <w:rsid w:val="00336AE3"/>
    <w:rsid w:val="00337809"/>
    <w:rsid w:val="0034027D"/>
    <w:rsid w:val="003407AC"/>
    <w:rsid w:val="00340863"/>
    <w:rsid w:val="00340A8E"/>
    <w:rsid w:val="003410EE"/>
    <w:rsid w:val="00341801"/>
    <w:rsid w:val="00341B27"/>
    <w:rsid w:val="00341ECA"/>
    <w:rsid w:val="00342E8D"/>
    <w:rsid w:val="0034375B"/>
    <w:rsid w:val="00343AE0"/>
    <w:rsid w:val="00344BB7"/>
    <w:rsid w:val="00344EAF"/>
    <w:rsid w:val="00344FEF"/>
    <w:rsid w:val="003453FE"/>
    <w:rsid w:val="00345517"/>
    <w:rsid w:val="0034600B"/>
    <w:rsid w:val="003467AB"/>
    <w:rsid w:val="00346F74"/>
    <w:rsid w:val="003471BB"/>
    <w:rsid w:val="00347BEB"/>
    <w:rsid w:val="00350332"/>
    <w:rsid w:val="00350B8C"/>
    <w:rsid w:val="00351321"/>
    <w:rsid w:val="0035145A"/>
    <w:rsid w:val="003525CF"/>
    <w:rsid w:val="00352691"/>
    <w:rsid w:val="00352744"/>
    <w:rsid w:val="003529CC"/>
    <w:rsid w:val="00353331"/>
    <w:rsid w:val="0035367A"/>
    <w:rsid w:val="003540ED"/>
    <w:rsid w:val="0035478E"/>
    <w:rsid w:val="00354D2A"/>
    <w:rsid w:val="00355347"/>
    <w:rsid w:val="003558BB"/>
    <w:rsid w:val="00355B23"/>
    <w:rsid w:val="00355DDB"/>
    <w:rsid w:val="00356A06"/>
    <w:rsid w:val="0036034C"/>
    <w:rsid w:val="00360F2A"/>
    <w:rsid w:val="00361759"/>
    <w:rsid w:val="00361810"/>
    <w:rsid w:val="00361BFB"/>
    <w:rsid w:val="00361E2B"/>
    <w:rsid w:val="00362E5B"/>
    <w:rsid w:val="00362E6E"/>
    <w:rsid w:val="00364555"/>
    <w:rsid w:val="00364B19"/>
    <w:rsid w:val="00364D15"/>
    <w:rsid w:val="00364ED9"/>
    <w:rsid w:val="00365121"/>
    <w:rsid w:val="00365812"/>
    <w:rsid w:val="00365D8A"/>
    <w:rsid w:val="003665BF"/>
    <w:rsid w:val="00366FBD"/>
    <w:rsid w:val="0036709E"/>
    <w:rsid w:val="003672AD"/>
    <w:rsid w:val="00367494"/>
    <w:rsid w:val="00367BB3"/>
    <w:rsid w:val="003708D8"/>
    <w:rsid w:val="00370EE8"/>
    <w:rsid w:val="003713D3"/>
    <w:rsid w:val="00371574"/>
    <w:rsid w:val="003717A6"/>
    <w:rsid w:val="00371889"/>
    <w:rsid w:val="003728FE"/>
    <w:rsid w:val="0037418F"/>
    <w:rsid w:val="00375C30"/>
    <w:rsid w:val="00377072"/>
    <w:rsid w:val="00377A0F"/>
    <w:rsid w:val="00377BE3"/>
    <w:rsid w:val="00380A53"/>
    <w:rsid w:val="00381491"/>
    <w:rsid w:val="00382221"/>
    <w:rsid w:val="00382310"/>
    <w:rsid w:val="0038275A"/>
    <w:rsid w:val="00382888"/>
    <w:rsid w:val="00382889"/>
    <w:rsid w:val="00383232"/>
    <w:rsid w:val="00383773"/>
    <w:rsid w:val="003844B8"/>
    <w:rsid w:val="00384634"/>
    <w:rsid w:val="00384938"/>
    <w:rsid w:val="00384A9B"/>
    <w:rsid w:val="00384E3B"/>
    <w:rsid w:val="00385431"/>
    <w:rsid w:val="003857B4"/>
    <w:rsid w:val="00386111"/>
    <w:rsid w:val="003863C6"/>
    <w:rsid w:val="00386CF5"/>
    <w:rsid w:val="00387302"/>
    <w:rsid w:val="0038795C"/>
    <w:rsid w:val="003879B4"/>
    <w:rsid w:val="00387BF6"/>
    <w:rsid w:val="00387F46"/>
    <w:rsid w:val="003901B3"/>
    <w:rsid w:val="00390696"/>
    <w:rsid w:val="00391576"/>
    <w:rsid w:val="00391860"/>
    <w:rsid w:val="00392795"/>
    <w:rsid w:val="00392896"/>
    <w:rsid w:val="00392D38"/>
    <w:rsid w:val="0039381D"/>
    <w:rsid w:val="00393972"/>
    <w:rsid w:val="003940B1"/>
    <w:rsid w:val="00394819"/>
    <w:rsid w:val="0039542D"/>
    <w:rsid w:val="00396C45"/>
    <w:rsid w:val="00396FAB"/>
    <w:rsid w:val="00397A1F"/>
    <w:rsid w:val="003A002B"/>
    <w:rsid w:val="003A0C4A"/>
    <w:rsid w:val="003A1518"/>
    <w:rsid w:val="003A1B18"/>
    <w:rsid w:val="003A1DF9"/>
    <w:rsid w:val="003A1E98"/>
    <w:rsid w:val="003A2090"/>
    <w:rsid w:val="003A232B"/>
    <w:rsid w:val="003A2B55"/>
    <w:rsid w:val="003A349B"/>
    <w:rsid w:val="003A4323"/>
    <w:rsid w:val="003A46CB"/>
    <w:rsid w:val="003A5D49"/>
    <w:rsid w:val="003A64AA"/>
    <w:rsid w:val="003A6B89"/>
    <w:rsid w:val="003A6FF7"/>
    <w:rsid w:val="003A7064"/>
    <w:rsid w:val="003A714F"/>
    <w:rsid w:val="003A718A"/>
    <w:rsid w:val="003A720D"/>
    <w:rsid w:val="003A735A"/>
    <w:rsid w:val="003A7A1F"/>
    <w:rsid w:val="003B1E7B"/>
    <w:rsid w:val="003B2726"/>
    <w:rsid w:val="003B2CD8"/>
    <w:rsid w:val="003B4238"/>
    <w:rsid w:val="003B42B7"/>
    <w:rsid w:val="003B4AAB"/>
    <w:rsid w:val="003B4D24"/>
    <w:rsid w:val="003B4FFF"/>
    <w:rsid w:val="003B6035"/>
    <w:rsid w:val="003B628C"/>
    <w:rsid w:val="003B72A0"/>
    <w:rsid w:val="003C0083"/>
    <w:rsid w:val="003C075E"/>
    <w:rsid w:val="003C20E7"/>
    <w:rsid w:val="003C28F6"/>
    <w:rsid w:val="003C2B42"/>
    <w:rsid w:val="003C2CEC"/>
    <w:rsid w:val="003C2E02"/>
    <w:rsid w:val="003C3599"/>
    <w:rsid w:val="003C4756"/>
    <w:rsid w:val="003C50CF"/>
    <w:rsid w:val="003C52EB"/>
    <w:rsid w:val="003C5461"/>
    <w:rsid w:val="003C5466"/>
    <w:rsid w:val="003C6082"/>
    <w:rsid w:val="003C64D7"/>
    <w:rsid w:val="003C664D"/>
    <w:rsid w:val="003C68D2"/>
    <w:rsid w:val="003C6D3C"/>
    <w:rsid w:val="003C73DB"/>
    <w:rsid w:val="003C7BA2"/>
    <w:rsid w:val="003D0BFB"/>
    <w:rsid w:val="003D0C3D"/>
    <w:rsid w:val="003D148F"/>
    <w:rsid w:val="003D1E90"/>
    <w:rsid w:val="003D1FD8"/>
    <w:rsid w:val="003D205B"/>
    <w:rsid w:val="003D2429"/>
    <w:rsid w:val="003D35EE"/>
    <w:rsid w:val="003D3619"/>
    <w:rsid w:val="003D3686"/>
    <w:rsid w:val="003D3A43"/>
    <w:rsid w:val="003D4011"/>
    <w:rsid w:val="003D488D"/>
    <w:rsid w:val="003D523F"/>
    <w:rsid w:val="003D5666"/>
    <w:rsid w:val="003D59E7"/>
    <w:rsid w:val="003D5ED2"/>
    <w:rsid w:val="003D5EF6"/>
    <w:rsid w:val="003D6499"/>
    <w:rsid w:val="003D6B4C"/>
    <w:rsid w:val="003D6F9B"/>
    <w:rsid w:val="003D7C48"/>
    <w:rsid w:val="003D7C76"/>
    <w:rsid w:val="003D7D14"/>
    <w:rsid w:val="003D7D8B"/>
    <w:rsid w:val="003E17BF"/>
    <w:rsid w:val="003E2912"/>
    <w:rsid w:val="003E327A"/>
    <w:rsid w:val="003E33D6"/>
    <w:rsid w:val="003E3A95"/>
    <w:rsid w:val="003E3DAC"/>
    <w:rsid w:val="003E4820"/>
    <w:rsid w:val="003E4A4A"/>
    <w:rsid w:val="003E55C5"/>
    <w:rsid w:val="003E5E1E"/>
    <w:rsid w:val="003E637F"/>
    <w:rsid w:val="003E671F"/>
    <w:rsid w:val="003E6EE9"/>
    <w:rsid w:val="003E7060"/>
    <w:rsid w:val="003E7FE8"/>
    <w:rsid w:val="003F041C"/>
    <w:rsid w:val="003F0C84"/>
    <w:rsid w:val="003F0FC8"/>
    <w:rsid w:val="003F10CA"/>
    <w:rsid w:val="003F11B3"/>
    <w:rsid w:val="003F1BB1"/>
    <w:rsid w:val="003F2478"/>
    <w:rsid w:val="003F2EA2"/>
    <w:rsid w:val="003F2F55"/>
    <w:rsid w:val="003F31BF"/>
    <w:rsid w:val="003F402A"/>
    <w:rsid w:val="003F45CB"/>
    <w:rsid w:val="003F4912"/>
    <w:rsid w:val="003F55CC"/>
    <w:rsid w:val="003F6502"/>
    <w:rsid w:val="003F68C8"/>
    <w:rsid w:val="003F6919"/>
    <w:rsid w:val="003F69D0"/>
    <w:rsid w:val="003F755F"/>
    <w:rsid w:val="003F7F71"/>
    <w:rsid w:val="003F7FC3"/>
    <w:rsid w:val="00400BCF"/>
    <w:rsid w:val="00400CA1"/>
    <w:rsid w:val="004010BA"/>
    <w:rsid w:val="00401407"/>
    <w:rsid w:val="004016F4"/>
    <w:rsid w:val="00402094"/>
    <w:rsid w:val="0040232F"/>
    <w:rsid w:val="004026B0"/>
    <w:rsid w:val="00402958"/>
    <w:rsid w:val="00402A2E"/>
    <w:rsid w:val="00402A34"/>
    <w:rsid w:val="004034C7"/>
    <w:rsid w:val="00403AEC"/>
    <w:rsid w:val="00404C66"/>
    <w:rsid w:val="00404FB9"/>
    <w:rsid w:val="00405119"/>
    <w:rsid w:val="00405B87"/>
    <w:rsid w:val="004064BE"/>
    <w:rsid w:val="00407A95"/>
    <w:rsid w:val="0041009A"/>
    <w:rsid w:val="0041098A"/>
    <w:rsid w:val="00410F38"/>
    <w:rsid w:val="0041114E"/>
    <w:rsid w:val="00411E2A"/>
    <w:rsid w:val="00411E2E"/>
    <w:rsid w:val="00412377"/>
    <w:rsid w:val="00412708"/>
    <w:rsid w:val="00412A97"/>
    <w:rsid w:val="00412ABF"/>
    <w:rsid w:val="00413592"/>
    <w:rsid w:val="00413F5F"/>
    <w:rsid w:val="00414513"/>
    <w:rsid w:val="0041645C"/>
    <w:rsid w:val="004165AB"/>
    <w:rsid w:val="004165CA"/>
    <w:rsid w:val="00416776"/>
    <w:rsid w:val="00420161"/>
    <w:rsid w:val="004201C3"/>
    <w:rsid w:val="00421876"/>
    <w:rsid w:val="00421B29"/>
    <w:rsid w:val="00421E38"/>
    <w:rsid w:val="00422197"/>
    <w:rsid w:val="00422215"/>
    <w:rsid w:val="00422D80"/>
    <w:rsid w:val="00422EFB"/>
    <w:rsid w:val="004235C4"/>
    <w:rsid w:val="00424286"/>
    <w:rsid w:val="00424761"/>
    <w:rsid w:val="00424AED"/>
    <w:rsid w:val="004258E9"/>
    <w:rsid w:val="00426794"/>
    <w:rsid w:val="0042680E"/>
    <w:rsid w:val="00426EDB"/>
    <w:rsid w:val="00427687"/>
    <w:rsid w:val="0042779A"/>
    <w:rsid w:val="004278C8"/>
    <w:rsid w:val="00430939"/>
    <w:rsid w:val="00431215"/>
    <w:rsid w:val="00431D38"/>
    <w:rsid w:val="00431E5B"/>
    <w:rsid w:val="004322C8"/>
    <w:rsid w:val="00432368"/>
    <w:rsid w:val="00432A01"/>
    <w:rsid w:val="00432AD1"/>
    <w:rsid w:val="00432FAB"/>
    <w:rsid w:val="0043367D"/>
    <w:rsid w:val="004357E9"/>
    <w:rsid w:val="00435837"/>
    <w:rsid w:val="00435D58"/>
    <w:rsid w:val="004361CF"/>
    <w:rsid w:val="00436572"/>
    <w:rsid w:val="00436F50"/>
    <w:rsid w:val="00437A80"/>
    <w:rsid w:val="0044080D"/>
    <w:rsid w:val="00440984"/>
    <w:rsid w:val="00441BE6"/>
    <w:rsid w:val="00442202"/>
    <w:rsid w:val="004422CB"/>
    <w:rsid w:val="004428A8"/>
    <w:rsid w:val="00442BF0"/>
    <w:rsid w:val="00442C36"/>
    <w:rsid w:val="00442CF3"/>
    <w:rsid w:val="00443040"/>
    <w:rsid w:val="00443F3C"/>
    <w:rsid w:val="004443D7"/>
    <w:rsid w:val="004444B5"/>
    <w:rsid w:val="004445AC"/>
    <w:rsid w:val="00444BEB"/>
    <w:rsid w:val="00445262"/>
    <w:rsid w:val="0044545C"/>
    <w:rsid w:val="00445765"/>
    <w:rsid w:val="00445D06"/>
    <w:rsid w:val="00446290"/>
    <w:rsid w:val="0044681C"/>
    <w:rsid w:val="0045023B"/>
    <w:rsid w:val="00450491"/>
    <w:rsid w:val="00450BFC"/>
    <w:rsid w:val="00450C9D"/>
    <w:rsid w:val="00451392"/>
    <w:rsid w:val="00451413"/>
    <w:rsid w:val="00451924"/>
    <w:rsid w:val="00451A99"/>
    <w:rsid w:val="00452A31"/>
    <w:rsid w:val="00453FFA"/>
    <w:rsid w:val="00454008"/>
    <w:rsid w:val="00455128"/>
    <w:rsid w:val="00455445"/>
    <w:rsid w:val="00455FE5"/>
    <w:rsid w:val="00456DC5"/>
    <w:rsid w:val="004570AE"/>
    <w:rsid w:val="00457837"/>
    <w:rsid w:val="004603C9"/>
    <w:rsid w:val="00460484"/>
    <w:rsid w:val="00460A8A"/>
    <w:rsid w:val="00462BE3"/>
    <w:rsid w:val="00462DD1"/>
    <w:rsid w:val="00462E1F"/>
    <w:rsid w:val="00462EBE"/>
    <w:rsid w:val="00464161"/>
    <w:rsid w:val="00464399"/>
    <w:rsid w:val="00464627"/>
    <w:rsid w:val="00464927"/>
    <w:rsid w:val="00465F56"/>
    <w:rsid w:val="0046607C"/>
    <w:rsid w:val="004660B0"/>
    <w:rsid w:val="004668B4"/>
    <w:rsid w:val="00466C19"/>
    <w:rsid w:val="004675A1"/>
    <w:rsid w:val="00470121"/>
    <w:rsid w:val="004703EC"/>
    <w:rsid w:val="00470E99"/>
    <w:rsid w:val="0047109D"/>
    <w:rsid w:val="0047220F"/>
    <w:rsid w:val="00472ACC"/>
    <w:rsid w:val="00472C71"/>
    <w:rsid w:val="00472DF5"/>
    <w:rsid w:val="00474034"/>
    <w:rsid w:val="0047447C"/>
    <w:rsid w:val="0047482E"/>
    <w:rsid w:val="00474ECA"/>
    <w:rsid w:val="00474F14"/>
    <w:rsid w:val="0047530C"/>
    <w:rsid w:val="00475835"/>
    <w:rsid w:val="004759BE"/>
    <w:rsid w:val="00475A34"/>
    <w:rsid w:val="00476351"/>
    <w:rsid w:val="00477979"/>
    <w:rsid w:val="00477AC2"/>
    <w:rsid w:val="00477DE1"/>
    <w:rsid w:val="00477FBF"/>
    <w:rsid w:val="00480DEE"/>
    <w:rsid w:val="00480E4F"/>
    <w:rsid w:val="00480E9D"/>
    <w:rsid w:val="0048129F"/>
    <w:rsid w:val="00481417"/>
    <w:rsid w:val="004823F3"/>
    <w:rsid w:val="00482441"/>
    <w:rsid w:val="00482460"/>
    <w:rsid w:val="00482C18"/>
    <w:rsid w:val="00483C6B"/>
    <w:rsid w:val="00484F8C"/>
    <w:rsid w:val="004850A7"/>
    <w:rsid w:val="00485A6B"/>
    <w:rsid w:val="00485BA0"/>
    <w:rsid w:val="00485CD0"/>
    <w:rsid w:val="00486082"/>
    <w:rsid w:val="004863DD"/>
    <w:rsid w:val="0048727B"/>
    <w:rsid w:val="00487A90"/>
    <w:rsid w:val="00490131"/>
    <w:rsid w:val="004906CA"/>
    <w:rsid w:val="00490B34"/>
    <w:rsid w:val="0049171F"/>
    <w:rsid w:val="004927BC"/>
    <w:rsid w:val="004935C0"/>
    <w:rsid w:val="00493967"/>
    <w:rsid w:val="00493A55"/>
    <w:rsid w:val="004941B9"/>
    <w:rsid w:val="0049498E"/>
    <w:rsid w:val="00495B9B"/>
    <w:rsid w:val="00495EA7"/>
    <w:rsid w:val="00496162"/>
    <w:rsid w:val="004961B6"/>
    <w:rsid w:val="00496273"/>
    <w:rsid w:val="00497472"/>
    <w:rsid w:val="004A002C"/>
    <w:rsid w:val="004A0273"/>
    <w:rsid w:val="004A0865"/>
    <w:rsid w:val="004A2018"/>
    <w:rsid w:val="004A25FE"/>
    <w:rsid w:val="004A375C"/>
    <w:rsid w:val="004A40DB"/>
    <w:rsid w:val="004A41C7"/>
    <w:rsid w:val="004A5099"/>
    <w:rsid w:val="004A50B1"/>
    <w:rsid w:val="004A5F3A"/>
    <w:rsid w:val="004A616B"/>
    <w:rsid w:val="004A6279"/>
    <w:rsid w:val="004A64A5"/>
    <w:rsid w:val="004A65D2"/>
    <w:rsid w:val="004A72C7"/>
    <w:rsid w:val="004B00B5"/>
    <w:rsid w:val="004B00B7"/>
    <w:rsid w:val="004B011B"/>
    <w:rsid w:val="004B01B3"/>
    <w:rsid w:val="004B086C"/>
    <w:rsid w:val="004B0D2F"/>
    <w:rsid w:val="004B0FCC"/>
    <w:rsid w:val="004B1459"/>
    <w:rsid w:val="004B2420"/>
    <w:rsid w:val="004B421D"/>
    <w:rsid w:val="004B495B"/>
    <w:rsid w:val="004B50EA"/>
    <w:rsid w:val="004B51FC"/>
    <w:rsid w:val="004B59C3"/>
    <w:rsid w:val="004B5CB2"/>
    <w:rsid w:val="004B6383"/>
    <w:rsid w:val="004B7CC4"/>
    <w:rsid w:val="004C149B"/>
    <w:rsid w:val="004C1D5C"/>
    <w:rsid w:val="004C2A0B"/>
    <w:rsid w:val="004C3686"/>
    <w:rsid w:val="004C47D8"/>
    <w:rsid w:val="004C4A64"/>
    <w:rsid w:val="004C551E"/>
    <w:rsid w:val="004C58C2"/>
    <w:rsid w:val="004C5A69"/>
    <w:rsid w:val="004C5B4C"/>
    <w:rsid w:val="004C6078"/>
    <w:rsid w:val="004C65F2"/>
    <w:rsid w:val="004C7006"/>
    <w:rsid w:val="004C7663"/>
    <w:rsid w:val="004D02BF"/>
    <w:rsid w:val="004D19E1"/>
    <w:rsid w:val="004D1C51"/>
    <w:rsid w:val="004D1CA7"/>
    <w:rsid w:val="004D222E"/>
    <w:rsid w:val="004D3974"/>
    <w:rsid w:val="004D4094"/>
    <w:rsid w:val="004D410E"/>
    <w:rsid w:val="004D4472"/>
    <w:rsid w:val="004D4A3E"/>
    <w:rsid w:val="004D5C6F"/>
    <w:rsid w:val="004D6254"/>
    <w:rsid w:val="004D667B"/>
    <w:rsid w:val="004D71A5"/>
    <w:rsid w:val="004D71E8"/>
    <w:rsid w:val="004D7458"/>
    <w:rsid w:val="004D74A3"/>
    <w:rsid w:val="004D7833"/>
    <w:rsid w:val="004D7890"/>
    <w:rsid w:val="004D7925"/>
    <w:rsid w:val="004D7C76"/>
    <w:rsid w:val="004D7D49"/>
    <w:rsid w:val="004E017B"/>
    <w:rsid w:val="004E0297"/>
    <w:rsid w:val="004E0DD2"/>
    <w:rsid w:val="004E12B2"/>
    <w:rsid w:val="004E146B"/>
    <w:rsid w:val="004E161C"/>
    <w:rsid w:val="004E1A58"/>
    <w:rsid w:val="004E1A6C"/>
    <w:rsid w:val="004E1AEB"/>
    <w:rsid w:val="004E239E"/>
    <w:rsid w:val="004E2B40"/>
    <w:rsid w:val="004E31A3"/>
    <w:rsid w:val="004E405F"/>
    <w:rsid w:val="004E4539"/>
    <w:rsid w:val="004E4A9B"/>
    <w:rsid w:val="004E4FC6"/>
    <w:rsid w:val="004E509B"/>
    <w:rsid w:val="004E5178"/>
    <w:rsid w:val="004E51B0"/>
    <w:rsid w:val="004E5F2C"/>
    <w:rsid w:val="004E6072"/>
    <w:rsid w:val="004E75D1"/>
    <w:rsid w:val="004F1865"/>
    <w:rsid w:val="004F1D1B"/>
    <w:rsid w:val="004F36C2"/>
    <w:rsid w:val="004F47B4"/>
    <w:rsid w:val="004F49A1"/>
    <w:rsid w:val="004F4A4A"/>
    <w:rsid w:val="004F4D86"/>
    <w:rsid w:val="004F5815"/>
    <w:rsid w:val="004F6AE1"/>
    <w:rsid w:val="004F75A1"/>
    <w:rsid w:val="004F7643"/>
    <w:rsid w:val="004F78F4"/>
    <w:rsid w:val="004F7BDC"/>
    <w:rsid w:val="004F7C2D"/>
    <w:rsid w:val="005006D3"/>
    <w:rsid w:val="00500EA9"/>
    <w:rsid w:val="00500F1D"/>
    <w:rsid w:val="00501791"/>
    <w:rsid w:val="00501C4A"/>
    <w:rsid w:val="00503A0C"/>
    <w:rsid w:val="00504601"/>
    <w:rsid w:val="00504DCF"/>
    <w:rsid w:val="0050525F"/>
    <w:rsid w:val="00505DEB"/>
    <w:rsid w:val="00505E92"/>
    <w:rsid w:val="00505F2B"/>
    <w:rsid w:val="00506657"/>
    <w:rsid w:val="00506C0B"/>
    <w:rsid w:val="00507266"/>
    <w:rsid w:val="005074F5"/>
    <w:rsid w:val="00507BBA"/>
    <w:rsid w:val="00510057"/>
    <w:rsid w:val="00510402"/>
    <w:rsid w:val="005105D5"/>
    <w:rsid w:val="00510A67"/>
    <w:rsid w:val="00510DCA"/>
    <w:rsid w:val="0051126B"/>
    <w:rsid w:val="00511C3D"/>
    <w:rsid w:val="00511D0A"/>
    <w:rsid w:val="005120BD"/>
    <w:rsid w:val="00512260"/>
    <w:rsid w:val="005126FC"/>
    <w:rsid w:val="005129BF"/>
    <w:rsid w:val="00512B05"/>
    <w:rsid w:val="00512EF9"/>
    <w:rsid w:val="0051308B"/>
    <w:rsid w:val="0051364F"/>
    <w:rsid w:val="00514918"/>
    <w:rsid w:val="005153C4"/>
    <w:rsid w:val="00515EAC"/>
    <w:rsid w:val="00517594"/>
    <w:rsid w:val="005178D1"/>
    <w:rsid w:val="00521073"/>
    <w:rsid w:val="0052178F"/>
    <w:rsid w:val="005217FD"/>
    <w:rsid w:val="00522026"/>
    <w:rsid w:val="005223B2"/>
    <w:rsid w:val="00522505"/>
    <w:rsid w:val="005238C6"/>
    <w:rsid w:val="0052411F"/>
    <w:rsid w:val="005245E4"/>
    <w:rsid w:val="00524607"/>
    <w:rsid w:val="0052462D"/>
    <w:rsid w:val="00524730"/>
    <w:rsid w:val="00524E5F"/>
    <w:rsid w:val="005258E9"/>
    <w:rsid w:val="0052674D"/>
    <w:rsid w:val="00526777"/>
    <w:rsid w:val="005268E7"/>
    <w:rsid w:val="00526C61"/>
    <w:rsid w:val="00526FA5"/>
    <w:rsid w:val="00527665"/>
    <w:rsid w:val="005276C1"/>
    <w:rsid w:val="005277A5"/>
    <w:rsid w:val="00527941"/>
    <w:rsid w:val="005300E3"/>
    <w:rsid w:val="00530185"/>
    <w:rsid w:val="00530743"/>
    <w:rsid w:val="005308D0"/>
    <w:rsid w:val="00530AAD"/>
    <w:rsid w:val="00530B0A"/>
    <w:rsid w:val="0053156A"/>
    <w:rsid w:val="005316E8"/>
    <w:rsid w:val="00531911"/>
    <w:rsid w:val="0053223A"/>
    <w:rsid w:val="00532992"/>
    <w:rsid w:val="00532D95"/>
    <w:rsid w:val="00533698"/>
    <w:rsid w:val="00533FCE"/>
    <w:rsid w:val="00534CF2"/>
    <w:rsid w:val="0053531E"/>
    <w:rsid w:val="00535642"/>
    <w:rsid w:val="00535863"/>
    <w:rsid w:val="00535910"/>
    <w:rsid w:val="00535D34"/>
    <w:rsid w:val="005361FC"/>
    <w:rsid w:val="00537329"/>
    <w:rsid w:val="005375AC"/>
    <w:rsid w:val="00537A36"/>
    <w:rsid w:val="00537DC4"/>
    <w:rsid w:val="00537E0E"/>
    <w:rsid w:val="00537EE9"/>
    <w:rsid w:val="00540881"/>
    <w:rsid w:val="00540BDF"/>
    <w:rsid w:val="005411A5"/>
    <w:rsid w:val="00541AAD"/>
    <w:rsid w:val="00541E80"/>
    <w:rsid w:val="00542F76"/>
    <w:rsid w:val="005430A0"/>
    <w:rsid w:val="0054328E"/>
    <w:rsid w:val="005433AD"/>
    <w:rsid w:val="00544087"/>
    <w:rsid w:val="005441DA"/>
    <w:rsid w:val="005449E3"/>
    <w:rsid w:val="005454A5"/>
    <w:rsid w:val="00545795"/>
    <w:rsid w:val="00545E68"/>
    <w:rsid w:val="005465E9"/>
    <w:rsid w:val="005466DC"/>
    <w:rsid w:val="00546CE5"/>
    <w:rsid w:val="005472CD"/>
    <w:rsid w:val="00547826"/>
    <w:rsid w:val="005478FF"/>
    <w:rsid w:val="00550989"/>
    <w:rsid w:val="00551BAF"/>
    <w:rsid w:val="00552111"/>
    <w:rsid w:val="005525AC"/>
    <w:rsid w:val="00552A3F"/>
    <w:rsid w:val="0055327A"/>
    <w:rsid w:val="00554498"/>
    <w:rsid w:val="00554CF6"/>
    <w:rsid w:val="00554CFF"/>
    <w:rsid w:val="00556EAB"/>
    <w:rsid w:val="00557DB5"/>
    <w:rsid w:val="00560275"/>
    <w:rsid w:val="00560659"/>
    <w:rsid w:val="005606C8"/>
    <w:rsid w:val="00561BA7"/>
    <w:rsid w:val="00562480"/>
    <w:rsid w:val="0056252C"/>
    <w:rsid w:val="005625B3"/>
    <w:rsid w:val="00562AA3"/>
    <w:rsid w:val="00562F6B"/>
    <w:rsid w:val="005630CB"/>
    <w:rsid w:val="00563ED5"/>
    <w:rsid w:val="005646F5"/>
    <w:rsid w:val="00564796"/>
    <w:rsid w:val="00565A7F"/>
    <w:rsid w:val="005678AE"/>
    <w:rsid w:val="005707DE"/>
    <w:rsid w:val="00571284"/>
    <w:rsid w:val="00571615"/>
    <w:rsid w:val="00571FE8"/>
    <w:rsid w:val="00572510"/>
    <w:rsid w:val="00572A6B"/>
    <w:rsid w:val="00572ACA"/>
    <w:rsid w:val="00573635"/>
    <w:rsid w:val="0057417C"/>
    <w:rsid w:val="00574A08"/>
    <w:rsid w:val="00574E6A"/>
    <w:rsid w:val="005758A5"/>
    <w:rsid w:val="0057595B"/>
    <w:rsid w:val="005760CD"/>
    <w:rsid w:val="005762E8"/>
    <w:rsid w:val="005763B6"/>
    <w:rsid w:val="0057666A"/>
    <w:rsid w:val="0057781C"/>
    <w:rsid w:val="00577FA4"/>
    <w:rsid w:val="005806BA"/>
    <w:rsid w:val="00580711"/>
    <w:rsid w:val="00580B50"/>
    <w:rsid w:val="0058228A"/>
    <w:rsid w:val="005824BE"/>
    <w:rsid w:val="00582776"/>
    <w:rsid w:val="0058293E"/>
    <w:rsid w:val="00582952"/>
    <w:rsid w:val="00582A50"/>
    <w:rsid w:val="005831D7"/>
    <w:rsid w:val="005833E5"/>
    <w:rsid w:val="00583A03"/>
    <w:rsid w:val="00583C35"/>
    <w:rsid w:val="00583EAF"/>
    <w:rsid w:val="00583F1C"/>
    <w:rsid w:val="00584195"/>
    <w:rsid w:val="0058456B"/>
    <w:rsid w:val="00584864"/>
    <w:rsid w:val="00584ED6"/>
    <w:rsid w:val="00584FDE"/>
    <w:rsid w:val="00585C3A"/>
    <w:rsid w:val="005862EB"/>
    <w:rsid w:val="00586526"/>
    <w:rsid w:val="00587109"/>
    <w:rsid w:val="0058728E"/>
    <w:rsid w:val="00587440"/>
    <w:rsid w:val="00587806"/>
    <w:rsid w:val="00587B5C"/>
    <w:rsid w:val="00587F34"/>
    <w:rsid w:val="00590550"/>
    <w:rsid w:val="00590C44"/>
    <w:rsid w:val="00590E09"/>
    <w:rsid w:val="005923BE"/>
    <w:rsid w:val="0059299D"/>
    <w:rsid w:val="00592E25"/>
    <w:rsid w:val="00592E2B"/>
    <w:rsid w:val="005934B0"/>
    <w:rsid w:val="0059422C"/>
    <w:rsid w:val="00594BA3"/>
    <w:rsid w:val="00594DF8"/>
    <w:rsid w:val="00595225"/>
    <w:rsid w:val="005959A8"/>
    <w:rsid w:val="00596F52"/>
    <w:rsid w:val="00597A39"/>
    <w:rsid w:val="00597D36"/>
    <w:rsid w:val="00597FE6"/>
    <w:rsid w:val="005A067C"/>
    <w:rsid w:val="005A0705"/>
    <w:rsid w:val="005A0F4C"/>
    <w:rsid w:val="005A14AA"/>
    <w:rsid w:val="005A1EA2"/>
    <w:rsid w:val="005A1EAB"/>
    <w:rsid w:val="005A2833"/>
    <w:rsid w:val="005A2AAB"/>
    <w:rsid w:val="005A2B34"/>
    <w:rsid w:val="005A3132"/>
    <w:rsid w:val="005A33A9"/>
    <w:rsid w:val="005A38D3"/>
    <w:rsid w:val="005A4439"/>
    <w:rsid w:val="005A4677"/>
    <w:rsid w:val="005A4AE9"/>
    <w:rsid w:val="005A4B17"/>
    <w:rsid w:val="005A6653"/>
    <w:rsid w:val="005A667F"/>
    <w:rsid w:val="005A72C3"/>
    <w:rsid w:val="005A752D"/>
    <w:rsid w:val="005A7C57"/>
    <w:rsid w:val="005A7DFD"/>
    <w:rsid w:val="005A7EC7"/>
    <w:rsid w:val="005B0324"/>
    <w:rsid w:val="005B06E2"/>
    <w:rsid w:val="005B090D"/>
    <w:rsid w:val="005B0B0E"/>
    <w:rsid w:val="005B0EE2"/>
    <w:rsid w:val="005B104E"/>
    <w:rsid w:val="005B1294"/>
    <w:rsid w:val="005B13FB"/>
    <w:rsid w:val="005B1A76"/>
    <w:rsid w:val="005B21D8"/>
    <w:rsid w:val="005B2319"/>
    <w:rsid w:val="005B3057"/>
    <w:rsid w:val="005B3163"/>
    <w:rsid w:val="005B3176"/>
    <w:rsid w:val="005B3429"/>
    <w:rsid w:val="005B4154"/>
    <w:rsid w:val="005B45DB"/>
    <w:rsid w:val="005B5106"/>
    <w:rsid w:val="005B5BA1"/>
    <w:rsid w:val="005B637D"/>
    <w:rsid w:val="005B656E"/>
    <w:rsid w:val="005B6D45"/>
    <w:rsid w:val="005C00AA"/>
    <w:rsid w:val="005C011D"/>
    <w:rsid w:val="005C03C4"/>
    <w:rsid w:val="005C0A0C"/>
    <w:rsid w:val="005C11A0"/>
    <w:rsid w:val="005C14F2"/>
    <w:rsid w:val="005C15B5"/>
    <w:rsid w:val="005C1E72"/>
    <w:rsid w:val="005C2122"/>
    <w:rsid w:val="005C236D"/>
    <w:rsid w:val="005C41A0"/>
    <w:rsid w:val="005C439A"/>
    <w:rsid w:val="005C4756"/>
    <w:rsid w:val="005C4992"/>
    <w:rsid w:val="005C4A69"/>
    <w:rsid w:val="005C4AC0"/>
    <w:rsid w:val="005C4C3B"/>
    <w:rsid w:val="005C4D19"/>
    <w:rsid w:val="005C51C9"/>
    <w:rsid w:val="005C54A1"/>
    <w:rsid w:val="005C6307"/>
    <w:rsid w:val="005C6D9E"/>
    <w:rsid w:val="005C7A78"/>
    <w:rsid w:val="005D0F1D"/>
    <w:rsid w:val="005D1016"/>
    <w:rsid w:val="005D1077"/>
    <w:rsid w:val="005D11B8"/>
    <w:rsid w:val="005D11DE"/>
    <w:rsid w:val="005D1369"/>
    <w:rsid w:val="005D136D"/>
    <w:rsid w:val="005D15F0"/>
    <w:rsid w:val="005D26F6"/>
    <w:rsid w:val="005D297D"/>
    <w:rsid w:val="005D2FFD"/>
    <w:rsid w:val="005D3186"/>
    <w:rsid w:val="005D4B18"/>
    <w:rsid w:val="005D4F4A"/>
    <w:rsid w:val="005D5F4B"/>
    <w:rsid w:val="005D6055"/>
    <w:rsid w:val="005D6E17"/>
    <w:rsid w:val="005D6FED"/>
    <w:rsid w:val="005E1AB0"/>
    <w:rsid w:val="005E2791"/>
    <w:rsid w:val="005E2DFD"/>
    <w:rsid w:val="005E2F8B"/>
    <w:rsid w:val="005E353A"/>
    <w:rsid w:val="005E3A6D"/>
    <w:rsid w:val="005E404D"/>
    <w:rsid w:val="005E414A"/>
    <w:rsid w:val="005E4B90"/>
    <w:rsid w:val="005E4C43"/>
    <w:rsid w:val="005E5642"/>
    <w:rsid w:val="005E5F51"/>
    <w:rsid w:val="005E6883"/>
    <w:rsid w:val="005E6CB5"/>
    <w:rsid w:val="005E6F04"/>
    <w:rsid w:val="005E6FC8"/>
    <w:rsid w:val="005E713E"/>
    <w:rsid w:val="005E7302"/>
    <w:rsid w:val="005F00B9"/>
    <w:rsid w:val="005F0661"/>
    <w:rsid w:val="005F09CF"/>
    <w:rsid w:val="005F0A54"/>
    <w:rsid w:val="005F0E82"/>
    <w:rsid w:val="005F15E2"/>
    <w:rsid w:val="005F165D"/>
    <w:rsid w:val="005F2566"/>
    <w:rsid w:val="005F2733"/>
    <w:rsid w:val="005F2B38"/>
    <w:rsid w:val="005F30EA"/>
    <w:rsid w:val="005F34EA"/>
    <w:rsid w:val="005F3AA5"/>
    <w:rsid w:val="005F3CFE"/>
    <w:rsid w:val="005F5530"/>
    <w:rsid w:val="005F5B00"/>
    <w:rsid w:val="005F651B"/>
    <w:rsid w:val="005F6C3D"/>
    <w:rsid w:val="005F7BFB"/>
    <w:rsid w:val="006009D7"/>
    <w:rsid w:val="00600EA9"/>
    <w:rsid w:val="00600F19"/>
    <w:rsid w:val="006017D9"/>
    <w:rsid w:val="00602C88"/>
    <w:rsid w:val="0060305E"/>
    <w:rsid w:val="00603809"/>
    <w:rsid w:val="00603D92"/>
    <w:rsid w:val="00603F0B"/>
    <w:rsid w:val="006047E7"/>
    <w:rsid w:val="00605029"/>
    <w:rsid w:val="00605151"/>
    <w:rsid w:val="006057EC"/>
    <w:rsid w:val="00606621"/>
    <w:rsid w:val="0060677D"/>
    <w:rsid w:val="0060699E"/>
    <w:rsid w:val="00607449"/>
    <w:rsid w:val="00607BD4"/>
    <w:rsid w:val="00607D54"/>
    <w:rsid w:val="00607F85"/>
    <w:rsid w:val="006105EB"/>
    <w:rsid w:val="006109F8"/>
    <w:rsid w:val="0061102D"/>
    <w:rsid w:val="006113C0"/>
    <w:rsid w:val="00611594"/>
    <w:rsid w:val="00611DA4"/>
    <w:rsid w:val="006128AF"/>
    <w:rsid w:val="00612E2F"/>
    <w:rsid w:val="00612E4F"/>
    <w:rsid w:val="00612E73"/>
    <w:rsid w:val="00613149"/>
    <w:rsid w:val="00613D66"/>
    <w:rsid w:val="00614032"/>
    <w:rsid w:val="00614086"/>
    <w:rsid w:val="00614492"/>
    <w:rsid w:val="00614FB2"/>
    <w:rsid w:val="006153CD"/>
    <w:rsid w:val="00615546"/>
    <w:rsid w:val="00615D9C"/>
    <w:rsid w:val="00615E23"/>
    <w:rsid w:val="006167D7"/>
    <w:rsid w:val="00617C15"/>
    <w:rsid w:val="00617C4A"/>
    <w:rsid w:val="006208E4"/>
    <w:rsid w:val="00620C22"/>
    <w:rsid w:val="00620FAF"/>
    <w:rsid w:val="0062186E"/>
    <w:rsid w:val="00621EBF"/>
    <w:rsid w:val="00622649"/>
    <w:rsid w:val="00622706"/>
    <w:rsid w:val="00622BBD"/>
    <w:rsid w:val="0062328B"/>
    <w:rsid w:val="0062336F"/>
    <w:rsid w:val="006240CE"/>
    <w:rsid w:val="006244B6"/>
    <w:rsid w:val="0062579B"/>
    <w:rsid w:val="00626B30"/>
    <w:rsid w:val="006273FF"/>
    <w:rsid w:val="0062782D"/>
    <w:rsid w:val="006307F4"/>
    <w:rsid w:val="00631109"/>
    <w:rsid w:val="0063217F"/>
    <w:rsid w:val="0063381A"/>
    <w:rsid w:val="00633857"/>
    <w:rsid w:val="00634450"/>
    <w:rsid w:val="0063461F"/>
    <w:rsid w:val="00634C01"/>
    <w:rsid w:val="00635379"/>
    <w:rsid w:val="006355B8"/>
    <w:rsid w:val="0063637E"/>
    <w:rsid w:val="00636555"/>
    <w:rsid w:val="00636D86"/>
    <w:rsid w:val="00636E8E"/>
    <w:rsid w:val="006371E1"/>
    <w:rsid w:val="006373BA"/>
    <w:rsid w:val="0063754C"/>
    <w:rsid w:val="006375EB"/>
    <w:rsid w:val="00640038"/>
    <w:rsid w:val="00640257"/>
    <w:rsid w:val="00640873"/>
    <w:rsid w:val="006424EE"/>
    <w:rsid w:val="00642854"/>
    <w:rsid w:val="00642A93"/>
    <w:rsid w:val="00642B28"/>
    <w:rsid w:val="0064317E"/>
    <w:rsid w:val="0064416F"/>
    <w:rsid w:val="00644DAD"/>
    <w:rsid w:val="00645383"/>
    <w:rsid w:val="006456FD"/>
    <w:rsid w:val="00645ABF"/>
    <w:rsid w:val="00646442"/>
    <w:rsid w:val="00646756"/>
    <w:rsid w:val="00647BC7"/>
    <w:rsid w:val="006502EF"/>
    <w:rsid w:val="0065078E"/>
    <w:rsid w:val="006507C1"/>
    <w:rsid w:val="00650887"/>
    <w:rsid w:val="006511D0"/>
    <w:rsid w:val="006512E3"/>
    <w:rsid w:val="00651692"/>
    <w:rsid w:val="0065232C"/>
    <w:rsid w:val="00652462"/>
    <w:rsid w:val="006527EE"/>
    <w:rsid w:val="00652CD6"/>
    <w:rsid w:val="00652CF1"/>
    <w:rsid w:val="006540C2"/>
    <w:rsid w:val="00654C4E"/>
    <w:rsid w:val="0065586A"/>
    <w:rsid w:val="00655918"/>
    <w:rsid w:val="00655D19"/>
    <w:rsid w:val="00655DD2"/>
    <w:rsid w:val="0065611C"/>
    <w:rsid w:val="006563EE"/>
    <w:rsid w:val="00657A92"/>
    <w:rsid w:val="00657E9E"/>
    <w:rsid w:val="00657F4E"/>
    <w:rsid w:val="00660D63"/>
    <w:rsid w:val="00661190"/>
    <w:rsid w:val="00661865"/>
    <w:rsid w:val="006618CA"/>
    <w:rsid w:val="006619DE"/>
    <w:rsid w:val="00661FBC"/>
    <w:rsid w:val="0066291A"/>
    <w:rsid w:val="006635D8"/>
    <w:rsid w:val="006636BD"/>
    <w:rsid w:val="006638FE"/>
    <w:rsid w:val="00664048"/>
    <w:rsid w:val="00664367"/>
    <w:rsid w:val="0066448E"/>
    <w:rsid w:val="00664ACD"/>
    <w:rsid w:val="006655A8"/>
    <w:rsid w:val="00665D2F"/>
    <w:rsid w:val="00665FAE"/>
    <w:rsid w:val="0066614B"/>
    <w:rsid w:val="0066659C"/>
    <w:rsid w:val="0066673A"/>
    <w:rsid w:val="0066675C"/>
    <w:rsid w:val="00666BB3"/>
    <w:rsid w:val="00667956"/>
    <w:rsid w:val="00667D81"/>
    <w:rsid w:val="00670334"/>
    <w:rsid w:val="00670986"/>
    <w:rsid w:val="00670E72"/>
    <w:rsid w:val="0067140A"/>
    <w:rsid w:val="0067154B"/>
    <w:rsid w:val="00671BE4"/>
    <w:rsid w:val="00671D5F"/>
    <w:rsid w:val="006728B4"/>
    <w:rsid w:val="00673882"/>
    <w:rsid w:val="00673D32"/>
    <w:rsid w:val="006746AB"/>
    <w:rsid w:val="00674B1D"/>
    <w:rsid w:val="006757F1"/>
    <w:rsid w:val="006760AD"/>
    <w:rsid w:val="006769C8"/>
    <w:rsid w:val="00676CC2"/>
    <w:rsid w:val="00676E73"/>
    <w:rsid w:val="00677147"/>
    <w:rsid w:val="00677793"/>
    <w:rsid w:val="00680927"/>
    <w:rsid w:val="00681B55"/>
    <w:rsid w:val="006822C4"/>
    <w:rsid w:val="0068282E"/>
    <w:rsid w:val="00683097"/>
    <w:rsid w:val="00683131"/>
    <w:rsid w:val="0068314E"/>
    <w:rsid w:val="006833A2"/>
    <w:rsid w:val="0068385A"/>
    <w:rsid w:val="0068395B"/>
    <w:rsid w:val="00683A24"/>
    <w:rsid w:val="00683CB1"/>
    <w:rsid w:val="00683D1D"/>
    <w:rsid w:val="006843A3"/>
    <w:rsid w:val="00684600"/>
    <w:rsid w:val="00684CE3"/>
    <w:rsid w:val="00685447"/>
    <w:rsid w:val="00685AA1"/>
    <w:rsid w:val="00685AD0"/>
    <w:rsid w:val="0068663C"/>
    <w:rsid w:val="006875CD"/>
    <w:rsid w:val="006900FB"/>
    <w:rsid w:val="00690653"/>
    <w:rsid w:val="00690B6E"/>
    <w:rsid w:val="00690C43"/>
    <w:rsid w:val="00690C63"/>
    <w:rsid w:val="00690D5C"/>
    <w:rsid w:val="006913A5"/>
    <w:rsid w:val="00691726"/>
    <w:rsid w:val="00691EE7"/>
    <w:rsid w:val="00692100"/>
    <w:rsid w:val="006924A6"/>
    <w:rsid w:val="006928E1"/>
    <w:rsid w:val="00693401"/>
    <w:rsid w:val="006937E4"/>
    <w:rsid w:val="006938A7"/>
    <w:rsid w:val="00693913"/>
    <w:rsid w:val="00693BAA"/>
    <w:rsid w:val="00693C61"/>
    <w:rsid w:val="00693CE1"/>
    <w:rsid w:val="006945DC"/>
    <w:rsid w:val="00694926"/>
    <w:rsid w:val="006949D3"/>
    <w:rsid w:val="00694F5D"/>
    <w:rsid w:val="00695CCD"/>
    <w:rsid w:val="00696395"/>
    <w:rsid w:val="0069654E"/>
    <w:rsid w:val="00696B45"/>
    <w:rsid w:val="00697A4D"/>
    <w:rsid w:val="006A016B"/>
    <w:rsid w:val="006A0C45"/>
    <w:rsid w:val="006A13AB"/>
    <w:rsid w:val="006A1CB7"/>
    <w:rsid w:val="006A25B3"/>
    <w:rsid w:val="006A29FD"/>
    <w:rsid w:val="006A3450"/>
    <w:rsid w:val="006A34D4"/>
    <w:rsid w:val="006A3566"/>
    <w:rsid w:val="006A3884"/>
    <w:rsid w:val="006A3AB8"/>
    <w:rsid w:val="006A3B4D"/>
    <w:rsid w:val="006A3FE0"/>
    <w:rsid w:val="006A417E"/>
    <w:rsid w:val="006A4181"/>
    <w:rsid w:val="006A4639"/>
    <w:rsid w:val="006A520D"/>
    <w:rsid w:val="006A65F5"/>
    <w:rsid w:val="006A73F6"/>
    <w:rsid w:val="006A7CBB"/>
    <w:rsid w:val="006B1869"/>
    <w:rsid w:val="006B1946"/>
    <w:rsid w:val="006B2732"/>
    <w:rsid w:val="006B2A3D"/>
    <w:rsid w:val="006B2E27"/>
    <w:rsid w:val="006B2F2F"/>
    <w:rsid w:val="006B325B"/>
    <w:rsid w:val="006B3324"/>
    <w:rsid w:val="006B4A8D"/>
    <w:rsid w:val="006B511A"/>
    <w:rsid w:val="006B58F8"/>
    <w:rsid w:val="006B5D07"/>
    <w:rsid w:val="006B681C"/>
    <w:rsid w:val="006B6912"/>
    <w:rsid w:val="006B69CD"/>
    <w:rsid w:val="006B762D"/>
    <w:rsid w:val="006C0041"/>
    <w:rsid w:val="006C177D"/>
    <w:rsid w:val="006C19F6"/>
    <w:rsid w:val="006C1A29"/>
    <w:rsid w:val="006C21FC"/>
    <w:rsid w:val="006C2237"/>
    <w:rsid w:val="006C310E"/>
    <w:rsid w:val="006C3A72"/>
    <w:rsid w:val="006C4BA7"/>
    <w:rsid w:val="006C4CCB"/>
    <w:rsid w:val="006C54AC"/>
    <w:rsid w:val="006C58CA"/>
    <w:rsid w:val="006C5A8A"/>
    <w:rsid w:val="006C5E83"/>
    <w:rsid w:val="006C5EE2"/>
    <w:rsid w:val="006C6C75"/>
    <w:rsid w:val="006C705D"/>
    <w:rsid w:val="006C70FF"/>
    <w:rsid w:val="006D0037"/>
    <w:rsid w:val="006D0265"/>
    <w:rsid w:val="006D0D4D"/>
    <w:rsid w:val="006D1A69"/>
    <w:rsid w:val="006D2027"/>
    <w:rsid w:val="006D25AE"/>
    <w:rsid w:val="006D2ED6"/>
    <w:rsid w:val="006D3194"/>
    <w:rsid w:val="006D41D3"/>
    <w:rsid w:val="006D41E0"/>
    <w:rsid w:val="006D4997"/>
    <w:rsid w:val="006D4B9D"/>
    <w:rsid w:val="006D5135"/>
    <w:rsid w:val="006D678D"/>
    <w:rsid w:val="006D6826"/>
    <w:rsid w:val="006E0891"/>
    <w:rsid w:val="006E0BDA"/>
    <w:rsid w:val="006E0F81"/>
    <w:rsid w:val="006E1F70"/>
    <w:rsid w:val="006E227D"/>
    <w:rsid w:val="006E2862"/>
    <w:rsid w:val="006E2F22"/>
    <w:rsid w:val="006E2F71"/>
    <w:rsid w:val="006E37F8"/>
    <w:rsid w:val="006E3D9E"/>
    <w:rsid w:val="006E3F8F"/>
    <w:rsid w:val="006E3FA2"/>
    <w:rsid w:val="006E4EBC"/>
    <w:rsid w:val="006E57C1"/>
    <w:rsid w:val="006E5A20"/>
    <w:rsid w:val="006E726A"/>
    <w:rsid w:val="006E74DA"/>
    <w:rsid w:val="006F009E"/>
    <w:rsid w:val="006F04DA"/>
    <w:rsid w:val="006F06DC"/>
    <w:rsid w:val="006F0E55"/>
    <w:rsid w:val="006F1033"/>
    <w:rsid w:val="006F23A8"/>
    <w:rsid w:val="006F24F9"/>
    <w:rsid w:val="006F2874"/>
    <w:rsid w:val="006F2C69"/>
    <w:rsid w:val="006F2F67"/>
    <w:rsid w:val="006F392A"/>
    <w:rsid w:val="006F3A07"/>
    <w:rsid w:val="006F3A14"/>
    <w:rsid w:val="006F3B82"/>
    <w:rsid w:val="006F4146"/>
    <w:rsid w:val="006F4292"/>
    <w:rsid w:val="006F4490"/>
    <w:rsid w:val="006F4713"/>
    <w:rsid w:val="006F50DC"/>
    <w:rsid w:val="006F57AD"/>
    <w:rsid w:val="006F610A"/>
    <w:rsid w:val="006F744A"/>
    <w:rsid w:val="006F7B91"/>
    <w:rsid w:val="006F7D9E"/>
    <w:rsid w:val="00700898"/>
    <w:rsid w:val="00701397"/>
    <w:rsid w:val="0070228D"/>
    <w:rsid w:val="00704F01"/>
    <w:rsid w:val="00704FC9"/>
    <w:rsid w:val="00705469"/>
    <w:rsid w:val="0070557C"/>
    <w:rsid w:val="00705BB6"/>
    <w:rsid w:val="00705E2C"/>
    <w:rsid w:val="00706169"/>
    <w:rsid w:val="007061BD"/>
    <w:rsid w:val="00706A4A"/>
    <w:rsid w:val="00706B57"/>
    <w:rsid w:val="00706D50"/>
    <w:rsid w:val="00707109"/>
    <w:rsid w:val="007072F2"/>
    <w:rsid w:val="0071071A"/>
    <w:rsid w:val="00710AB7"/>
    <w:rsid w:val="00710AC7"/>
    <w:rsid w:val="0071174A"/>
    <w:rsid w:val="007117FC"/>
    <w:rsid w:val="00711F88"/>
    <w:rsid w:val="00711FC3"/>
    <w:rsid w:val="007121EF"/>
    <w:rsid w:val="00712514"/>
    <w:rsid w:val="007126D1"/>
    <w:rsid w:val="00712897"/>
    <w:rsid w:val="00712A93"/>
    <w:rsid w:val="00712C14"/>
    <w:rsid w:val="0071399C"/>
    <w:rsid w:val="00714E73"/>
    <w:rsid w:val="0071536A"/>
    <w:rsid w:val="00715ACF"/>
    <w:rsid w:val="00715E67"/>
    <w:rsid w:val="007166FA"/>
    <w:rsid w:val="00716DDC"/>
    <w:rsid w:val="00716DDF"/>
    <w:rsid w:val="007175CD"/>
    <w:rsid w:val="007178BD"/>
    <w:rsid w:val="00717B10"/>
    <w:rsid w:val="007200B5"/>
    <w:rsid w:val="00720638"/>
    <w:rsid w:val="00720C63"/>
    <w:rsid w:val="007211DD"/>
    <w:rsid w:val="007212ED"/>
    <w:rsid w:val="00721562"/>
    <w:rsid w:val="00721CF9"/>
    <w:rsid w:val="00721F1B"/>
    <w:rsid w:val="00722826"/>
    <w:rsid w:val="00724231"/>
    <w:rsid w:val="00724603"/>
    <w:rsid w:val="007247BF"/>
    <w:rsid w:val="00724F5A"/>
    <w:rsid w:val="0072521E"/>
    <w:rsid w:val="007252C8"/>
    <w:rsid w:val="00725DDF"/>
    <w:rsid w:val="00725FF3"/>
    <w:rsid w:val="00726D38"/>
    <w:rsid w:val="00726DA9"/>
    <w:rsid w:val="00726DD3"/>
    <w:rsid w:val="007273FD"/>
    <w:rsid w:val="0073025E"/>
    <w:rsid w:val="00730294"/>
    <w:rsid w:val="0073030D"/>
    <w:rsid w:val="007304FD"/>
    <w:rsid w:val="00730BB9"/>
    <w:rsid w:val="0073119C"/>
    <w:rsid w:val="007319DF"/>
    <w:rsid w:val="00731A40"/>
    <w:rsid w:val="00732644"/>
    <w:rsid w:val="007327F3"/>
    <w:rsid w:val="00733485"/>
    <w:rsid w:val="00734175"/>
    <w:rsid w:val="00734790"/>
    <w:rsid w:val="007350B2"/>
    <w:rsid w:val="00735312"/>
    <w:rsid w:val="00735315"/>
    <w:rsid w:val="00735409"/>
    <w:rsid w:val="0073595E"/>
    <w:rsid w:val="00735D44"/>
    <w:rsid w:val="007360EC"/>
    <w:rsid w:val="00736362"/>
    <w:rsid w:val="007364C3"/>
    <w:rsid w:val="007376D1"/>
    <w:rsid w:val="00737E84"/>
    <w:rsid w:val="0074167D"/>
    <w:rsid w:val="007438F1"/>
    <w:rsid w:val="007444B1"/>
    <w:rsid w:val="007446EF"/>
    <w:rsid w:val="007456B5"/>
    <w:rsid w:val="007458F0"/>
    <w:rsid w:val="00745BD6"/>
    <w:rsid w:val="00747AA7"/>
    <w:rsid w:val="00747AD1"/>
    <w:rsid w:val="0075032D"/>
    <w:rsid w:val="00750355"/>
    <w:rsid w:val="00750B26"/>
    <w:rsid w:val="0075162E"/>
    <w:rsid w:val="00751AD3"/>
    <w:rsid w:val="00751BAF"/>
    <w:rsid w:val="00751C0D"/>
    <w:rsid w:val="007521EE"/>
    <w:rsid w:val="007524CA"/>
    <w:rsid w:val="00752A32"/>
    <w:rsid w:val="00752CF3"/>
    <w:rsid w:val="007535FB"/>
    <w:rsid w:val="0075376E"/>
    <w:rsid w:val="00753967"/>
    <w:rsid w:val="00754301"/>
    <w:rsid w:val="00754791"/>
    <w:rsid w:val="007547CA"/>
    <w:rsid w:val="00754EE7"/>
    <w:rsid w:val="007553F9"/>
    <w:rsid w:val="00755541"/>
    <w:rsid w:val="00755B62"/>
    <w:rsid w:val="00755B94"/>
    <w:rsid w:val="007560A5"/>
    <w:rsid w:val="007564D3"/>
    <w:rsid w:val="00756B2A"/>
    <w:rsid w:val="007571F5"/>
    <w:rsid w:val="00757737"/>
    <w:rsid w:val="00757D46"/>
    <w:rsid w:val="0076067D"/>
    <w:rsid w:val="00760C28"/>
    <w:rsid w:val="00760E0E"/>
    <w:rsid w:val="00761978"/>
    <w:rsid w:val="00761E6C"/>
    <w:rsid w:val="007621BF"/>
    <w:rsid w:val="007624AE"/>
    <w:rsid w:val="007625CE"/>
    <w:rsid w:val="00762C80"/>
    <w:rsid w:val="00763167"/>
    <w:rsid w:val="00763386"/>
    <w:rsid w:val="0076357C"/>
    <w:rsid w:val="0076455B"/>
    <w:rsid w:val="0076456E"/>
    <w:rsid w:val="007652FB"/>
    <w:rsid w:val="00765432"/>
    <w:rsid w:val="00765753"/>
    <w:rsid w:val="00765AA5"/>
    <w:rsid w:val="00766140"/>
    <w:rsid w:val="007665E5"/>
    <w:rsid w:val="00766FAA"/>
    <w:rsid w:val="0076762E"/>
    <w:rsid w:val="007677FD"/>
    <w:rsid w:val="007706CD"/>
    <w:rsid w:val="007709E4"/>
    <w:rsid w:val="00770B5D"/>
    <w:rsid w:val="00770BDC"/>
    <w:rsid w:val="00770D5E"/>
    <w:rsid w:val="00771C16"/>
    <w:rsid w:val="00771FCA"/>
    <w:rsid w:val="00771FD5"/>
    <w:rsid w:val="007728B0"/>
    <w:rsid w:val="0077297C"/>
    <w:rsid w:val="00772C7A"/>
    <w:rsid w:val="00773312"/>
    <w:rsid w:val="00773791"/>
    <w:rsid w:val="00773BEF"/>
    <w:rsid w:val="007746B5"/>
    <w:rsid w:val="00774C15"/>
    <w:rsid w:val="00775CEE"/>
    <w:rsid w:val="0077704C"/>
    <w:rsid w:val="007778D0"/>
    <w:rsid w:val="0078085B"/>
    <w:rsid w:val="00780A14"/>
    <w:rsid w:val="00780EF8"/>
    <w:rsid w:val="0078128F"/>
    <w:rsid w:val="00781337"/>
    <w:rsid w:val="007818DC"/>
    <w:rsid w:val="00781C6E"/>
    <w:rsid w:val="00781E6B"/>
    <w:rsid w:val="00781EF3"/>
    <w:rsid w:val="007826A6"/>
    <w:rsid w:val="0078283D"/>
    <w:rsid w:val="00782B0A"/>
    <w:rsid w:val="00783D57"/>
    <w:rsid w:val="00785575"/>
    <w:rsid w:val="00785718"/>
    <w:rsid w:val="00785AD8"/>
    <w:rsid w:val="00785B6A"/>
    <w:rsid w:val="00785DE4"/>
    <w:rsid w:val="00785E9F"/>
    <w:rsid w:val="00785EF4"/>
    <w:rsid w:val="007861FB"/>
    <w:rsid w:val="007868E7"/>
    <w:rsid w:val="00786E5F"/>
    <w:rsid w:val="007877AB"/>
    <w:rsid w:val="007877FB"/>
    <w:rsid w:val="00790665"/>
    <w:rsid w:val="00790BE3"/>
    <w:rsid w:val="00790F97"/>
    <w:rsid w:val="00790FA6"/>
    <w:rsid w:val="007911DD"/>
    <w:rsid w:val="00791B46"/>
    <w:rsid w:val="00791ED4"/>
    <w:rsid w:val="0079224E"/>
    <w:rsid w:val="00792629"/>
    <w:rsid w:val="00792FAB"/>
    <w:rsid w:val="0079316A"/>
    <w:rsid w:val="00793243"/>
    <w:rsid w:val="00793474"/>
    <w:rsid w:val="007947E4"/>
    <w:rsid w:val="00794E34"/>
    <w:rsid w:val="0079512C"/>
    <w:rsid w:val="00795256"/>
    <w:rsid w:val="007956DD"/>
    <w:rsid w:val="00795921"/>
    <w:rsid w:val="00795C99"/>
    <w:rsid w:val="00795F69"/>
    <w:rsid w:val="00796CA6"/>
    <w:rsid w:val="00797390"/>
    <w:rsid w:val="00797706"/>
    <w:rsid w:val="007A05DB"/>
    <w:rsid w:val="007A0794"/>
    <w:rsid w:val="007A0F23"/>
    <w:rsid w:val="007A0FD6"/>
    <w:rsid w:val="007A2508"/>
    <w:rsid w:val="007A32D2"/>
    <w:rsid w:val="007A38F1"/>
    <w:rsid w:val="007A4497"/>
    <w:rsid w:val="007A4CFA"/>
    <w:rsid w:val="007A54E7"/>
    <w:rsid w:val="007A56A2"/>
    <w:rsid w:val="007A5DD4"/>
    <w:rsid w:val="007A6608"/>
    <w:rsid w:val="007A6DC7"/>
    <w:rsid w:val="007A72F1"/>
    <w:rsid w:val="007B0B4B"/>
    <w:rsid w:val="007B0D3B"/>
    <w:rsid w:val="007B12F7"/>
    <w:rsid w:val="007B181C"/>
    <w:rsid w:val="007B2120"/>
    <w:rsid w:val="007B216A"/>
    <w:rsid w:val="007B2657"/>
    <w:rsid w:val="007B26A0"/>
    <w:rsid w:val="007B2B2E"/>
    <w:rsid w:val="007B2E73"/>
    <w:rsid w:val="007B30E0"/>
    <w:rsid w:val="007B31A3"/>
    <w:rsid w:val="007B3316"/>
    <w:rsid w:val="007B3F46"/>
    <w:rsid w:val="007B4196"/>
    <w:rsid w:val="007B4807"/>
    <w:rsid w:val="007B48DF"/>
    <w:rsid w:val="007B4EC9"/>
    <w:rsid w:val="007B550D"/>
    <w:rsid w:val="007B572E"/>
    <w:rsid w:val="007B5B20"/>
    <w:rsid w:val="007B664E"/>
    <w:rsid w:val="007B6A15"/>
    <w:rsid w:val="007B6CE7"/>
    <w:rsid w:val="007B6D7B"/>
    <w:rsid w:val="007B6F5F"/>
    <w:rsid w:val="007B76D3"/>
    <w:rsid w:val="007B7867"/>
    <w:rsid w:val="007B7F5B"/>
    <w:rsid w:val="007C06BD"/>
    <w:rsid w:val="007C10FD"/>
    <w:rsid w:val="007C11EB"/>
    <w:rsid w:val="007C122C"/>
    <w:rsid w:val="007C16E3"/>
    <w:rsid w:val="007C1A11"/>
    <w:rsid w:val="007C1C93"/>
    <w:rsid w:val="007C2337"/>
    <w:rsid w:val="007C27E8"/>
    <w:rsid w:val="007C29E1"/>
    <w:rsid w:val="007C49D3"/>
    <w:rsid w:val="007C5875"/>
    <w:rsid w:val="007C6287"/>
    <w:rsid w:val="007C7666"/>
    <w:rsid w:val="007C7A2F"/>
    <w:rsid w:val="007D03D7"/>
    <w:rsid w:val="007D0C0D"/>
    <w:rsid w:val="007D178A"/>
    <w:rsid w:val="007D1AA1"/>
    <w:rsid w:val="007D1E49"/>
    <w:rsid w:val="007D2218"/>
    <w:rsid w:val="007D283C"/>
    <w:rsid w:val="007D41B6"/>
    <w:rsid w:val="007D60EA"/>
    <w:rsid w:val="007D6DCA"/>
    <w:rsid w:val="007E070F"/>
    <w:rsid w:val="007E0B85"/>
    <w:rsid w:val="007E1B5B"/>
    <w:rsid w:val="007E20BF"/>
    <w:rsid w:val="007E20FC"/>
    <w:rsid w:val="007E242B"/>
    <w:rsid w:val="007E258F"/>
    <w:rsid w:val="007E2D35"/>
    <w:rsid w:val="007E2DA2"/>
    <w:rsid w:val="007E2EF3"/>
    <w:rsid w:val="007E3266"/>
    <w:rsid w:val="007E35F4"/>
    <w:rsid w:val="007E449A"/>
    <w:rsid w:val="007E4A9F"/>
    <w:rsid w:val="007E4F3C"/>
    <w:rsid w:val="007E4FCE"/>
    <w:rsid w:val="007E5481"/>
    <w:rsid w:val="007E616B"/>
    <w:rsid w:val="007E7103"/>
    <w:rsid w:val="007E7191"/>
    <w:rsid w:val="007E7897"/>
    <w:rsid w:val="007E7F99"/>
    <w:rsid w:val="007F03C7"/>
    <w:rsid w:val="007F0651"/>
    <w:rsid w:val="007F0944"/>
    <w:rsid w:val="007F1274"/>
    <w:rsid w:val="007F1417"/>
    <w:rsid w:val="007F1B79"/>
    <w:rsid w:val="007F1E6B"/>
    <w:rsid w:val="007F2AF1"/>
    <w:rsid w:val="007F35F1"/>
    <w:rsid w:val="007F3BC6"/>
    <w:rsid w:val="007F60D7"/>
    <w:rsid w:val="007F6FC2"/>
    <w:rsid w:val="007F7622"/>
    <w:rsid w:val="007F7C7D"/>
    <w:rsid w:val="00800434"/>
    <w:rsid w:val="00800A46"/>
    <w:rsid w:val="00801061"/>
    <w:rsid w:val="00801316"/>
    <w:rsid w:val="0080170B"/>
    <w:rsid w:val="00801C99"/>
    <w:rsid w:val="0080206B"/>
    <w:rsid w:val="00802170"/>
    <w:rsid w:val="008025E2"/>
    <w:rsid w:val="0080286E"/>
    <w:rsid w:val="008035CF"/>
    <w:rsid w:val="00803B92"/>
    <w:rsid w:val="00803C30"/>
    <w:rsid w:val="00804229"/>
    <w:rsid w:val="00805A16"/>
    <w:rsid w:val="00805CC6"/>
    <w:rsid w:val="008070F7"/>
    <w:rsid w:val="0080750C"/>
    <w:rsid w:val="00807673"/>
    <w:rsid w:val="00807AD7"/>
    <w:rsid w:val="00807CAC"/>
    <w:rsid w:val="008103A8"/>
    <w:rsid w:val="00810AED"/>
    <w:rsid w:val="00811DB3"/>
    <w:rsid w:val="00812230"/>
    <w:rsid w:val="008127DE"/>
    <w:rsid w:val="00812EDA"/>
    <w:rsid w:val="00812F2A"/>
    <w:rsid w:val="00813430"/>
    <w:rsid w:val="00815C93"/>
    <w:rsid w:val="008164D4"/>
    <w:rsid w:val="008167C4"/>
    <w:rsid w:val="00816F98"/>
    <w:rsid w:val="00817366"/>
    <w:rsid w:val="00817D15"/>
    <w:rsid w:val="00817D6E"/>
    <w:rsid w:val="0082045F"/>
    <w:rsid w:val="0082069D"/>
    <w:rsid w:val="008208EB"/>
    <w:rsid w:val="008210BE"/>
    <w:rsid w:val="00821448"/>
    <w:rsid w:val="008219F2"/>
    <w:rsid w:val="00821AA2"/>
    <w:rsid w:val="00822CEC"/>
    <w:rsid w:val="00823220"/>
    <w:rsid w:val="00823C08"/>
    <w:rsid w:val="00824EC0"/>
    <w:rsid w:val="008257A1"/>
    <w:rsid w:val="00825FC6"/>
    <w:rsid w:val="008267B9"/>
    <w:rsid w:val="00826821"/>
    <w:rsid w:val="008273CA"/>
    <w:rsid w:val="00827945"/>
    <w:rsid w:val="00827F9A"/>
    <w:rsid w:val="0083110F"/>
    <w:rsid w:val="008311A3"/>
    <w:rsid w:val="00831AAA"/>
    <w:rsid w:val="00831D43"/>
    <w:rsid w:val="00831E91"/>
    <w:rsid w:val="00832352"/>
    <w:rsid w:val="008326C7"/>
    <w:rsid w:val="0083324D"/>
    <w:rsid w:val="008333D6"/>
    <w:rsid w:val="00833C6D"/>
    <w:rsid w:val="00833FF5"/>
    <w:rsid w:val="00834999"/>
    <w:rsid w:val="0083523B"/>
    <w:rsid w:val="0083542C"/>
    <w:rsid w:val="0083543A"/>
    <w:rsid w:val="00835ED8"/>
    <w:rsid w:val="00836AE2"/>
    <w:rsid w:val="00836CB2"/>
    <w:rsid w:val="008371A6"/>
    <w:rsid w:val="008372F1"/>
    <w:rsid w:val="00837FB8"/>
    <w:rsid w:val="0084007B"/>
    <w:rsid w:val="00840237"/>
    <w:rsid w:val="00841FF7"/>
    <w:rsid w:val="00842282"/>
    <w:rsid w:val="00842E31"/>
    <w:rsid w:val="00842FEC"/>
    <w:rsid w:val="00843124"/>
    <w:rsid w:val="008436C1"/>
    <w:rsid w:val="00843910"/>
    <w:rsid w:val="00843994"/>
    <w:rsid w:val="00843C77"/>
    <w:rsid w:val="00843E8E"/>
    <w:rsid w:val="00844192"/>
    <w:rsid w:val="008443C2"/>
    <w:rsid w:val="008443CE"/>
    <w:rsid w:val="00844C78"/>
    <w:rsid w:val="00844F8E"/>
    <w:rsid w:val="00845D39"/>
    <w:rsid w:val="00845D91"/>
    <w:rsid w:val="00846359"/>
    <w:rsid w:val="00847059"/>
    <w:rsid w:val="00847971"/>
    <w:rsid w:val="00850670"/>
    <w:rsid w:val="00851272"/>
    <w:rsid w:val="00851B5F"/>
    <w:rsid w:val="00851C47"/>
    <w:rsid w:val="008524DF"/>
    <w:rsid w:val="00853080"/>
    <w:rsid w:val="0085355D"/>
    <w:rsid w:val="008539C0"/>
    <w:rsid w:val="008540CF"/>
    <w:rsid w:val="00854617"/>
    <w:rsid w:val="008547AA"/>
    <w:rsid w:val="00854818"/>
    <w:rsid w:val="0085492B"/>
    <w:rsid w:val="00855D7C"/>
    <w:rsid w:val="00857CEE"/>
    <w:rsid w:val="00860B39"/>
    <w:rsid w:val="008614D0"/>
    <w:rsid w:val="008616C1"/>
    <w:rsid w:val="00861A77"/>
    <w:rsid w:val="00861B93"/>
    <w:rsid w:val="00862262"/>
    <w:rsid w:val="00863E2D"/>
    <w:rsid w:val="00863F40"/>
    <w:rsid w:val="00864344"/>
    <w:rsid w:val="00864956"/>
    <w:rsid w:val="008649B9"/>
    <w:rsid w:val="0086575B"/>
    <w:rsid w:val="008658C2"/>
    <w:rsid w:val="00865CF9"/>
    <w:rsid w:val="00866033"/>
    <w:rsid w:val="00871223"/>
    <w:rsid w:val="00871622"/>
    <w:rsid w:val="0087386B"/>
    <w:rsid w:val="0087470F"/>
    <w:rsid w:val="0087535C"/>
    <w:rsid w:val="00875871"/>
    <w:rsid w:val="00876D14"/>
    <w:rsid w:val="00876E8A"/>
    <w:rsid w:val="0087719D"/>
    <w:rsid w:val="00877370"/>
    <w:rsid w:val="008812B1"/>
    <w:rsid w:val="008819C2"/>
    <w:rsid w:val="0088320B"/>
    <w:rsid w:val="00883B22"/>
    <w:rsid w:val="00884A56"/>
    <w:rsid w:val="008850AD"/>
    <w:rsid w:val="00885DD4"/>
    <w:rsid w:val="008866A6"/>
    <w:rsid w:val="00887110"/>
    <w:rsid w:val="00887B6F"/>
    <w:rsid w:val="00890A10"/>
    <w:rsid w:val="00890E61"/>
    <w:rsid w:val="00891263"/>
    <w:rsid w:val="008919E9"/>
    <w:rsid w:val="008925AE"/>
    <w:rsid w:val="008925E5"/>
    <w:rsid w:val="0089427E"/>
    <w:rsid w:val="008947AB"/>
    <w:rsid w:val="00894981"/>
    <w:rsid w:val="00894A99"/>
    <w:rsid w:val="0089533A"/>
    <w:rsid w:val="00895993"/>
    <w:rsid w:val="008962C5"/>
    <w:rsid w:val="00896949"/>
    <w:rsid w:val="008969AB"/>
    <w:rsid w:val="00896B7E"/>
    <w:rsid w:val="00897E8A"/>
    <w:rsid w:val="008A01E7"/>
    <w:rsid w:val="008A0E75"/>
    <w:rsid w:val="008A1810"/>
    <w:rsid w:val="008A29D7"/>
    <w:rsid w:val="008A2B4C"/>
    <w:rsid w:val="008A2BE4"/>
    <w:rsid w:val="008A2DC5"/>
    <w:rsid w:val="008A2F55"/>
    <w:rsid w:val="008A3065"/>
    <w:rsid w:val="008A3407"/>
    <w:rsid w:val="008A3AF6"/>
    <w:rsid w:val="008A3D55"/>
    <w:rsid w:val="008A3FA8"/>
    <w:rsid w:val="008A4145"/>
    <w:rsid w:val="008A47E7"/>
    <w:rsid w:val="008A536B"/>
    <w:rsid w:val="008A66B3"/>
    <w:rsid w:val="008B0A6E"/>
    <w:rsid w:val="008B0AC9"/>
    <w:rsid w:val="008B1356"/>
    <w:rsid w:val="008B1629"/>
    <w:rsid w:val="008B1DB8"/>
    <w:rsid w:val="008B2317"/>
    <w:rsid w:val="008B2A18"/>
    <w:rsid w:val="008B3228"/>
    <w:rsid w:val="008B3CE1"/>
    <w:rsid w:val="008B3D39"/>
    <w:rsid w:val="008B419A"/>
    <w:rsid w:val="008B4638"/>
    <w:rsid w:val="008B5D7E"/>
    <w:rsid w:val="008B6722"/>
    <w:rsid w:val="008B6804"/>
    <w:rsid w:val="008B6AF5"/>
    <w:rsid w:val="008C0877"/>
    <w:rsid w:val="008C1927"/>
    <w:rsid w:val="008C1D63"/>
    <w:rsid w:val="008C2108"/>
    <w:rsid w:val="008C219C"/>
    <w:rsid w:val="008C332E"/>
    <w:rsid w:val="008C3785"/>
    <w:rsid w:val="008C3EC3"/>
    <w:rsid w:val="008C4070"/>
    <w:rsid w:val="008C42B8"/>
    <w:rsid w:val="008C4922"/>
    <w:rsid w:val="008C494F"/>
    <w:rsid w:val="008C4E0E"/>
    <w:rsid w:val="008C537E"/>
    <w:rsid w:val="008C593C"/>
    <w:rsid w:val="008C5D32"/>
    <w:rsid w:val="008C6A43"/>
    <w:rsid w:val="008C6B14"/>
    <w:rsid w:val="008C711F"/>
    <w:rsid w:val="008C74EE"/>
    <w:rsid w:val="008C77B2"/>
    <w:rsid w:val="008D0005"/>
    <w:rsid w:val="008D098F"/>
    <w:rsid w:val="008D0BCE"/>
    <w:rsid w:val="008D1C38"/>
    <w:rsid w:val="008D2464"/>
    <w:rsid w:val="008D26C5"/>
    <w:rsid w:val="008D2914"/>
    <w:rsid w:val="008D2C76"/>
    <w:rsid w:val="008D2E0B"/>
    <w:rsid w:val="008D2E37"/>
    <w:rsid w:val="008D3082"/>
    <w:rsid w:val="008D30AC"/>
    <w:rsid w:val="008D34AF"/>
    <w:rsid w:val="008D3C3B"/>
    <w:rsid w:val="008D3C5C"/>
    <w:rsid w:val="008D4706"/>
    <w:rsid w:val="008D4856"/>
    <w:rsid w:val="008D4978"/>
    <w:rsid w:val="008D497C"/>
    <w:rsid w:val="008D4DF9"/>
    <w:rsid w:val="008D5A05"/>
    <w:rsid w:val="008D6E92"/>
    <w:rsid w:val="008D7288"/>
    <w:rsid w:val="008D79E0"/>
    <w:rsid w:val="008D7BFD"/>
    <w:rsid w:val="008D7C45"/>
    <w:rsid w:val="008D7FDE"/>
    <w:rsid w:val="008E0F50"/>
    <w:rsid w:val="008E1226"/>
    <w:rsid w:val="008E173D"/>
    <w:rsid w:val="008E2CA6"/>
    <w:rsid w:val="008E4024"/>
    <w:rsid w:val="008E4845"/>
    <w:rsid w:val="008E48A6"/>
    <w:rsid w:val="008E5104"/>
    <w:rsid w:val="008E5B9E"/>
    <w:rsid w:val="008E5BDE"/>
    <w:rsid w:val="008E5DC6"/>
    <w:rsid w:val="008E5E25"/>
    <w:rsid w:val="008E623C"/>
    <w:rsid w:val="008E67E4"/>
    <w:rsid w:val="008E68A1"/>
    <w:rsid w:val="008E6DF4"/>
    <w:rsid w:val="008F04C1"/>
    <w:rsid w:val="008F05F6"/>
    <w:rsid w:val="008F0B40"/>
    <w:rsid w:val="008F0E1D"/>
    <w:rsid w:val="008F170C"/>
    <w:rsid w:val="008F1C56"/>
    <w:rsid w:val="008F29EE"/>
    <w:rsid w:val="008F2B3B"/>
    <w:rsid w:val="008F2E14"/>
    <w:rsid w:val="008F2E5D"/>
    <w:rsid w:val="008F30BD"/>
    <w:rsid w:val="008F3949"/>
    <w:rsid w:val="008F4289"/>
    <w:rsid w:val="008F5137"/>
    <w:rsid w:val="008F51AC"/>
    <w:rsid w:val="008F530C"/>
    <w:rsid w:val="008F5A53"/>
    <w:rsid w:val="008F5D47"/>
    <w:rsid w:val="008F6626"/>
    <w:rsid w:val="00900E89"/>
    <w:rsid w:val="009014E7"/>
    <w:rsid w:val="009018DE"/>
    <w:rsid w:val="00901A0F"/>
    <w:rsid w:val="009023B5"/>
    <w:rsid w:val="0090278B"/>
    <w:rsid w:val="00902811"/>
    <w:rsid w:val="00902BA7"/>
    <w:rsid w:val="0090303B"/>
    <w:rsid w:val="00903043"/>
    <w:rsid w:val="009037DF"/>
    <w:rsid w:val="00907115"/>
    <w:rsid w:val="0090742B"/>
    <w:rsid w:val="00907FA2"/>
    <w:rsid w:val="00911733"/>
    <w:rsid w:val="00911834"/>
    <w:rsid w:val="009118DD"/>
    <w:rsid w:val="009127E2"/>
    <w:rsid w:val="00912B39"/>
    <w:rsid w:val="0091343E"/>
    <w:rsid w:val="00913981"/>
    <w:rsid w:val="00913CF7"/>
    <w:rsid w:val="00913FE3"/>
    <w:rsid w:val="00914F24"/>
    <w:rsid w:val="009150CF"/>
    <w:rsid w:val="009152F4"/>
    <w:rsid w:val="009158A4"/>
    <w:rsid w:val="00915F79"/>
    <w:rsid w:val="00916FE7"/>
    <w:rsid w:val="00917202"/>
    <w:rsid w:val="009174FF"/>
    <w:rsid w:val="00917890"/>
    <w:rsid w:val="00917A5C"/>
    <w:rsid w:val="00920115"/>
    <w:rsid w:val="00920199"/>
    <w:rsid w:val="0092053E"/>
    <w:rsid w:val="00920B64"/>
    <w:rsid w:val="00921ED5"/>
    <w:rsid w:val="00921F7C"/>
    <w:rsid w:val="009225B4"/>
    <w:rsid w:val="0092288D"/>
    <w:rsid w:val="00923AC1"/>
    <w:rsid w:val="00923CB8"/>
    <w:rsid w:val="00924969"/>
    <w:rsid w:val="0092501C"/>
    <w:rsid w:val="00925825"/>
    <w:rsid w:val="0092620E"/>
    <w:rsid w:val="00926272"/>
    <w:rsid w:val="00930C59"/>
    <w:rsid w:val="00931904"/>
    <w:rsid w:val="00933210"/>
    <w:rsid w:val="0093351E"/>
    <w:rsid w:val="00933595"/>
    <w:rsid w:val="00933F25"/>
    <w:rsid w:val="00933F7D"/>
    <w:rsid w:val="009340AD"/>
    <w:rsid w:val="0093415C"/>
    <w:rsid w:val="009349FE"/>
    <w:rsid w:val="00934C1C"/>
    <w:rsid w:val="00935293"/>
    <w:rsid w:val="0093647A"/>
    <w:rsid w:val="00937094"/>
    <w:rsid w:val="00937168"/>
    <w:rsid w:val="00937460"/>
    <w:rsid w:val="00937648"/>
    <w:rsid w:val="0093777B"/>
    <w:rsid w:val="009405A6"/>
    <w:rsid w:val="009409D6"/>
    <w:rsid w:val="0094113F"/>
    <w:rsid w:val="00941D44"/>
    <w:rsid w:val="00941F15"/>
    <w:rsid w:val="00942780"/>
    <w:rsid w:val="00942FE9"/>
    <w:rsid w:val="009434CF"/>
    <w:rsid w:val="009435B6"/>
    <w:rsid w:val="0094402A"/>
    <w:rsid w:val="00944372"/>
    <w:rsid w:val="00944F75"/>
    <w:rsid w:val="009452E4"/>
    <w:rsid w:val="00945443"/>
    <w:rsid w:val="00945539"/>
    <w:rsid w:val="00945A93"/>
    <w:rsid w:val="00945EAF"/>
    <w:rsid w:val="0094613B"/>
    <w:rsid w:val="009464E2"/>
    <w:rsid w:val="00946654"/>
    <w:rsid w:val="009469BC"/>
    <w:rsid w:val="00946A7E"/>
    <w:rsid w:val="00946DBE"/>
    <w:rsid w:val="009473FB"/>
    <w:rsid w:val="00947B85"/>
    <w:rsid w:val="00947CBD"/>
    <w:rsid w:val="00950499"/>
    <w:rsid w:val="00950ED2"/>
    <w:rsid w:val="0095264B"/>
    <w:rsid w:val="00952682"/>
    <w:rsid w:val="00952BED"/>
    <w:rsid w:val="00952CB1"/>
    <w:rsid w:val="009539C7"/>
    <w:rsid w:val="00954114"/>
    <w:rsid w:val="009545FC"/>
    <w:rsid w:val="009549B4"/>
    <w:rsid w:val="00955DBF"/>
    <w:rsid w:val="00955FEE"/>
    <w:rsid w:val="0095610F"/>
    <w:rsid w:val="00956905"/>
    <w:rsid w:val="00957286"/>
    <w:rsid w:val="00957F4E"/>
    <w:rsid w:val="009600C3"/>
    <w:rsid w:val="00960745"/>
    <w:rsid w:val="0096081B"/>
    <w:rsid w:val="00960BAE"/>
    <w:rsid w:val="00960DB9"/>
    <w:rsid w:val="00961681"/>
    <w:rsid w:val="009616D2"/>
    <w:rsid w:val="00962650"/>
    <w:rsid w:val="00963658"/>
    <w:rsid w:val="00965599"/>
    <w:rsid w:val="0096698A"/>
    <w:rsid w:val="00966B6E"/>
    <w:rsid w:val="00966F4C"/>
    <w:rsid w:val="00967324"/>
    <w:rsid w:val="00967949"/>
    <w:rsid w:val="0097002A"/>
    <w:rsid w:val="009700CA"/>
    <w:rsid w:val="009706AB"/>
    <w:rsid w:val="00970CA8"/>
    <w:rsid w:val="00970E0B"/>
    <w:rsid w:val="0097104C"/>
    <w:rsid w:val="00971D91"/>
    <w:rsid w:val="00971FDF"/>
    <w:rsid w:val="009722DD"/>
    <w:rsid w:val="00972484"/>
    <w:rsid w:val="00973403"/>
    <w:rsid w:val="0097395A"/>
    <w:rsid w:val="00973A20"/>
    <w:rsid w:val="00973C64"/>
    <w:rsid w:val="0097432D"/>
    <w:rsid w:val="0097467B"/>
    <w:rsid w:val="00974811"/>
    <w:rsid w:val="00975E86"/>
    <w:rsid w:val="009762A2"/>
    <w:rsid w:val="00976AC7"/>
    <w:rsid w:val="00976C10"/>
    <w:rsid w:val="00977155"/>
    <w:rsid w:val="00977A59"/>
    <w:rsid w:val="009801ED"/>
    <w:rsid w:val="00980223"/>
    <w:rsid w:val="009805B3"/>
    <w:rsid w:val="009806DF"/>
    <w:rsid w:val="0098089B"/>
    <w:rsid w:val="00980A33"/>
    <w:rsid w:val="00982216"/>
    <w:rsid w:val="0098240F"/>
    <w:rsid w:val="009824F9"/>
    <w:rsid w:val="00982905"/>
    <w:rsid w:val="00982F64"/>
    <w:rsid w:val="0098328E"/>
    <w:rsid w:val="009837C9"/>
    <w:rsid w:val="009844AA"/>
    <w:rsid w:val="00984508"/>
    <w:rsid w:val="00985073"/>
    <w:rsid w:val="009859D6"/>
    <w:rsid w:val="00986037"/>
    <w:rsid w:val="0098696A"/>
    <w:rsid w:val="009870B1"/>
    <w:rsid w:val="00987656"/>
    <w:rsid w:val="00987ADE"/>
    <w:rsid w:val="00987F49"/>
    <w:rsid w:val="0099070C"/>
    <w:rsid w:val="00991510"/>
    <w:rsid w:val="00991DD9"/>
    <w:rsid w:val="00992335"/>
    <w:rsid w:val="0099289B"/>
    <w:rsid w:val="00992913"/>
    <w:rsid w:val="00992A65"/>
    <w:rsid w:val="009932CF"/>
    <w:rsid w:val="00993836"/>
    <w:rsid w:val="00993AA1"/>
    <w:rsid w:val="00993CE8"/>
    <w:rsid w:val="00995721"/>
    <w:rsid w:val="00995B6C"/>
    <w:rsid w:val="00996DDB"/>
    <w:rsid w:val="00997182"/>
    <w:rsid w:val="00997F12"/>
    <w:rsid w:val="00997FE9"/>
    <w:rsid w:val="00997FF3"/>
    <w:rsid w:val="009A0409"/>
    <w:rsid w:val="009A26B0"/>
    <w:rsid w:val="009A2995"/>
    <w:rsid w:val="009A318F"/>
    <w:rsid w:val="009A32A5"/>
    <w:rsid w:val="009A3C86"/>
    <w:rsid w:val="009A3E5A"/>
    <w:rsid w:val="009A41C0"/>
    <w:rsid w:val="009A41D7"/>
    <w:rsid w:val="009A49AD"/>
    <w:rsid w:val="009A4BE8"/>
    <w:rsid w:val="009A505D"/>
    <w:rsid w:val="009A53AF"/>
    <w:rsid w:val="009A5760"/>
    <w:rsid w:val="009A5E79"/>
    <w:rsid w:val="009A609B"/>
    <w:rsid w:val="009A6116"/>
    <w:rsid w:val="009A62AE"/>
    <w:rsid w:val="009A6316"/>
    <w:rsid w:val="009A658A"/>
    <w:rsid w:val="009A6B9E"/>
    <w:rsid w:val="009A7566"/>
    <w:rsid w:val="009B01BE"/>
    <w:rsid w:val="009B01E4"/>
    <w:rsid w:val="009B0537"/>
    <w:rsid w:val="009B1C7F"/>
    <w:rsid w:val="009B1F7E"/>
    <w:rsid w:val="009B32A8"/>
    <w:rsid w:val="009B368A"/>
    <w:rsid w:val="009B4023"/>
    <w:rsid w:val="009B45FB"/>
    <w:rsid w:val="009B50C6"/>
    <w:rsid w:val="009B5496"/>
    <w:rsid w:val="009B6A2B"/>
    <w:rsid w:val="009B743C"/>
    <w:rsid w:val="009B746D"/>
    <w:rsid w:val="009C0236"/>
    <w:rsid w:val="009C03E4"/>
    <w:rsid w:val="009C07C9"/>
    <w:rsid w:val="009C1747"/>
    <w:rsid w:val="009C19B3"/>
    <w:rsid w:val="009C219D"/>
    <w:rsid w:val="009C2368"/>
    <w:rsid w:val="009C25E9"/>
    <w:rsid w:val="009C26F3"/>
    <w:rsid w:val="009C2BDB"/>
    <w:rsid w:val="009C36B1"/>
    <w:rsid w:val="009C3733"/>
    <w:rsid w:val="009C3A29"/>
    <w:rsid w:val="009C3C2C"/>
    <w:rsid w:val="009C4588"/>
    <w:rsid w:val="009C46BB"/>
    <w:rsid w:val="009C5245"/>
    <w:rsid w:val="009C63E9"/>
    <w:rsid w:val="009C6A1C"/>
    <w:rsid w:val="009C6F04"/>
    <w:rsid w:val="009C7092"/>
    <w:rsid w:val="009C70E1"/>
    <w:rsid w:val="009C7109"/>
    <w:rsid w:val="009D0768"/>
    <w:rsid w:val="009D0B65"/>
    <w:rsid w:val="009D0C1E"/>
    <w:rsid w:val="009D0F0E"/>
    <w:rsid w:val="009D22B0"/>
    <w:rsid w:val="009D248E"/>
    <w:rsid w:val="009D284C"/>
    <w:rsid w:val="009D2929"/>
    <w:rsid w:val="009D2D93"/>
    <w:rsid w:val="009D356F"/>
    <w:rsid w:val="009D38AE"/>
    <w:rsid w:val="009D399C"/>
    <w:rsid w:val="009D3C02"/>
    <w:rsid w:val="009D3E8B"/>
    <w:rsid w:val="009D40C2"/>
    <w:rsid w:val="009D46E9"/>
    <w:rsid w:val="009D4969"/>
    <w:rsid w:val="009D4A43"/>
    <w:rsid w:val="009D4E38"/>
    <w:rsid w:val="009D5186"/>
    <w:rsid w:val="009D5BE7"/>
    <w:rsid w:val="009D5C1C"/>
    <w:rsid w:val="009D5CE7"/>
    <w:rsid w:val="009D723F"/>
    <w:rsid w:val="009E0332"/>
    <w:rsid w:val="009E0411"/>
    <w:rsid w:val="009E047F"/>
    <w:rsid w:val="009E08DE"/>
    <w:rsid w:val="009E2A62"/>
    <w:rsid w:val="009E2E7B"/>
    <w:rsid w:val="009E2EF4"/>
    <w:rsid w:val="009E2F2A"/>
    <w:rsid w:val="009E37B0"/>
    <w:rsid w:val="009E40C4"/>
    <w:rsid w:val="009E4DDC"/>
    <w:rsid w:val="009E525A"/>
    <w:rsid w:val="009E579A"/>
    <w:rsid w:val="009E5837"/>
    <w:rsid w:val="009E631F"/>
    <w:rsid w:val="009E66E3"/>
    <w:rsid w:val="009E79B4"/>
    <w:rsid w:val="009E7B87"/>
    <w:rsid w:val="009F054F"/>
    <w:rsid w:val="009F05ED"/>
    <w:rsid w:val="009F13B9"/>
    <w:rsid w:val="009F1B43"/>
    <w:rsid w:val="009F2352"/>
    <w:rsid w:val="009F23DC"/>
    <w:rsid w:val="009F266E"/>
    <w:rsid w:val="009F26D1"/>
    <w:rsid w:val="009F2E4A"/>
    <w:rsid w:val="009F2F23"/>
    <w:rsid w:val="009F32C4"/>
    <w:rsid w:val="009F3A5B"/>
    <w:rsid w:val="009F4701"/>
    <w:rsid w:val="009F4942"/>
    <w:rsid w:val="009F4EDE"/>
    <w:rsid w:val="009F5013"/>
    <w:rsid w:val="009F5054"/>
    <w:rsid w:val="009F5586"/>
    <w:rsid w:val="009F566D"/>
    <w:rsid w:val="009F6442"/>
    <w:rsid w:val="009F72CC"/>
    <w:rsid w:val="009F7357"/>
    <w:rsid w:val="009F7E02"/>
    <w:rsid w:val="00A00BCB"/>
    <w:rsid w:val="00A02EEF"/>
    <w:rsid w:val="00A02FBD"/>
    <w:rsid w:val="00A03568"/>
    <w:rsid w:val="00A0415A"/>
    <w:rsid w:val="00A04164"/>
    <w:rsid w:val="00A044D3"/>
    <w:rsid w:val="00A0497C"/>
    <w:rsid w:val="00A04994"/>
    <w:rsid w:val="00A05EE1"/>
    <w:rsid w:val="00A06509"/>
    <w:rsid w:val="00A07D0F"/>
    <w:rsid w:val="00A10A2E"/>
    <w:rsid w:val="00A10AE4"/>
    <w:rsid w:val="00A10FFF"/>
    <w:rsid w:val="00A11D8F"/>
    <w:rsid w:val="00A11FBB"/>
    <w:rsid w:val="00A12383"/>
    <w:rsid w:val="00A128A2"/>
    <w:rsid w:val="00A12DEE"/>
    <w:rsid w:val="00A1346E"/>
    <w:rsid w:val="00A137C9"/>
    <w:rsid w:val="00A139B9"/>
    <w:rsid w:val="00A13BA0"/>
    <w:rsid w:val="00A15448"/>
    <w:rsid w:val="00A155C6"/>
    <w:rsid w:val="00A155FA"/>
    <w:rsid w:val="00A1610C"/>
    <w:rsid w:val="00A16795"/>
    <w:rsid w:val="00A16862"/>
    <w:rsid w:val="00A16D0C"/>
    <w:rsid w:val="00A17319"/>
    <w:rsid w:val="00A174CF"/>
    <w:rsid w:val="00A1758D"/>
    <w:rsid w:val="00A17DE5"/>
    <w:rsid w:val="00A20B6A"/>
    <w:rsid w:val="00A20CE5"/>
    <w:rsid w:val="00A20E5F"/>
    <w:rsid w:val="00A2111A"/>
    <w:rsid w:val="00A21578"/>
    <w:rsid w:val="00A2221C"/>
    <w:rsid w:val="00A2282F"/>
    <w:rsid w:val="00A2287F"/>
    <w:rsid w:val="00A22F3F"/>
    <w:rsid w:val="00A23A9D"/>
    <w:rsid w:val="00A23AEE"/>
    <w:rsid w:val="00A23DC2"/>
    <w:rsid w:val="00A23F1C"/>
    <w:rsid w:val="00A253F8"/>
    <w:rsid w:val="00A25553"/>
    <w:rsid w:val="00A25F95"/>
    <w:rsid w:val="00A26089"/>
    <w:rsid w:val="00A2674E"/>
    <w:rsid w:val="00A269C5"/>
    <w:rsid w:val="00A26AB2"/>
    <w:rsid w:val="00A2771B"/>
    <w:rsid w:val="00A27FAB"/>
    <w:rsid w:val="00A301D8"/>
    <w:rsid w:val="00A30377"/>
    <w:rsid w:val="00A30B6B"/>
    <w:rsid w:val="00A31116"/>
    <w:rsid w:val="00A31341"/>
    <w:rsid w:val="00A315FE"/>
    <w:rsid w:val="00A31A09"/>
    <w:rsid w:val="00A31CB0"/>
    <w:rsid w:val="00A31F55"/>
    <w:rsid w:val="00A3257D"/>
    <w:rsid w:val="00A325D7"/>
    <w:rsid w:val="00A32C0C"/>
    <w:rsid w:val="00A34565"/>
    <w:rsid w:val="00A34C56"/>
    <w:rsid w:val="00A3515E"/>
    <w:rsid w:val="00A35768"/>
    <w:rsid w:val="00A362FE"/>
    <w:rsid w:val="00A365A5"/>
    <w:rsid w:val="00A3706C"/>
    <w:rsid w:val="00A3752F"/>
    <w:rsid w:val="00A37B37"/>
    <w:rsid w:val="00A37C79"/>
    <w:rsid w:val="00A40019"/>
    <w:rsid w:val="00A401D2"/>
    <w:rsid w:val="00A407B5"/>
    <w:rsid w:val="00A4108E"/>
    <w:rsid w:val="00A411F3"/>
    <w:rsid w:val="00A4150D"/>
    <w:rsid w:val="00A4186C"/>
    <w:rsid w:val="00A4249B"/>
    <w:rsid w:val="00A42605"/>
    <w:rsid w:val="00A42619"/>
    <w:rsid w:val="00A42B16"/>
    <w:rsid w:val="00A42DEF"/>
    <w:rsid w:val="00A42ED7"/>
    <w:rsid w:val="00A4304D"/>
    <w:rsid w:val="00A431EE"/>
    <w:rsid w:val="00A43309"/>
    <w:rsid w:val="00A43F2C"/>
    <w:rsid w:val="00A44394"/>
    <w:rsid w:val="00A4481D"/>
    <w:rsid w:val="00A45371"/>
    <w:rsid w:val="00A4539D"/>
    <w:rsid w:val="00A45723"/>
    <w:rsid w:val="00A45AF1"/>
    <w:rsid w:val="00A45D09"/>
    <w:rsid w:val="00A46058"/>
    <w:rsid w:val="00A467F3"/>
    <w:rsid w:val="00A4682F"/>
    <w:rsid w:val="00A46DFE"/>
    <w:rsid w:val="00A47B3C"/>
    <w:rsid w:val="00A47CFA"/>
    <w:rsid w:val="00A47D0C"/>
    <w:rsid w:val="00A506B4"/>
    <w:rsid w:val="00A50F6C"/>
    <w:rsid w:val="00A51416"/>
    <w:rsid w:val="00A5157F"/>
    <w:rsid w:val="00A5168A"/>
    <w:rsid w:val="00A51B57"/>
    <w:rsid w:val="00A524AA"/>
    <w:rsid w:val="00A5292D"/>
    <w:rsid w:val="00A546BE"/>
    <w:rsid w:val="00A54701"/>
    <w:rsid w:val="00A54C34"/>
    <w:rsid w:val="00A56379"/>
    <w:rsid w:val="00A565B7"/>
    <w:rsid w:val="00A566E3"/>
    <w:rsid w:val="00A57B1D"/>
    <w:rsid w:val="00A57CE4"/>
    <w:rsid w:val="00A60A72"/>
    <w:rsid w:val="00A6127C"/>
    <w:rsid w:val="00A61763"/>
    <w:rsid w:val="00A61EAF"/>
    <w:rsid w:val="00A626CB"/>
    <w:rsid w:val="00A62B6F"/>
    <w:rsid w:val="00A632B6"/>
    <w:rsid w:val="00A63EA1"/>
    <w:rsid w:val="00A65A95"/>
    <w:rsid w:val="00A65F12"/>
    <w:rsid w:val="00A66B7D"/>
    <w:rsid w:val="00A66CCA"/>
    <w:rsid w:val="00A67004"/>
    <w:rsid w:val="00A670AD"/>
    <w:rsid w:val="00A67BCA"/>
    <w:rsid w:val="00A67F9A"/>
    <w:rsid w:val="00A704DD"/>
    <w:rsid w:val="00A70BCC"/>
    <w:rsid w:val="00A711F2"/>
    <w:rsid w:val="00A71E04"/>
    <w:rsid w:val="00A71F40"/>
    <w:rsid w:val="00A72717"/>
    <w:rsid w:val="00A72F30"/>
    <w:rsid w:val="00A758A2"/>
    <w:rsid w:val="00A76180"/>
    <w:rsid w:val="00A764FE"/>
    <w:rsid w:val="00A76535"/>
    <w:rsid w:val="00A771B2"/>
    <w:rsid w:val="00A77AA0"/>
    <w:rsid w:val="00A77BA3"/>
    <w:rsid w:val="00A77E1D"/>
    <w:rsid w:val="00A77FD6"/>
    <w:rsid w:val="00A801B0"/>
    <w:rsid w:val="00A802EC"/>
    <w:rsid w:val="00A803E7"/>
    <w:rsid w:val="00A80ACB"/>
    <w:rsid w:val="00A81245"/>
    <w:rsid w:val="00A82771"/>
    <w:rsid w:val="00A83718"/>
    <w:rsid w:val="00A8397E"/>
    <w:rsid w:val="00A844AB"/>
    <w:rsid w:val="00A84EE4"/>
    <w:rsid w:val="00A85081"/>
    <w:rsid w:val="00A853CE"/>
    <w:rsid w:val="00A85486"/>
    <w:rsid w:val="00A8565F"/>
    <w:rsid w:val="00A85667"/>
    <w:rsid w:val="00A85782"/>
    <w:rsid w:val="00A85E6F"/>
    <w:rsid w:val="00A8623B"/>
    <w:rsid w:val="00A86912"/>
    <w:rsid w:val="00A86CEB"/>
    <w:rsid w:val="00A873A3"/>
    <w:rsid w:val="00A87802"/>
    <w:rsid w:val="00A87E17"/>
    <w:rsid w:val="00A87FE8"/>
    <w:rsid w:val="00A902EB"/>
    <w:rsid w:val="00A90826"/>
    <w:rsid w:val="00A910E4"/>
    <w:rsid w:val="00A917B6"/>
    <w:rsid w:val="00A91F40"/>
    <w:rsid w:val="00A920CB"/>
    <w:rsid w:val="00A9212C"/>
    <w:rsid w:val="00A922EA"/>
    <w:rsid w:val="00A92BCF"/>
    <w:rsid w:val="00A92EF7"/>
    <w:rsid w:val="00A93BEC"/>
    <w:rsid w:val="00A94083"/>
    <w:rsid w:val="00A94A56"/>
    <w:rsid w:val="00A94B8D"/>
    <w:rsid w:val="00A95310"/>
    <w:rsid w:val="00A955F5"/>
    <w:rsid w:val="00A95FF9"/>
    <w:rsid w:val="00A96643"/>
    <w:rsid w:val="00A966F2"/>
    <w:rsid w:val="00A96A6F"/>
    <w:rsid w:val="00A97C00"/>
    <w:rsid w:val="00AA05D5"/>
    <w:rsid w:val="00AA07B0"/>
    <w:rsid w:val="00AA08F3"/>
    <w:rsid w:val="00AA0A50"/>
    <w:rsid w:val="00AA1988"/>
    <w:rsid w:val="00AA1B5A"/>
    <w:rsid w:val="00AA2659"/>
    <w:rsid w:val="00AA2774"/>
    <w:rsid w:val="00AA27CB"/>
    <w:rsid w:val="00AA2A4D"/>
    <w:rsid w:val="00AA315F"/>
    <w:rsid w:val="00AA3386"/>
    <w:rsid w:val="00AA34E3"/>
    <w:rsid w:val="00AA3E7D"/>
    <w:rsid w:val="00AA4569"/>
    <w:rsid w:val="00AA47EA"/>
    <w:rsid w:val="00AA4E44"/>
    <w:rsid w:val="00AA51AA"/>
    <w:rsid w:val="00AA538D"/>
    <w:rsid w:val="00AA5A31"/>
    <w:rsid w:val="00AA5BFD"/>
    <w:rsid w:val="00AA5EA0"/>
    <w:rsid w:val="00AA67AF"/>
    <w:rsid w:val="00AA782B"/>
    <w:rsid w:val="00AA7E80"/>
    <w:rsid w:val="00AB0C64"/>
    <w:rsid w:val="00AB1511"/>
    <w:rsid w:val="00AB19A7"/>
    <w:rsid w:val="00AB1B48"/>
    <w:rsid w:val="00AB2517"/>
    <w:rsid w:val="00AB25F9"/>
    <w:rsid w:val="00AB2847"/>
    <w:rsid w:val="00AB2BE3"/>
    <w:rsid w:val="00AB364D"/>
    <w:rsid w:val="00AB3FDD"/>
    <w:rsid w:val="00AB4ACC"/>
    <w:rsid w:val="00AB4E5F"/>
    <w:rsid w:val="00AB5073"/>
    <w:rsid w:val="00AB57C3"/>
    <w:rsid w:val="00AB75C9"/>
    <w:rsid w:val="00AB781C"/>
    <w:rsid w:val="00AB7F20"/>
    <w:rsid w:val="00AC05EB"/>
    <w:rsid w:val="00AC1908"/>
    <w:rsid w:val="00AC1DD7"/>
    <w:rsid w:val="00AC2D50"/>
    <w:rsid w:val="00AC37A5"/>
    <w:rsid w:val="00AC4277"/>
    <w:rsid w:val="00AC450A"/>
    <w:rsid w:val="00AC45A0"/>
    <w:rsid w:val="00AC4608"/>
    <w:rsid w:val="00AC46D6"/>
    <w:rsid w:val="00AC4963"/>
    <w:rsid w:val="00AC4DCA"/>
    <w:rsid w:val="00AC55AF"/>
    <w:rsid w:val="00AC6ABF"/>
    <w:rsid w:val="00AC6E5C"/>
    <w:rsid w:val="00AC706F"/>
    <w:rsid w:val="00AC747F"/>
    <w:rsid w:val="00AC7627"/>
    <w:rsid w:val="00AC79A9"/>
    <w:rsid w:val="00AD02A4"/>
    <w:rsid w:val="00AD0E7C"/>
    <w:rsid w:val="00AD1F58"/>
    <w:rsid w:val="00AD200A"/>
    <w:rsid w:val="00AD28A1"/>
    <w:rsid w:val="00AD2A6B"/>
    <w:rsid w:val="00AD35E4"/>
    <w:rsid w:val="00AD36A5"/>
    <w:rsid w:val="00AD3AE0"/>
    <w:rsid w:val="00AD58B3"/>
    <w:rsid w:val="00AD58CF"/>
    <w:rsid w:val="00AD62CA"/>
    <w:rsid w:val="00AD6504"/>
    <w:rsid w:val="00AD6585"/>
    <w:rsid w:val="00AD66D1"/>
    <w:rsid w:val="00AD6E36"/>
    <w:rsid w:val="00AD7663"/>
    <w:rsid w:val="00AD7C61"/>
    <w:rsid w:val="00AE0F13"/>
    <w:rsid w:val="00AE1F16"/>
    <w:rsid w:val="00AE21EA"/>
    <w:rsid w:val="00AE24A3"/>
    <w:rsid w:val="00AE2582"/>
    <w:rsid w:val="00AE25C8"/>
    <w:rsid w:val="00AE29FE"/>
    <w:rsid w:val="00AE32DB"/>
    <w:rsid w:val="00AE3330"/>
    <w:rsid w:val="00AE4976"/>
    <w:rsid w:val="00AE662F"/>
    <w:rsid w:val="00AF0E3F"/>
    <w:rsid w:val="00AF1090"/>
    <w:rsid w:val="00AF1B95"/>
    <w:rsid w:val="00AF214E"/>
    <w:rsid w:val="00AF2297"/>
    <w:rsid w:val="00AF290D"/>
    <w:rsid w:val="00AF2C64"/>
    <w:rsid w:val="00AF3B44"/>
    <w:rsid w:val="00AF3FC8"/>
    <w:rsid w:val="00AF450E"/>
    <w:rsid w:val="00AF4C8B"/>
    <w:rsid w:val="00AF50E8"/>
    <w:rsid w:val="00AF55FB"/>
    <w:rsid w:val="00AF566B"/>
    <w:rsid w:val="00AF579E"/>
    <w:rsid w:val="00AF5D8A"/>
    <w:rsid w:val="00AF6204"/>
    <w:rsid w:val="00AF655C"/>
    <w:rsid w:val="00AF6B85"/>
    <w:rsid w:val="00AF6C41"/>
    <w:rsid w:val="00AF6E1B"/>
    <w:rsid w:val="00AF6F7E"/>
    <w:rsid w:val="00AF70C8"/>
    <w:rsid w:val="00B00B0B"/>
    <w:rsid w:val="00B018AE"/>
    <w:rsid w:val="00B018E4"/>
    <w:rsid w:val="00B01A9C"/>
    <w:rsid w:val="00B0297B"/>
    <w:rsid w:val="00B03031"/>
    <w:rsid w:val="00B03211"/>
    <w:rsid w:val="00B039A6"/>
    <w:rsid w:val="00B03DA0"/>
    <w:rsid w:val="00B04D56"/>
    <w:rsid w:val="00B05CC4"/>
    <w:rsid w:val="00B05EB6"/>
    <w:rsid w:val="00B06024"/>
    <w:rsid w:val="00B06401"/>
    <w:rsid w:val="00B0663B"/>
    <w:rsid w:val="00B069D3"/>
    <w:rsid w:val="00B0710B"/>
    <w:rsid w:val="00B0746A"/>
    <w:rsid w:val="00B0756E"/>
    <w:rsid w:val="00B07D78"/>
    <w:rsid w:val="00B10022"/>
    <w:rsid w:val="00B11306"/>
    <w:rsid w:val="00B1195B"/>
    <w:rsid w:val="00B11BD1"/>
    <w:rsid w:val="00B120A7"/>
    <w:rsid w:val="00B12AFC"/>
    <w:rsid w:val="00B1312E"/>
    <w:rsid w:val="00B136E2"/>
    <w:rsid w:val="00B13868"/>
    <w:rsid w:val="00B13956"/>
    <w:rsid w:val="00B13964"/>
    <w:rsid w:val="00B13B4F"/>
    <w:rsid w:val="00B1453C"/>
    <w:rsid w:val="00B1472A"/>
    <w:rsid w:val="00B14CCF"/>
    <w:rsid w:val="00B14E26"/>
    <w:rsid w:val="00B14E2F"/>
    <w:rsid w:val="00B154FA"/>
    <w:rsid w:val="00B157EE"/>
    <w:rsid w:val="00B16A2D"/>
    <w:rsid w:val="00B16CB1"/>
    <w:rsid w:val="00B17080"/>
    <w:rsid w:val="00B171B1"/>
    <w:rsid w:val="00B171BA"/>
    <w:rsid w:val="00B200FD"/>
    <w:rsid w:val="00B20497"/>
    <w:rsid w:val="00B21378"/>
    <w:rsid w:val="00B2154B"/>
    <w:rsid w:val="00B21CDE"/>
    <w:rsid w:val="00B21DAE"/>
    <w:rsid w:val="00B21DF7"/>
    <w:rsid w:val="00B21F01"/>
    <w:rsid w:val="00B221E1"/>
    <w:rsid w:val="00B22448"/>
    <w:rsid w:val="00B22677"/>
    <w:rsid w:val="00B229C7"/>
    <w:rsid w:val="00B23648"/>
    <w:rsid w:val="00B239BB"/>
    <w:rsid w:val="00B23A67"/>
    <w:rsid w:val="00B23BFC"/>
    <w:rsid w:val="00B23D61"/>
    <w:rsid w:val="00B24099"/>
    <w:rsid w:val="00B2426C"/>
    <w:rsid w:val="00B24377"/>
    <w:rsid w:val="00B243CD"/>
    <w:rsid w:val="00B2456A"/>
    <w:rsid w:val="00B24907"/>
    <w:rsid w:val="00B24D2D"/>
    <w:rsid w:val="00B24DFC"/>
    <w:rsid w:val="00B25535"/>
    <w:rsid w:val="00B25760"/>
    <w:rsid w:val="00B25CCF"/>
    <w:rsid w:val="00B27012"/>
    <w:rsid w:val="00B27B92"/>
    <w:rsid w:val="00B30112"/>
    <w:rsid w:val="00B30509"/>
    <w:rsid w:val="00B305A8"/>
    <w:rsid w:val="00B30984"/>
    <w:rsid w:val="00B30BE4"/>
    <w:rsid w:val="00B30FC6"/>
    <w:rsid w:val="00B318B1"/>
    <w:rsid w:val="00B319D5"/>
    <w:rsid w:val="00B31BC2"/>
    <w:rsid w:val="00B31D86"/>
    <w:rsid w:val="00B31DAA"/>
    <w:rsid w:val="00B31E3E"/>
    <w:rsid w:val="00B3252E"/>
    <w:rsid w:val="00B325BC"/>
    <w:rsid w:val="00B32ADE"/>
    <w:rsid w:val="00B32DCD"/>
    <w:rsid w:val="00B3386A"/>
    <w:rsid w:val="00B33BB3"/>
    <w:rsid w:val="00B343D8"/>
    <w:rsid w:val="00B34791"/>
    <w:rsid w:val="00B349A2"/>
    <w:rsid w:val="00B34C5E"/>
    <w:rsid w:val="00B350A8"/>
    <w:rsid w:val="00B350E1"/>
    <w:rsid w:val="00B35344"/>
    <w:rsid w:val="00B36100"/>
    <w:rsid w:val="00B36AE3"/>
    <w:rsid w:val="00B37337"/>
    <w:rsid w:val="00B37412"/>
    <w:rsid w:val="00B378BE"/>
    <w:rsid w:val="00B3794B"/>
    <w:rsid w:val="00B37DBF"/>
    <w:rsid w:val="00B400C3"/>
    <w:rsid w:val="00B41666"/>
    <w:rsid w:val="00B41DED"/>
    <w:rsid w:val="00B41DF2"/>
    <w:rsid w:val="00B429FB"/>
    <w:rsid w:val="00B4300F"/>
    <w:rsid w:val="00B433B2"/>
    <w:rsid w:val="00B43E9E"/>
    <w:rsid w:val="00B441EF"/>
    <w:rsid w:val="00B44792"/>
    <w:rsid w:val="00B4564B"/>
    <w:rsid w:val="00B4568A"/>
    <w:rsid w:val="00B4626E"/>
    <w:rsid w:val="00B462CA"/>
    <w:rsid w:val="00B46A7B"/>
    <w:rsid w:val="00B46D16"/>
    <w:rsid w:val="00B50098"/>
    <w:rsid w:val="00B5030E"/>
    <w:rsid w:val="00B509ED"/>
    <w:rsid w:val="00B50D24"/>
    <w:rsid w:val="00B50D40"/>
    <w:rsid w:val="00B50E4A"/>
    <w:rsid w:val="00B50F45"/>
    <w:rsid w:val="00B51187"/>
    <w:rsid w:val="00B511CC"/>
    <w:rsid w:val="00B519CB"/>
    <w:rsid w:val="00B51CDF"/>
    <w:rsid w:val="00B525E4"/>
    <w:rsid w:val="00B5365C"/>
    <w:rsid w:val="00B539A7"/>
    <w:rsid w:val="00B5406F"/>
    <w:rsid w:val="00B56181"/>
    <w:rsid w:val="00B57305"/>
    <w:rsid w:val="00B57C27"/>
    <w:rsid w:val="00B57FCA"/>
    <w:rsid w:val="00B60028"/>
    <w:rsid w:val="00B602D4"/>
    <w:rsid w:val="00B6033C"/>
    <w:rsid w:val="00B60703"/>
    <w:rsid w:val="00B60BF7"/>
    <w:rsid w:val="00B60EA5"/>
    <w:rsid w:val="00B620A4"/>
    <w:rsid w:val="00B623C4"/>
    <w:rsid w:val="00B62878"/>
    <w:rsid w:val="00B628FD"/>
    <w:rsid w:val="00B62EFB"/>
    <w:rsid w:val="00B63602"/>
    <w:rsid w:val="00B64488"/>
    <w:rsid w:val="00B64CE5"/>
    <w:rsid w:val="00B64D45"/>
    <w:rsid w:val="00B65060"/>
    <w:rsid w:val="00B65FAD"/>
    <w:rsid w:val="00B66406"/>
    <w:rsid w:val="00B664B4"/>
    <w:rsid w:val="00B66FAF"/>
    <w:rsid w:val="00B67986"/>
    <w:rsid w:val="00B7021C"/>
    <w:rsid w:val="00B70BF8"/>
    <w:rsid w:val="00B71383"/>
    <w:rsid w:val="00B71C16"/>
    <w:rsid w:val="00B723B5"/>
    <w:rsid w:val="00B725C8"/>
    <w:rsid w:val="00B72AAE"/>
    <w:rsid w:val="00B730C2"/>
    <w:rsid w:val="00B73F1B"/>
    <w:rsid w:val="00B73F43"/>
    <w:rsid w:val="00B74CD9"/>
    <w:rsid w:val="00B74D93"/>
    <w:rsid w:val="00B76021"/>
    <w:rsid w:val="00B7615C"/>
    <w:rsid w:val="00B76A42"/>
    <w:rsid w:val="00B77060"/>
    <w:rsid w:val="00B77F4D"/>
    <w:rsid w:val="00B800CF"/>
    <w:rsid w:val="00B801EF"/>
    <w:rsid w:val="00B80566"/>
    <w:rsid w:val="00B80F94"/>
    <w:rsid w:val="00B80FE3"/>
    <w:rsid w:val="00B81DCF"/>
    <w:rsid w:val="00B8212C"/>
    <w:rsid w:val="00B82BA7"/>
    <w:rsid w:val="00B83107"/>
    <w:rsid w:val="00B8338C"/>
    <w:rsid w:val="00B8363C"/>
    <w:rsid w:val="00B839D3"/>
    <w:rsid w:val="00B83DF5"/>
    <w:rsid w:val="00B84F5F"/>
    <w:rsid w:val="00B85938"/>
    <w:rsid w:val="00B86527"/>
    <w:rsid w:val="00B86611"/>
    <w:rsid w:val="00B86E87"/>
    <w:rsid w:val="00B86FB5"/>
    <w:rsid w:val="00B87166"/>
    <w:rsid w:val="00B8731D"/>
    <w:rsid w:val="00B87F41"/>
    <w:rsid w:val="00B902A7"/>
    <w:rsid w:val="00B9129D"/>
    <w:rsid w:val="00B919CC"/>
    <w:rsid w:val="00B921A0"/>
    <w:rsid w:val="00B9246F"/>
    <w:rsid w:val="00B9283C"/>
    <w:rsid w:val="00B92D24"/>
    <w:rsid w:val="00B933A0"/>
    <w:rsid w:val="00B93FBA"/>
    <w:rsid w:val="00B941C7"/>
    <w:rsid w:val="00B942C7"/>
    <w:rsid w:val="00B9572D"/>
    <w:rsid w:val="00B96290"/>
    <w:rsid w:val="00B96AAE"/>
    <w:rsid w:val="00B97003"/>
    <w:rsid w:val="00B97461"/>
    <w:rsid w:val="00B97BAF"/>
    <w:rsid w:val="00BA0819"/>
    <w:rsid w:val="00BA1577"/>
    <w:rsid w:val="00BA1A3D"/>
    <w:rsid w:val="00BA2218"/>
    <w:rsid w:val="00BA2442"/>
    <w:rsid w:val="00BA2469"/>
    <w:rsid w:val="00BA24C6"/>
    <w:rsid w:val="00BA2750"/>
    <w:rsid w:val="00BA3550"/>
    <w:rsid w:val="00BA396A"/>
    <w:rsid w:val="00BA3DB2"/>
    <w:rsid w:val="00BA44D9"/>
    <w:rsid w:val="00BA459D"/>
    <w:rsid w:val="00BA4807"/>
    <w:rsid w:val="00BA49F2"/>
    <w:rsid w:val="00BA594D"/>
    <w:rsid w:val="00BA61A8"/>
    <w:rsid w:val="00BA62BF"/>
    <w:rsid w:val="00BA6AF0"/>
    <w:rsid w:val="00BA6F14"/>
    <w:rsid w:val="00BA6FE7"/>
    <w:rsid w:val="00BA7998"/>
    <w:rsid w:val="00BA7C90"/>
    <w:rsid w:val="00BB090F"/>
    <w:rsid w:val="00BB0CAF"/>
    <w:rsid w:val="00BB12BE"/>
    <w:rsid w:val="00BB181B"/>
    <w:rsid w:val="00BB21B2"/>
    <w:rsid w:val="00BB2A0C"/>
    <w:rsid w:val="00BB2BB0"/>
    <w:rsid w:val="00BB2CD9"/>
    <w:rsid w:val="00BB4270"/>
    <w:rsid w:val="00BB435B"/>
    <w:rsid w:val="00BB478B"/>
    <w:rsid w:val="00BB4AAE"/>
    <w:rsid w:val="00BB4D2D"/>
    <w:rsid w:val="00BB4D68"/>
    <w:rsid w:val="00BB51ED"/>
    <w:rsid w:val="00BB5578"/>
    <w:rsid w:val="00BB58FC"/>
    <w:rsid w:val="00BB5CD1"/>
    <w:rsid w:val="00BB6A9A"/>
    <w:rsid w:val="00BB6C17"/>
    <w:rsid w:val="00BB712E"/>
    <w:rsid w:val="00BB7170"/>
    <w:rsid w:val="00BB7C52"/>
    <w:rsid w:val="00BC0A2A"/>
    <w:rsid w:val="00BC0BA8"/>
    <w:rsid w:val="00BC0C17"/>
    <w:rsid w:val="00BC0D15"/>
    <w:rsid w:val="00BC130E"/>
    <w:rsid w:val="00BC1406"/>
    <w:rsid w:val="00BC17E9"/>
    <w:rsid w:val="00BC1D80"/>
    <w:rsid w:val="00BC2D45"/>
    <w:rsid w:val="00BC3398"/>
    <w:rsid w:val="00BC3B21"/>
    <w:rsid w:val="00BC3DEF"/>
    <w:rsid w:val="00BC4AE2"/>
    <w:rsid w:val="00BC4E49"/>
    <w:rsid w:val="00BC5898"/>
    <w:rsid w:val="00BC5A24"/>
    <w:rsid w:val="00BC6728"/>
    <w:rsid w:val="00BC68A1"/>
    <w:rsid w:val="00BC6A28"/>
    <w:rsid w:val="00BC6B20"/>
    <w:rsid w:val="00BC6B88"/>
    <w:rsid w:val="00BC7B26"/>
    <w:rsid w:val="00BD0573"/>
    <w:rsid w:val="00BD0A6D"/>
    <w:rsid w:val="00BD1521"/>
    <w:rsid w:val="00BD1B92"/>
    <w:rsid w:val="00BD1E90"/>
    <w:rsid w:val="00BD2935"/>
    <w:rsid w:val="00BD2A75"/>
    <w:rsid w:val="00BD2BC0"/>
    <w:rsid w:val="00BD3A79"/>
    <w:rsid w:val="00BD3D2B"/>
    <w:rsid w:val="00BD478E"/>
    <w:rsid w:val="00BD4A7F"/>
    <w:rsid w:val="00BD6481"/>
    <w:rsid w:val="00BD6992"/>
    <w:rsid w:val="00BD74D8"/>
    <w:rsid w:val="00BD7580"/>
    <w:rsid w:val="00BD765B"/>
    <w:rsid w:val="00BD7995"/>
    <w:rsid w:val="00BD7D19"/>
    <w:rsid w:val="00BE05B6"/>
    <w:rsid w:val="00BE0AD7"/>
    <w:rsid w:val="00BE11AA"/>
    <w:rsid w:val="00BE1578"/>
    <w:rsid w:val="00BE1BE9"/>
    <w:rsid w:val="00BE250F"/>
    <w:rsid w:val="00BE25AE"/>
    <w:rsid w:val="00BE29D5"/>
    <w:rsid w:val="00BE2C36"/>
    <w:rsid w:val="00BE3C19"/>
    <w:rsid w:val="00BE4ABE"/>
    <w:rsid w:val="00BE5ED5"/>
    <w:rsid w:val="00BE5FAB"/>
    <w:rsid w:val="00BE5FC2"/>
    <w:rsid w:val="00BE68CE"/>
    <w:rsid w:val="00BE6FFD"/>
    <w:rsid w:val="00BE7D09"/>
    <w:rsid w:val="00BF039D"/>
    <w:rsid w:val="00BF07A8"/>
    <w:rsid w:val="00BF1724"/>
    <w:rsid w:val="00BF1979"/>
    <w:rsid w:val="00BF1AEE"/>
    <w:rsid w:val="00BF27AE"/>
    <w:rsid w:val="00BF2AF5"/>
    <w:rsid w:val="00BF2F58"/>
    <w:rsid w:val="00BF307B"/>
    <w:rsid w:val="00BF34AF"/>
    <w:rsid w:val="00BF3927"/>
    <w:rsid w:val="00BF4C5C"/>
    <w:rsid w:val="00BF5557"/>
    <w:rsid w:val="00BF5AAD"/>
    <w:rsid w:val="00BF6A43"/>
    <w:rsid w:val="00BF6DD9"/>
    <w:rsid w:val="00BF7160"/>
    <w:rsid w:val="00BF7788"/>
    <w:rsid w:val="00BF7A23"/>
    <w:rsid w:val="00C0078C"/>
    <w:rsid w:val="00C00862"/>
    <w:rsid w:val="00C008E6"/>
    <w:rsid w:val="00C00B95"/>
    <w:rsid w:val="00C00EB2"/>
    <w:rsid w:val="00C00FDF"/>
    <w:rsid w:val="00C02353"/>
    <w:rsid w:val="00C0256C"/>
    <w:rsid w:val="00C028F2"/>
    <w:rsid w:val="00C02A20"/>
    <w:rsid w:val="00C039AF"/>
    <w:rsid w:val="00C03E58"/>
    <w:rsid w:val="00C03FA5"/>
    <w:rsid w:val="00C041C4"/>
    <w:rsid w:val="00C04437"/>
    <w:rsid w:val="00C045CC"/>
    <w:rsid w:val="00C04C1B"/>
    <w:rsid w:val="00C04E21"/>
    <w:rsid w:val="00C067B5"/>
    <w:rsid w:val="00C06EE9"/>
    <w:rsid w:val="00C06F8E"/>
    <w:rsid w:val="00C07565"/>
    <w:rsid w:val="00C07D4C"/>
    <w:rsid w:val="00C105C5"/>
    <w:rsid w:val="00C10F0B"/>
    <w:rsid w:val="00C110B3"/>
    <w:rsid w:val="00C115F5"/>
    <w:rsid w:val="00C11DE1"/>
    <w:rsid w:val="00C11FB0"/>
    <w:rsid w:val="00C12304"/>
    <w:rsid w:val="00C12555"/>
    <w:rsid w:val="00C1259E"/>
    <w:rsid w:val="00C12D1C"/>
    <w:rsid w:val="00C13541"/>
    <w:rsid w:val="00C13648"/>
    <w:rsid w:val="00C13813"/>
    <w:rsid w:val="00C14625"/>
    <w:rsid w:val="00C156AA"/>
    <w:rsid w:val="00C15B62"/>
    <w:rsid w:val="00C16590"/>
    <w:rsid w:val="00C201D7"/>
    <w:rsid w:val="00C20785"/>
    <w:rsid w:val="00C207AC"/>
    <w:rsid w:val="00C20E8E"/>
    <w:rsid w:val="00C21046"/>
    <w:rsid w:val="00C219AF"/>
    <w:rsid w:val="00C22325"/>
    <w:rsid w:val="00C224B4"/>
    <w:rsid w:val="00C235E3"/>
    <w:rsid w:val="00C23675"/>
    <w:rsid w:val="00C239DD"/>
    <w:rsid w:val="00C24EE2"/>
    <w:rsid w:val="00C25152"/>
    <w:rsid w:val="00C25407"/>
    <w:rsid w:val="00C25900"/>
    <w:rsid w:val="00C25D8A"/>
    <w:rsid w:val="00C25F11"/>
    <w:rsid w:val="00C27A4C"/>
    <w:rsid w:val="00C30848"/>
    <w:rsid w:val="00C308AD"/>
    <w:rsid w:val="00C30AB3"/>
    <w:rsid w:val="00C31196"/>
    <w:rsid w:val="00C3160E"/>
    <w:rsid w:val="00C320D3"/>
    <w:rsid w:val="00C329D6"/>
    <w:rsid w:val="00C33332"/>
    <w:rsid w:val="00C338A6"/>
    <w:rsid w:val="00C3402B"/>
    <w:rsid w:val="00C3463D"/>
    <w:rsid w:val="00C34685"/>
    <w:rsid w:val="00C34E79"/>
    <w:rsid w:val="00C356FE"/>
    <w:rsid w:val="00C357C8"/>
    <w:rsid w:val="00C36192"/>
    <w:rsid w:val="00C368CA"/>
    <w:rsid w:val="00C376DD"/>
    <w:rsid w:val="00C37E5B"/>
    <w:rsid w:val="00C402B2"/>
    <w:rsid w:val="00C414F8"/>
    <w:rsid w:val="00C41999"/>
    <w:rsid w:val="00C41D50"/>
    <w:rsid w:val="00C41DDC"/>
    <w:rsid w:val="00C426D8"/>
    <w:rsid w:val="00C42AAE"/>
    <w:rsid w:val="00C42CEC"/>
    <w:rsid w:val="00C42EAA"/>
    <w:rsid w:val="00C431A4"/>
    <w:rsid w:val="00C437C7"/>
    <w:rsid w:val="00C43A01"/>
    <w:rsid w:val="00C443AE"/>
    <w:rsid w:val="00C4452C"/>
    <w:rsid w:val="00C445C3"/>
    <w:rsid w:val="00C44ADC"/>
    <w:rsid w:val="00C45043"/>
    <w:rsid w:val="00C45385"/>
    <w:rsid w:val="00C4547B"/>
    <w:rsid w:val="00C46121"/>
    <w:rsid w:val="00C46352"/>
    <w:rsid w:val="00C463C2"/>
    <w:rsid w:val="00C464D4"/>
    <w:rsid w:val="00C46D5D"/>
    <w:rsid w:val="00C46FA2"/>
    <w:rsid w:val="00C475D8"/>
    <w:rsid w:val="00C50396"/>
    <w:rsid w:val="00C5070A"/>
    <w:rsid w:val="00C51704"/>
    <w:rsid w:val="00C524B7"/>
    <w:rsid w:val="00C5261E"/>
    <w:rsid w:val="00C52B74"/>
    <w:rsid w:val="00C5340C"/>
    <w:rsid w:val="00C53AF1"/>
    <w:rsid w:val="00C53B07"/>
    <w:rsid w:val="00C53D51"/>
    <w:rsid w:val="00C54409"/>
    <w:rsid w:val="00C5448D"/>
    <w:rsid w:val="00C5469E"/>
    <w:rsid w:val="00C5471C"/>
    <w:rsid w:val="00C5548F"/>
    <w:rsid w:val="00C55729"/>
    <w:rsid w:val="00C55CA3"/>
    <w:rsid w:val="00C55D29"/>
    <w:rsid w:val="00C560DD"/>
    <w:rsid w:val="00C56742"/>
    <w:rsid w:val="00C56D07"/>
    <w:rsid w:val="00C5728E"/>
    <w:rsid w:val="00C57603"/>
    <w:rsid w:val="00C57AF1"/>
    <w:rsid w:val="00C57C66"/>
    <w:rsid w:val="00C60280"/>
    <w:rsid w:val="00C60FC9"/>
    <w:rsid w:val="00C616F8"/>
    <w:rsid w:val="00C62F1E"/>
    <w:rsid w:val="00C630B5"/>
    <w:rsid w:val="00C63164"/>
    <w:rsid w:val="00C6463C"/>
    <w:rsid w:val="00C64B1C"/>
    <w:rsid w:val="00C65A63"/>
    <w:rsid w:val="00C65B9E"/>
    <w:rsid w:val="00C65BC0"/>
    <w:rsid w:val="00C65DBF"/>
    <w:rsid w:val="00C662ED"/>
    <w:rsid w:val="00C66B8F"/>
    <w:rsid w:val="00C66F90"/>
    <w:rsid w:val="00C67045"/>
    <w:rsid w:val="00C67782"/>
    <w:rsid w:val="00C67ED8"/>
    <w:rsid w:val="00C709FB"/>
    <w:rsid w:val="00C710D7"/>
    <w:rsid w:val="00C71888"/>
    <w:rsid w:val="00C72069"/>
    <w:rsid w:val="00C72830"/>
    <w:rsid w:val="00C729B3"/>
    <w:rsid w:val="00C73575"/>
    <w:rsid w:val="00C73640"/>
    <w:rsid w:val="00C73ACC"/>
    <w:rsid w:val="00C73FBC"/>
    <w:rsid w:val="00C741F1"/>
    <w:rsid w:val="00C743B1"/>
    <w:rsid w:val="00C74845"/>
    <w:rsid w:val="00C75463"/>
    <w:rsid w:val="00C755AF"/>
    <w:rsid w:val="00C75B61"/>
    <w:rsid w:val="00C75C6E"/>
    <w:rsid w:val="00C75FFF"/>
    <w:rsid w:val="00C7663F"/>
    <w:rsid w:val="00C7696D"/>
    <w:rsid w:val="00C76E01"/>
    <w:rsid w:val="00C76FE0"/>
    <w:rsid w:val="00C7748D"/>
    <w:rsid w:val="00C775AD"/>
    <w:rsid w:val="00C77D4F"/>
    <w:rsid w:val="00C801E9"/>
    <w:rsid w:val="00C808A5"/>
    <w:rsid w:val="00C80993"/>
    <w:rsid w:val="00C80F31"/>
    <w:rsid w:val="00C8117B"/>
    <w:rsid w:val="00C829B8"/>
    <w:rsid w:val="00C82AF6"/>
    <w:rsid w:val="00C82C45"/>
    <w:rsid w:val="00C82E8D"/>
    <w:rsid w:val="00C83083"/>
    <w:rsid w:val="00C83614"/>
    <w:rsid w:val="00C83F94"/>
    <w:rsid w:val="00C840A5"/>
    <w:rsid w:val="00C845BE"/>
    <w:rsid w:val="00C84E5D"/>
    <w:rsid w:val="00C851A4"/>
    <w:rsid w:val="00C8544C"/>
    <w:rsid w:val="00C85865"/>
    <w:rsid w:val="00C85F1A"/>
    <w:rsid w:val="00C86266"/>
    <w:rsid w:val="00C86346"/>
    <w:rsid w:val="00C87686"/>
    <w:rsid w:val="00C87EE1"/>
    <w:rsid w:val="00C90C58"/>
    <w:rsid w:val="00C919D2"/>
    <w:rsid w:val="00C91D3E"/>
    <w:rsid w:val="00C922AE"/>
    <w:rsid w:val="00C92B59"/>
    <w:rsid w:val="00C935F0"/>
    <w:rsid w:val="00C93C17"/>
    <w:rsid w:val="00C94B2F"/>
    <w:rsid w:val="00C95116"/>
    <w:rsid w:val="00C9657F"/>
    <w:rsid w:val="00C966BA"/>
    <w:rsid w:val="00C96CE4"/>
    <w:rsid w:val="00C9701D"/>
    <w:rsid w:val="00C978D4"/>
    <w:rsid w:val="00CA033F"/>
    <w:rsid w:val="00CA0E4E"/>
    <w:rsid w:val="00CA1926"/>
    <w:rsid w:val="00CA318A"/>
    <w:rsid w:val="00CA516D"/>
    <w:rsid w:val="00CA5306"/>
    <w:rsid w:val="00CA540B"/>
    <w:rsid w:val="00CA576A"/>
    <w:rsid w:val="00CA5899"/>
    <w:rsid w:val="00CA5BD4"/>
    <w:rsid w:val="00CA5EC2"/>
    <w:rsid w:val="00CA5F5C"/>
    <w:rsid w:val="00CA65DE"/>
    <w:rsid w:val="00CA66CF"/>
    <w:rsid w:val="00CA6F2B"/>
    <w:rsid w:val="00CA7B70"/>
    <w:rsid w:val="00CB0059"/>
    <w:rsid w:val="00CB0A44"/>
    <w:rsid w:val="00CB0A4C"/>
    <w:rsid w:val="00CB0E8C"/>
    <w:rsid w:val="00CB180E"/>
    <w:rsid w:val="00CB1BFF"/>
    <w:rsid w:val="00CB2748"/>
    <w:rsid w:val="00CB3120"/>
    <w:rsid w:val="00CB3833"/>
    <w:rsid w:val="00CB400B"/>
    <w:rsid w:val="00CB4281"/>
    <w:rsid w:val="00CB4933"/>
    <w:rsid w:val="00CB5181"/>
    <w:rsid w:val="00CB53E1"/>
    <w:rsid w:val="00CB5854"/>
    <w:rsid w:val="00CB5E0C"/>
    <w:rsid w:val="00CB5F1A"/>
    <w:rsid w:val="00CB615C"/>
    <w:rsid w:val="00CB61C1"/>
    <w:rsid w:val="00CB6C8D"/>
    <w:rsid w:val="00CB71B5"/>
    <w:rsid w:val="00CB732E"/>
    <w:rsid w:val="00CB7F4B"/>
    <w:rsid w:val="00CC28EB"/>
    <w:rsid w:val="00CC2A91"/>
    <w:rsid w:val="00CC31D7"/>
    <w:rsid w:val="00CC3DB8"/>
    <w:rsid w:val="00CC4246"/>
    <w:rsid w:val="00CC52DA"/>
    <w:rsid w:val="00CC5FD4"/>
    <w:rsid w:val="00CC664A"/>
    <w:rsid w:val="00CC66EE"/>
    <w:rsid w:val="00CC69C7"/>
    <w:rsid w:val="00CC6ED8"/>
    <w:rsid w:val="00CC7B71"/>
    <w:rsid w:val="00CD02A1"/>
    <w:rsid w:val="00CD03B7"/>
    <w:rsid w:val="00CD0B48"/>
    <w:rsid w:val="00CD0F57"/>
    <w:rsid w:val="00CD175F"/>
    <w:rsid w:val="00CD1D44"/>
    <w:rsid w:val="00CD209F"/>
    <w:rsid w:val="00CD2218"/>
    <w:rsid w:val="00CD2DFF"/>
    <w:rsid w:val="00CD395F"/>
    <w:rsid w:val="00CD46D0"/>
    <w:rsid w:val="00CD5397"/>
    <w:rsid w:val="00CD53B9"/>
    <w:rsid w:val="00CD5CF9"/>
    <w:rsid w:val="00CD6D7B"/>
    <w:rsid w:val="00CD7BDC"/>
    <w:rsid w:val="00CE02D1"/>
    <w:rsid w:val="00CE07DA"/>
    <w:rsid w:val="00CE09FA"/>
    <w:rsid w:val="00CE0C03"/>
    <w:rsid w:val="00CE0E51"/>
    <w:rsid w:val="00CE1CB5"/>
    <w:rsid w:val="00CE28E7"/>
    <w:rsid w:val="00CE2D54"/>
    <w:rsid w:val="00CE2DFC"/>
    <w:rsid w:val="00CE3075"/>
    <w:rsid w:val="00CE5E8C"/>
    <w:rsid w:val="00CE6421"/>
    <w:rsid w:val="00CE77BC"/>
    <w:rsid w:val="00CF0CA7"/>
    <w:rsid w:val="00CF19FF"/>
    <w:rsid w:val="00CF1E00"/>
    <w:rsid w:val="00CF21B1"/>
    <w:rsid w:val="00CF26A3"/>
    <w:rsid w:val="00CF26C9"/>
    <w:rsid w:val="00CF2714"/>
    <w:rsid w:val="00CF2FC3"/>
    <w:rsid w:val="00CF3669"/>
    <w:rsid w:val="00CF3AF6"/>
    <w:rsid w:val="00CF3ECB"/>
    <w:rsid w:val="00CF4FE0"/>
    <w:rsid w:val="00CF5217"/>
    <w:rsid w:val="00CF581E"/>
    <w:rsid w:val="00CF73BD"/>
    <w:rsid w:val="00CF7DB4"/>
    <w:rsid w:val="00D01948"/>
    <w:rsid w:val="00D022D9"/>
    <w:rsid w:val="00D03024"/>
    <w:rsid w:val="00D03162"/>
    <w:rsid w:val="00D0360E"/>
    <w:rsid w:val="00D03C32"/>
    <w:rsid w:val="00D043EC"/>
    <w:rsid w:val="00D0537D"/>
    <w:rsid w:val="00D05B02"/>
    <w:rsid w:val="00D07041"/>
    <w:rsid w:val="00D070AB"/>
    <w:rsid w:val="00D07404"/>
    <w:rsid w:val="00D07483"/>
    <w:rsid w:val="00D100C3"/>
    <w:rsid w:val="00D101F6"/>
    <w:rsid w:val="00D10EF0"/>
    <w:rsid w:val="00D1127C"/>
    <w:rsid w:val="00D124A2"/>
    <w:rsid w:val="00D124BF"/>
    <w:rsid w:val="00D12D4D"/>
    <w:rsid w:val="00D12DD6"/>
    <w:rsid w:val="00D1303E"/>
    <w:rsid w:val="00D1362C"/>
    <w:rsid w:val="00D13C46"/>
    <w:rsid w:val="00D13DC7"/>
    <w:rsid w:val="00D14633"/>
    <w:rsid w:val="00D14A5E"/>
    <w:rsid w:val="00D15041"/>
    <w:rsid w:val="00D15C56"/>
    <w:rsid w:val="00D15FE3"/>
    <w:rsid w:val="00D16FBF"/>
    <w:rsid w:val="00D1768F"/>
    <w:rsid w:val="00D177C3"/>
    <w:rsid w:val="00D17A03"/>
    <w:rsid w:val="00D20076"/>
    <w:rsid w:val="00D2093E"/>
    <w:rsid w:val="00D2162C"/>
    <w:rsid w:val="00D2174F"/>
    <w:rsid w:val="00D22299"/>
    <w:rsid w:val="00D224C8"/>
    <w:rsid w:val="00D22561"/>
    <w:rsid w:val="00D2295E"/>
    <w:rsid w:val="00D22A5C"/>
    <w:rsid w:val="00D242D6"/>
    <w:rsid w:val="00D25C15"/>
    <w:rsid w:val="00D25DDF"/>
    <w:rsid w:val="00D2763E"/>
    <w:rsid w:val="00D279EB"/>
    <w:rsid w:val="00D27CFD"/>
    <w:rsid w:val="00D27F10"/>
    <w:rsid w:val="00D300DF"/>
    <w:rsid w:val="00D304A4"/>
    <w:rsid w:val="00D310C3"/>
    <w:rsid w:val="00D32C2A"/>
    <w:rsid w:val="00D32F0A"/>
    <w:rsid w:val="00D3316C"/>
    <w:rsid w:val="00D334B8"/>
    <w:rsid w:val="00D33B9B"/>
    <w:rsid w:val="00D33EA3"/>
    <w:rsid w:val="00D343A7"/>
    <w:rsid w:val="00D3474A"/>
    <w:rsid w:val="00D3515F"/>
    <w:rsid w:val="00D35E3E"/>
    <w:rsid w:val="00D3613C"/>
    <w:rsid w:val="00D36D28"/>
    <w:rsid w:val="00D36FAE"/>
    <w:rsid w:val="00D37386"/>
    <w:rsid w:val="00D37497"/>
    <w:rsid w:val="00D4121B"/>
    <w:rsid w:val="00D41657"/>
    <w:rsid w:val="00D42132"/>
    <w:rsid w:val="00D42302"/>
    <w:rsid w:val="00D42303"/>
    <w:rsid w:val="00D42482"/>
    <w:rsid w:val="00D42ADC"/>
    <w:rsid w:val="00D42B69"/>
    <w:rsid w:val="00D43439"/>
    <w:rsid w:val="00D44213"/>
    <w:rsid w:val="00D44664"/>
    <w:rsid w:val="00D44CE2"/>
    <w:rsid w:val="00D44E04"/>
    <w:rsid w:val="00D44E9B"/>
    <w:rsid w:val="00D44F87"/>
    <w:rsid w:val="00D45BF7"/>
    <w:rsid w:val="00D45D53"/>
    <w:rsid w:val="00D46507"/>
    <w:rsid w:val="00D467E0"/>
    <w:rsid w:val="00D47123"/>
    <w:rsid w:val="00D47435"/>
    <w:rsid w:val="00D474EA"/>
    <w:rsid w:val="00D47623"/>
    <w:rsid w:val="00D478EF"/>
    <w:rsid w:val="00D51641"/>
    <w:rsid w:val="00D51E58"/>
    <w:rsid w:val="00D52A53"/>
    <w:rsid w:val="00D5349A"/>
    <w:rsid w:val="00D5363F"/>
    <w:rsid w:val="00D53A9B"/>
    <w:rsid w:val="00D53FDF"/>
    <w:rsid w:val="00D54251"/>
    <w:rsid w:val="00D54C14"/>
    <w:rsid w:val="00D55DCC"/>
    <w:rsid w:val="00D57775"/>
    <w:rsid w:val="00D5794E"/>
    <w:rsid w:val="00D57ED6"/>
    <w:rsid w:val="00D606F9"/>
    <w:rsid w:val="00D60AB6"/>
    <w:rsid w:val="00D60CB0"/>
    <w:rsid w:val="00D6101A"/>
    <w:rsid w:val="00D61961"/>
    <w:rsid w:val="00D62042"/>
    <w:rsid w:val="00D62650"/>
    <w:rsid w:val="00D62682"/>
    <w:rsid w:val="00D63D70"/>
    <w:rsid w:val="00D647B0"/>
    <w:rsid w:val="00D64E17"/>
    <w:rsid w:val="00D64F1A"/>
    <w:rsid w:val="00D6590E"/>
    <w:rsid w:val="00D65B82"/>
    <w:rsid w:val="00D66426"/>
    <w:rsid w:val="00D6667F"/>
    <w:rsid w:val="00D668B1"/>
    <w:rsid w:val="00D675DD"/>
    <w:rsid w:val="00D67628"/>
    <w:rsid w:val="00D67938"/>
    <w:rsid w:val="00D67BB2"/>
    <w:rsid w:val="00D67F03"/>
    <w:rsid w:val="00D716E9"/>
    <w:rsid w:val="00D7185E"/>
    <w:rsid w:val="00D72474"/>
    <w:rsid w:val="00D7255E"/>
    <w:rsid w:val="00D72877"/>
    <w:rsid w:val="00D72879"/>
    <w:rsid w:val="00D73F4D"/>
    <w:rsid w:val="00D74139"/>
    <w:rsid w:val="00D74357"/>
    <w:rsid w:val="00D7517A"/>
    <w:rsid w:val="00D7539F"/>
    <w:rsid w:val="00D758D0"/>
    <w:rsid w:val="00D765D4"/>
    <w:rsid w:val="00D7754C"/>
    <w:rsid w:val="00D8160B"/>
    <w:rsid w:val="00D819FB"/>
    <w:rsid w:val="00D83EA8"/>
    <w:rsid w:val="00D840F9"/>
    <w:rsid w:val="00D8415F"/>
    <w:rsid w:val="00D8578E"/>
    <w:rsid w:val="00D858E0"/>
    <w:rsid w:val="00D860BE"/>
    <w:rsid w:val="00D8614F"/>
    <w:rsid w:val="00D86A2C"/>
    <w:rsid w:val="00D870AE"/>
    <w:rsid w:val="00D87109"/>
    <w:rsid w:val="00D87761"/>
    <w:rsid w:val="00D87B9F"/>
    <w:rsid w:val="00D9083F"/>
    <w:rsid w:val="00D91E34"/>
    <w:rsid w:val="00D91FBE"/>
    <w:rsid w:val="00D91FE3"/>
    <w:rsid w:val="00D92CE2"/>
    <w:rsid w:val="00D92F88"/>
    <w:rsid w:val="00D93445"/>
    <w:rsid w:val="00D94844"/>
    <w:rsid w:val="00D948B4"/>
    <w:rsid w:val="00D94AAE"/>
    <w:rsid w:val="00D9525C"/>
    <w:rsid w:val="00D95314"/>
    <w:rsid w:val="00D953AF"/>
    <w:rsid w:val="00D95627"/>
    <w:rsid w:val="00D9609D"/>
    <w:rsid w:val="00D960ED"/>
    <w:rsid w:val="00D96A22"/>
    <w:rsid w:val="00D96BD8"/>
    <w:rsid w:val="00D97241"/>
    <w:rsid w:val="00D974C8"/>
    <w:rsid w:val="00DA0442"/>
    <w:rsid w:val="00DA0BA9"/>
    <w:rsid w:val="00DA0EEB"/>
    <w:rsid w:val="00DA118B"/>
    <w:rsid w:val="00DA11A7"/>
    <w:rsid w:val="00DA14A5"/>
    <w:rsid w:val="00DA15EF"/>
    <w:rsid w:val="00DA24FB"/>
    <w:rsid w:val="00DA30E2"/>
    <w:rsid w:val="00DA5BD9"/>
    <w:rsid w:val="00DA5DFE"/>
    <w:rsid w:val="00DA5E6C"/>
    <w:rsid w:val="00DA601A"/>
    <w:rsid w:val="00DA6556"/>
    <w:rsid w:val="00DA66E5"/>
    <w:rsid w:val="00DA7034"/>
    <w:rsid w:val="00DA746C"/>
    <w:rsid w:val="00DA7BC1"/>
    <w:rsid w:val="00DB1811"/>
    <w:rsid w:val="00DB198A"/>
    <w:rsid w:val="00DB2552"/>
    <w:rsid w:val="00DB289A"/>
    <w:rsid w:val="00DB2984"/>
    <w:rsid w:val="00DB2F72"/>
    <w:rsid w:val="00DB3A42"/>
    <w:rsid w:val="00DB46C9"/>
    <w:rsid w:val="00DB479C"/>
    <w:rsid w:val="00DB47BF"/>
    <w:rsid w:val="00DB4F96"/>
    <w:rsid w:val="00DB5262"/>
    <w:rsid w:val="00DB552D"/>
    <w:rsid w:val="00DB5826"/>
    <w:rsid w:val="00DB5BB1"/>
    <w:rsid w:val="00DB5EAD"/>
    <w:rsid w:val="00DB60C7"/>
    <w:rsid w:val="00DB6F25"/>
    <w:rsid w:val="00DC002E"/>
    <w:rsid w:val="00DC0499"/>
    <w:rsid w:val="00DC068C"/>
    <w:rsid w:val="00DC12AD"/>
    <w:rsid w:val="00DC17FB"/>
    <w:rsid w:val="00DC18A3"/>
    <w:rsid w:val="00DC1FDE"/>
    <w:rsid w:val="00DC247D"/>
    <w:rsid w:val="00DC2898"/>
    <w:rsid w:val="00DC2D34"/>
    <w:rsid w:val="00DC30FC"/>
    <w:rsid w:val="00DC361C"/>
    <w:rsid w:val="00DC3DD5"/>
    <w:rsid w:val="00DC550F"/>
    <w:rsid w:val="00DC5D91"/>
    <w:rsid w:val="00DC5EDF"/>
    <w:rsid w:val="00DC65F2"/>
    <w:rsid w:val="00DC6A05"/>
    <w:rsid w:val="00DC6A54"/>
    <w:rsid w:val="00DC6CA0"/>
    <w:rsid w:val="00DC715B"/>
    <w:rsid w:val="00DC77C9"/>
    <w:rsid w:val="00DC77F3"/>
    <w:rsid w:val="00DC7BD1"/>
    <w:rsid w:val="00DD0955"/>
    <w:rsid w:val="00DD0E89"/>
    <w:rsid w:val="00DD1565"/>
    <w:rsid w:val="00DD1695"/>
    <w:rsid w:val="00DD1CCA"/>
    <w:rsid w:val="00DD2093"/>
    <w:rsid w:val="00DD21E5"/>
    <w:rsid w:val="00DD25B8"/>
    <w:rsid w:val="00DD2DC5"/>
    <w:rsid w:val="00DD3942"/>
    <w:rsid w:val="00DD4429"/>
    <w:rsid w:val="00DD48AB"/>
    <w:rsid w:val="00DD4D90"/>
    <w:rsid w:val="00DD5950"/>
    <w:rsid w:val="00DD72F2"/>
    <w:rsid w:val="00DD76BF"/>
    <w:rsid w:val="00DD7B42"/>
    <w:rsid w:val="00DD7BBA"/>
    <w:rsid w:val="00DE09D7"/>
    <w:rsid w:val="00DE0FB2"/>
    <w:rsid w:val="00DE113D"/>
    <w:rsid w:val="00DE11FF"/>
    <w:rsid w:val="00DE12E1"/>
    <w:rsid w:val="00DE15AE"/>
    <w:rsid w:val="00DE185D"/>
    <w:rsid w:val="00DE19CC"/>
    <w:rsid w:val="00DE2198"/>
    <w:rsid w:val="00DE236D"/>
    <w:rsid w:val="00DE24F5"/>
    <w:rsid w:val="00DE2523"/>
    <w:rsid w:val="00DE34B1"/>
    <w:rsid w:val="00DE4276"/>
    <w:rsid w:val="00DE4A0E"/>
    <w:rsid w:val="00DE4CEF"/>
    <w:rsid w:val="00DE7030"/>
    <w:rsid w:val="00DE7F26"/>
    <w:rsid w:val="00DF0935"/>
    <w:rsid w:val="00DF0AE5"/>
    <w:rsid w:val="00DF0FC4"/>
    <w:rsid w:val="00DF12A6"/>
    <w:rsid w:val="00DF1E30"/>
    <w:rsid w:val="00DF207E"/>
    <w:rsid w:val="00DF229B"/>
    <w:rsid w:val="00DF2CB8"/>
    <w:rsid w:val="00DF3166"/>
    <w:rsid w:val="00DF3DA9"/>
    <w:rsid w:val="00DF4280"/>
    <w:rsid w:val="00DF44C4"/>
    <w:rsid w:val="00DF4E34"/>
    <w:rsid w:val="00DF5051"/>
    <w:rsid w:val="00DF5BF2"/>
    <w:rsid w:val="00DF5FCC"/>
    <w:rsid w:val="00DF6562"/>
    <w:rsid w:val="00DF6C67"/>
    <w:rsid w:val="00DF70A4"/>
    <w:rsid w:val="00DF73E6"/>
    <w:rsid w:val="00DF7DF2"/>
    <w:rsid w:val="00DF7EFB"/>
    <w:rsid w:val="00DF7F09"/>
    <w:rsid w:val="00E00180"/>
    <w:rsid w:val="00E00406"/>
    <w:rsid w:val="00E00535"/>
    <w:rsid w:val="00E007DC"/>
    <w:rsid w:val="00E019A7"/>
    <w:rsid w:val="00E023F5"/>
    <w:rsid w:val="00E025A9"/>
    <w:rsid w:val="00E02F8F"/>
    <w:rsid w:val="00E03149"/>
    <w:rsid w:val="00E033AD"/>
    <w:rsid w:val="00E033FF"/>
    <w:rsid w:val="00E03C56"/>
    <w:rsid w:val="00E04173"/>
    <w:rsid w:val="00E046DA"/>
    <w:rsid w:val="00E0537E"/>
    <w:rsid w:val="00E05B8C"/>
    <w:rsid w:val="00E06833"/>
    <w:rsid w:val="00E07C1C"/>
    <w:rsid w:val="00E10A8E"/>
    <w:rsid w:val="00E1189B"/>
    <w:rsid w:val="00E120A8"/>
    <w:rsid w:val="00E122C4"/>
    <w:rsid w:val="00E122C8"/>
    <w:rsid w:val="00E129BB"/>
    <w:rsid w:val="00E12DB4"/>
    <w:rsid w:val="00E13217"/>
    <w:rsid w:val="00E135FF"/>
    <w:rsid w:val="00E13A35"/>
    <w:rsid w:val="00E14259"/>
    <w:rsid w:val="00E150EB"/>
    <w:rsid w:val="00E152DB"/>
    <w:rsid w:val="00E15F81"/>
    <w:rsid w:val="00E16D76"/>
    <w:rsid w:val="00E17C67"/>
    <w:rsid w:val="00E17CA3"/>
    <w:rsid w:val="00E17CB3"/>
    <w:rsid w:val="00E17F04"/>
    <w:rsid w:val="00E21207"/>
    <w:rsid w:val="00E21227"/>
    <w:rsid w:val="00E219F7"/>
    <w:rsid w:val="00E228A6"/>
    <w:rsid w:val="00E22E21"/>
    <w:rsid w:val="00E22EA3"/>
    <w:rsid w:val="00E23946"/>
    <w:rsid w:val="00E23A3C"/>
    <w:rsid w:val="00E2403A"/>
    <w:rsid w:val="00E24126"/>
    <w:rsid w:val="00E24763"/>
    <w:rsid w:val="00E2477B"/>
    <w:rsid w:val="00E24D41"/>
    <w:rsid w:val="00E2545B"/>
    <w:rsid w:val="00E2546B"/>
    <w:rsid w:val="00E25899"/>
    <w:rsid w:val="00E25CFA"/>
    <w:rsid w:val="00E264F4"/>
    <w:rsid w:val="00E26597"/>
    <w:rsid w:val="00E2673E"/>
    <w:rsid w:val="00E2697A"/>
    <w:rsid w:val="00E272E5"/>
    <w:rsid w:val="00E2730F"/>
    <w:rsid w:val="00E30612"/>
    <w:rsid w:val="00E30720"/>
    <w:rsid w:val="00E30979"/>
    <w:rsid w:val="00E30A50"/>
    <w:rsid w:val="00E30D0E"/>
    <w:rsid w:val="00E310E4"/>
    <w:rsid w:val="00E315E7"/>
    <w:rsid w:val="00E3314F"/>
    <w:rsid w:val="00E33A99"/>
    <w:rsid w:val="00E33EA6"/>
    <w:rsid w:val="00E343D4"/>
    <w:rsid w:val="00E34538"/>
    <w:rsid w:val="00E34FC6"/>
    <w:rsid w:val="00E3551C"/>
    <w:rsid w:val="00E35AC5"/>
    <w:rsid w:val="00E363DD"/>
    <w:rsid w:val="00E37EC6"/>
    <w:rsid w:val="00E402AB"/>
    <w:rsid w:val="00E4074D"/>
    <w:rsid w:val="00E40925"/>
    <w:rsid w:val="00E40C14"/>
    <w:rsid w:val="00E40C72"/>
    <w:rsid w:val="00E40E66"/>
    <w:rsid w:val="00E41AB0"/>
    <w:rsid w:val="00E420B3"/>
    <w:rsid w:val="00E42482"/>
    <w:rsid w:val="00E43209"/>
    <w:rsid w:val="00E43337"/>
    <w:rsid w:val="00E436B2"/>
    <w:rsid w:val="00E44B4C"/>
    <w:rsid w:val="00E45261"/>
    <w:rsid w:val="00E45471"/>
    <w:rsid w:val="00E45994"/>
    <w:rsid w:val="00E466A9"/>
    <w:rsid w:val="00E46B19"/>
    <w:rsid w:val="00E46DE7"/>
    <w:rsid w:val="00E46F90"/>
    <w:rsid w:val="00E46F93"/>
    <w:rsid w:val="00E473D8"/>
    <w:rsid w:val="00E475CC"/>
    <w:rsid w:val="00E5064C"/>
    <w:rsid w:val="00E50B68"/>
    <w:rsid w:val="00E50BBD"/>
    <w:rsid w:val="00E51349"/>
    <w:rsid w:val="00E52C48"/>
    <w:rsid w:val="00E532F5"/>
    <w:rsid w:val="00E535F5"/>
    <w:rsid w:val="00E5441F"/>
    <w:rsid w:val="00E54C10"/>
    <w:rsid w:val="00E55988"/>
    <w:rsid w:val="00E55C9C"/>
    <w:rsid w:val="00E565A3"/>
    <w:rsid w:val="00E5690A"/>
    <w:rsid w:val="00E56E09"/>
    <w:rsid w:val="00E5784B"/>
    <w:rsid w:val="00E60208"/>
    <w:rsid w:val="00E603CE"/>
    <w:rsid w:val="00E6099A"/>
    <w:rsid w:val="00E610A8"/>
    <w:rsid w:val="00E61686"/>
    <w:rsid w:val="00E617E4"/>
    <w:rsid w:val="00E61A86"/>
    <w:rsid w:val="00E62202"/>
    <w:rsid w:val="00E62978"/>
    <w:rsid w:val="00E62D8A"/>
    <w:rsid w:val="00E62FE9"/>
    <w:rsid w:val="00E63F44"/>
    <w:rsid w:val="00E65341"/>
    <w:rsid w:val="00E65FE4"/>
    <w:rsid w:val="00E66071"/>
    <w:rsid w:val="00E67C2C"/>
    <w:rsid w:val="00E7051E"/>
    <w:rsid w:val="00E7071A"/>
    <w:rsid w:val="00E70B44"/>
    <w:rsid w:val="00E7125D"/>
    <w:rsid w:val="00E7147C"/>
    <w:rsid w:val="00E71B7A"/>
    <w:rsid w:val="00E71DEE"/>
    <w:rsid w:val="00E72B43"/>
    <w:rsid w:val="00E72F47"/>
    <w:rsid w:val="00E7333A"/>
    <w:rsid w:val="00E73384"/>
    <w:rsid w:val="00E73BA5"/>
    <w:rsid w:val="00E75137"/>
    <w:rsid w:val="00E754BF"/>
    <w:rsid w:val="00E75B2D"/>
    <w:rsid w:val="00E76437"/>
    <w:rsid w:val="00E766BF"/>
    <w:rsid w:val="00E7682B"/>
    <w:rsid w:val="00E76DAC"/>
    <w:rsid w:val="00E77224"/>
    <w:rsid w:val="00E802AF"/>
    <w:rsid w:val="00E810B4"/>
    <w:rsid w:val="00E81753"/>
    <w:rsid w:val="00E82122"/>
    <w:rsid w:val="00E82942"/>
    <w:rsid w:val="00E83069"/>
    <w:rsid w:val="00E8306F"/>
    <w:rsid w:val="00E84374"/>
    <w:rsid w:val="00E84521"/>
    <w:rsid w:val="00E84527"/>
    <w:rsid w:val="00E84CD0"/>
    <w:rsid w:val="00E857E1"/>
    <w:rsid w:val="00E86FFD"/>
    <w:rsid w:val="00E87A2E"/>
    <w:rsid w:val="00E87B69"/>
    <w:rsid w:val="00E87C0B"/>
    <w:rsid w:val="00E87CC9"/>
    <w:rsid w:val="00E91CCF"/>
    <w:rsid w:val="00E93AA0"/>
    <w:rsid w:val="00E93BB8"/>
    <w:rsid w:val="00E94180"/>
    <w:rsid w:val="00E949DC"/>
    <w:rsid w:val="00E94ACD"/>
    <w:rsid w:val="00E95099"/>
    <w:rsid w:val="00E9587A"/>
    <w:rsid w:val="00E962C6"/>
    <w:rsid w:val="00E97192"/>
    <w:rsid w:val="00E971AA"/>
    <w:rsid w:val="00E9745E"/>
    <w:rsid w:val="00E97A41"/>
    <w:rsid w:val="00E97ED1"/>
    <w:rsid w:val="00EA0072"/>
    <w:rsid w:val="00EA0850"/>
    <w:rsid w:val="00EA20B5"/>
    <w:rsid w:val="00EA20C0"/>
    <w:rsid w:val="00EA21A1"/>
    <w:rsid w:val="00EA2225"/>
    <w:rsid w:val="00EA24C4"/>
    <w:rsid w:val="00EA2631"/>
    <w:rsid w:val="00EA2879"/>
    <w:rsid w:val="00EA2EEB"/>
    <w:rsid w:val="00EA3E68"/>
    <w:rsid w:val="00EA4AA4"/>
    <w:rsid w:val="00EA5029"/>
    <w:rsid w:val="00EA662C"/>
    <w:rsid w:val="00EA6826"/>
    <w:rsid w:val="00EA7351"/>
    <w:rsid w:val="00EA783E"/>
    <w:rsid w:val="00EA7979"/>
    <w:rsid w:val="00EA7B2C"/>
    <w:rsid w:val="00EB0548"/>
    <w:rsid w:val="00EB1123"/>
    <w:rsid w:val="00EB13D2"/>
    <w:rsid w:val="00EB19FF"/>
    <w:rsid w:val="00EB2C3B"/>
    <w:rsid w:val="00EB2DD5"/>
    <w:rsid w:val="00EB30E4"/>
    <w:rsid w:val="00EB3ACE"/>
    <w:rsid w:val="00EB3C37"/>
    <w:rsid w:val="00EB434B"/>
    <w:rsid w:val="00EB4837"/>
    <w:rsid w:val="00EB4A76"/>
    <w:rsid w:val="00EB4FF3"/>
    <w:rsid w:val="00EB561F"/>
    <w:rsid w:val="00EB6888"/>
    <w:rsid w:val="00EB6FED"/>
    <w:rsid w:val="00EB7798"/>
    <w:rsid w:val="00EB7BF9"/>
    <w:rsid w:val="00EB7C63"/>
    <w:rsid w:val="00EB7F85"/>
    <w:rsid w:val="00EC0139"/>
    <w:rsid w:val="00EC026E"/>
    <w:rsid w:val="00EC05AA"/>
    <w:rsid w:val="00EC0BDD"/>
    <w:rsid w:val="00EC0C1E"/>
    <w:rsid w:val="00EC15C2"/>
    <w:rsid w:val="00EC1888"/>
    <w:rsid w:val="00EC1A49"/>
    <w:rsid w:val="00EC1ECF"/>
    <w:rsid w:val="00EC200D"/>
    <w:rsid w:val="00EC2099"/>
    <w:rsid w:val="00EC2E0E"/>
    <w:rsid w:val="00EC30A9"/>
    <w:rsid w:val="00EC3213"/>
    <w:rsid w:val="00EC32C0"/>
    <w:rsid w:val="00EC3519"/>
    <w:rsid w:val="00EC539A"/>
    <w:rsid w:val="00EC564D"/>
    <w:rsid w:val="00EC59AB"/>
    <w:rsid w:val="00EC5BF6"/>
    <w:rsid w:val="00EC5D16"/>
    <w:rsid w:val="00EC5E68"/>
    <w:rsid w:val="00EC6355"/>
    <w:rsid w:val="00EC65EB"/>
    <w:rsid w:val="00EC6BC5"/>
    <w:rsid w:val="00EC6D2D"/>
    <w:rsid w:val="00EC71A6"/>
    <w:rsid w:val="00EC73E4"/>
    <w:rsid w:val="00EC759C"/>
    <w:rsid w:val="00EC777D"/>
    <w:rsid w:val="00ED07B8"/>
    <w:rsid w:val="00ED0CE2"/>
    <w:rsid w:val="00ED25CF"/>
    <w:rsid w:val="00ED27E3"/>
    <w:rsid w:val="00ED286C"/>
    <w:rsid w:val="00ED3857"/>
    <w:rsid w:val="00ED395A"/>
    <w:rsid w:val="00ED3CAD"/>
    <w:rsid w:val="00ED41BA"/>
    <w:rsid w:val="00ED4809"/>
    <w:rsid w:val="00ED4828"/>
    <w:rsid w:val="00ED4D18"/>
    <w:rsid w:val="00ED4FF2"/>
    <w:rsid w:val="00ED54E3"/>
    <w:rsid w:val="00ED5C46"/>
    <w:rsid w:val="00ED6DA7"/>
    <w:rsid w:val="00ED7E9C"/>
    <w:rsid w:val="00EE07AD"/>
    <w:rsid w:val="00EE0E5C"/>
    <w:rsid w:val="00EE1564"/>
    <w:rsid w:val="00EE194A"/>
    <w:rsid w:val="00EE2643"/>
    <w:rsid w:val="00EE26FF"/>
    <w:rsid w:val="00EE2CCC"/>
    <w:rsid w:val="00EE2E64"/>
    <w:rsid w:val="00EE3CA4"/>
    <w:rsid w:val="00EE3F77"/>
    <w:rsid w:val="00EE4310"/>
    <w:rsid w:val="00EE4D6C"/>
    <w:rsid w:val="00EE557E"/>
    <w:rsid w:val="00EE6106"/>
    <w:rsid w:val="00EE61FA"/>
    <w:rsid w:val="00EE6B6F"/>
    <w:rsid w:val="00EF06F0"/>
    <w:rsid w:val="00EF0C21"/>
    <w:rsid w:val="00EF0FC8"/>
    <w:rsid w:val="00EF18B9"/>
    <w:rsid w:val="00EF1D1E"/>
    <w:rsid w:val="00EF29DA"/>
    <w:rsid w:val="00EF2D39"/>
    <w:rsid w:val="00EF4022"/>
    <w:rsid w:val="00EF5617"/>
    <w:rsid w:val="00EF5A4C"/>
    <w:rsid w:val="00EF6B1E"/>
    <w:rsid w:val="00EF74B2"/>
    <w:rsid w:val="00EF7811"/>
    <w:rsid w:val="00EF7D23"/>
    <w:rsid w:val="00EF7D50"/>
    <w:rsid w:val="00F0099C"/>
    <w:rsid w:val="00F00B56"/>
    <w:rsid w:val="00F00B6E"/>
    <w:rsid w:val="00F01E05"/>
    <w:rsid w:val="00F02C3A"/>
    <w:rsid w:val="00F03040"/>
    <w:rsid w:val="00F03517"/>
    <w:rsid w:val="00F03E86"/>
    <w:rsid w:val="00F04210"/>
    <w:rsid w:val="00F04211"/>
    <w:rsid w:val="00F04769"/>
    <w:rsid w:val="00F04979"/>
    <w:rsid w:val="00F05159"/>
    <w:rsid w:val="00F05943"/>
    <w:rsid w:val="00F05B36"/>
    <w:rsid w:val="00F07392"/>
    <w:rsid w:val="00F07636"/>
    <w:rsid w:val="00F07AC8"/>
    <w:rsid w:val="00F101A9"/>
    <w:rsid w:val="00F107BB"/>
    <w:rsid w:val="00F10D23"/>
    <w:rsid w:val="00F10FAC"/>
    <w:rsid w:val="00F121E8"/>
    <w:rsid w:val="00F12D4A"/>
    <w:rsid w:val="00F12D63"/>
    <w:rsid w:val="00F12E00"/>
    <w:rsid w:val="00F12F5F"/>
    <w:rsid w:val="00F135C6"/>
    <w:rsid w:val="00F135EE"/>
    <w:rsid w:val="00F13810"/>
    <w:rsid w:val="00F13856"/>
    <w:rsid w:val="00F13C58"/>
    <w:rsid w:val="00F14419"/>
    <w:rsid w:val="00F1499F"/>
    <w:rsid w:val="00F1599C"/>
    <w:rsid w:val="00F15D8E"/>
    <w:rsid w:val="00F163A3"/>
    <w:rsid w:val="00F16739"/>
    <w:rsid w:val="00F16931"/>
    <w:rsid w:val="00F169EA"/>
    <w:rsid w:val="00F17004"/>
    <w:rsid w:val="00F1787F"/>
    <w:rsid w:val="00F17E61"/>
    <w:rsid w:val="00F2002F"/>
    <w:rsid w:val="00F2159E"/>
    <w:rsid w:val="00F2242D"/>
    <w:rsid w:val="00F23E13"/>
    <w:rsid w:val="00F24451"/>
    <w:rsid w:val="00F24BB3"/>
    <w:rsid w:val="00F25532"/>
    <w:rsid w:val="00F26A61"/>
    <w:rsid w:val="00F277BA"/>
    <w:rsid w:val="00F2783F"/>
    <w:rsid w:val="00F27840"/>
    <w:rsid w:val="00F27D5E"/>
    <w:rsid w:val="00F27F15"/>
    <w:rsid w:val="00F30492"/>
    <w:rsid w:val="00F3160E"/>
    <w:rsid w:val="00F33838"/>
    <w:rsid w:val="00F3394B"/>
    <w:rsid w:val="00F33B2B"/>
    <w:rsid w:val="00F33EAD"/>
    <w:rsid w:val="00F33F82"/>
    <w:rsid w:val="00F3468E"/>
    <w:rsid w:val="00F3488B"/>
    <w:rsid w:val="00F35191"/>
    <w:rsid w:val="00F3569A"/>
    <w:rsid w:val="00F358F9"/>
    <w:rsid w:val="00F35958"/>
    <w:rsid w:val="00F365BE"/>
    <w:rsid w:val="00F367F4"/>
    <w:rsid w:val="00F369CE"/>
    <w:rsid w:val="00F36CB8"/>
    <w:rsid w:val="00F3728C"/>
    <w:rsid w:val="00F401E0"/>
    <w:rsid w:val="00F401FC"/>
    <w:rsid w:val="00F40331"/>
    <w:rsid w:val="00F4084C"/>
    <w:rsid w:val="00F40C7E"/>
    <w:rsid w:val="00F4101F"/>
    <w:rsid w:val="00F423E5"/>
    <w:rsid w:val="00F42607"/>
    <w:rsid w:val="00F42B45"/>
    <w:rsid w:val="00F42CF4"/>
    <w:rsid w:val="00F436B2"/>
    <w:rsid w:val="00F4382D"/>
    <w:rsid w:val="00F44094"/>
    <w:rsid w:val="00F44525"/>
    <w:rsid w:val="00F44F46"/>
    <w:rsid w:val="00F452E9"/>
    <w:rsid w:val="00F45906"/>
    <w:rsid w:val="00F45D43"/>
    <w:rsid w:val="00F460B7"/>
    <w:rsid w:val="00F4614A"/>
    <w:rsid w:val="00F4690C"/>
    <w:rsid w:val="00F477A0"/>
    <w:rsid w:val="00F478D2"/>
    <w:rsid w:val="00F47C28"/>
    <w:rsid w:val="00F506CC"/>
    <w:rsid w:val="00F50B1F"/>
    <w:rsid w:val="00F50CA4"/>
    <w:rsid w:val="00F5211A"/>
    <w:rsid w:val="00F52B02"/>
    <w:rsid w:val="00F53372"/>
    <w:rsid w:val="00F53411"/>
    <w:rsid w:val="00F537BC"/>
    <w:rsid w:val="00F5422E"/>
    <w:rsid w:val="00F54284"/>
    <w:rsid w:val="00F5433E"/>
    <w:rsid w:val="00F54ABB"/>
    <w:rsid w:val="00F54D37"/>
    <w:rsid w:val="00F55053"/>
    <w:rsid w:val="00F5508B"/>
    <w:rsid w:val="00F55879"/>
    <w:rsid w:val="00F55A06"/>
    <w:rsid w:val="00F55C63"/>
    <w:rsid w:val="00F563F3"/>
    <w:rsid w:val="00F56A65"/>
    <w:rsid w:val="00F5749E"/>
    <w:rsid w:val="00F574B0"/>
    <w:rsid w:val="00F578D3"/>
    <w:rsid w:val="00F57C8F"/>
    <w:rsid w:val="00F57E0F"/>
    <w:rsid w:val="00F600CD"/>
    <w:rsid w:val="00F60BA2"/>
    <w:rsid w:val="00F60D04"/>
    <w:rsid w:val="00F61FE4"/>
    <w:rsid w:val="00F628FC"/>
    <w:rsid w:val="00F632B9"/>
    <w:rsid w:val="00F633F1"/>
    <w:rsid w:val="00F634E5"/>
    <w:rsid w:val="00F639A6"/>
    <w:rsid w:val="00F63C44"/>
    <w:rsid w:val="00F64A68"/>
    <w:rsid w:val="00F65909"/>
    <w:rsid w:val="00F66ABD"/>
    <w:rsid w:val="00F66B01"/>
    <w:rsid w:val="00F67D06"/>
    <w:rsid w:val="00F71358"/>
    <w:rsid w:val="00F71AA9"/>
    <w:rsid w:val="00F71C17"/>
    <w:rsid w:val="00F71F3D"/>
    <w:rsid w:val="00F720AC"/>
    <w:rsid w:val="00F73C37"/>
    <w:rsid w:val="00F73FB0"/>
    <w:rsid w:val="00F7412D"/>
    <w:rsid w:val="00F7468E"/>
    <w:rsid w:val="00F749C8"/>
    <w:rsid w:val="00F74BA2"/>
    <w:rsid w:val="00F74E3A"/>
    <w:rsid w:val="00F7527E"/>
    <w:rsid w:val="00F7586B"/>
    <w:rsid w:val="00F759BE"/>
    <w:rsid w:val="00F75B8E"/>
    <w:rsid w:val="00F75E2E"/>
    <w:rsid w:val="00F75FDE"/>
    <w:rsid w:val="00F75FEC"/>
    <w:rsid w:val="00F770E9"/>
    <w:rsid w:val="00F777DD"/>
    <w:rsid w:val="00F778FC"/>
    <w:rsid w:val="00F779B9"/>
    <w:rsid w:val="00F77AF6"/>
    <w:rsid w:val="00F80200"/>
    <w:rsid w:val="00F8095A"/>
    <w:rsid w:val="00F80F5D"/>
    <w:rsid w:val="00F810A4"/>
    <w:rsid w:val="00F81CD2"/>
    <w:rsid w:val="00F82124"/>
    <w:rsid w:val="00F822F2"/>
    <w:rsid w:val="00F828CA"/>
    <w:rsid w:val="00F82AFC"/>
    <w:rsid w:val="00F82C5F"/>
    <w:rsid w:val="00F8367E"/>
    <w:rsid w:val="00F83EC0"/>
    <w:rsid w:val="00F8444F"/>
    <w:rsid w:val="00F8450C"/>
    <w:rsid w:val="00F84673"/>
    <w:rsid w:val="00F847B7"/>
    <w:rsid w:val="00F84974"/>
    <w:rsid w:val="00F85B75"/>
    <w:rsid w:val="00F85CFC"/>
    <w:rsid w:val="00F86DA7"/>
    <w:rsid w:val="00F87212"/>
    <w:rsid w:val="00F8788F"/>
    <w:rsid w:val="00F87BF9"/>
    <w:rsid w:val="00F901D1"/>
    <w:rsid w:val="00F90584"/>
    <w:rsid w:val="00F90880"/>
    <w:rsid w:val="00F90A39"/>
    <w:rsid w:val="00F90B6E"/>
    <w:rsid w:val="00F90C35"/>
    <w:rsid w:val="00F91302"/>
    <w:rsid w:val="00F91517"/>
    <w:rsid w:val="00F91822"/>
    <w:rsid w:val="00F9193D"/>
    <w:rsid w:val="00F92744"/>
    <w:rsid w:val="00F92F28"/>
    <w:rsid w:val="00F93012"/>
    <w:rsid w:val="00F93CB7"/>
    <w:rsid w:val="00F94111"/>
    <w:rsid w:val="00F94273"/>
    <w:rsid w:val="00F9427C"/>
    <w:rsid w:val="00F942FD"/>
    <w:rsid w:val="00F943DF"/>
    <w:rsid w:val="00F94AB7"/>
    <w:rsid w:val="00F95029"/>
    <w:rsid w:val="00F95126"/>
    <w:rsid w:val="00F95688"/>
    <w:rsid w:val="00F9575A"/>
    <w:rsid w:val="00F95D65"/>
    <w:rsid w:val="00F95F6C"/>
    <w:rsid w:val="00F96291"/>
    <w:rsid w:val="00F96761"/>
    <w:rsid w:val="00F97809"/>
    <w:rsid w:val="00F97EB3"/>
    <w:rsid w:val="00FA1153"/>
    <w:rsid w:val="00FA1AA5"/>
    <w:rsid w:val="00FA1DFA"/>
    <w:rsid w:val="00FA20E5"/>
    <w:rsid w:val="00FA2BE7"/>
    <w:rsid w:val="00FA316B"/>
    <w:rsid w:val="00FA3832"/>
    <w:rsid w:val="00FA3CD0"/>
    <w:rsid w:val="00FA40BD"/>
    <w:rsid w:val="00FA4244"/>
    <w:rsid w:val="00FA4716"/>
    <w:rsid w:val="00FA4799"/>
    <w:rsid w:val="00FA5D84"/>
    <w:rsid w:val="00FA68F3"/>
    <w:rsid w:val="00FA6E70"/>
    <w:rsid w:val="00FB069E"/>
    <w:rsid w:val="00FB0AA1"/>
    <w:rsid w:val="00FB1947"/>
    <w:rsid w:val="00FB1FAC"/>
    <w:rsid w:val="00FB23D5"/>
    <w:rsid w:val="00FB2F73"/>
    <w:rsid w:val="00FB3278"/>
    <w:rsid w:val="00FB334B"/>
    <w:rsid w:val="00FB38B2"/>
    <w:rsid w:val="00FB4FE3"/>
    <w:rsid w:val="00FB521D"/>
    <w:rsid w:val="00FB5A5B"/>
    <w:rsid w:val="00FB5EA5"/>
    <w:rsid w:val="00FB60B4"/>
    <w:rsid w:val="00FB6F08"/>
    <w:rsid w:val="00FB71CF"/>
    <w:rsid w:val="00FB749E"/>
    <w:rsid w:val="00FB7910"/>
    <w:rsid w:val="00FB7D5B"/>
    <w:rsid w:val="00FC00A7"/>
    <w:rsid w:val="00FC0985"/>
    <w:rsid w:val="00FC0E5A"/>
    <w:rsid w:val="00FC1390"/>
    <w:rsid w:val="00FC182D"/>
    <w:rsid w:val="00FC19D2"/>
    <w:rsid w:val="00FC2413"/>
    <w:rsid w:val="00FC2A87"/>
    <w:rsid w:val="00FC3AE5"/>
    <w:rsid w:val="00FC3E0B"/>
    <w:rsid w:val="00FC3FF9"/>
    <w:rsid w:val="00FC4631"/>
    <w:rsid w:val="00FC543A"/>
    <w:rsid w:val="00FC5854"/>
    <w:rsid w:val="00FC5DCB"/>
    <w:rsid w:val="00FC6982"/>
    <w:rsid w:val="00FC70C8"/>
    <w:rsid w:val="00FC79C4"/>
    <w:rsid w:val="00FD0829"/>
    <w:rsid w:val="00FD08F2"/>
    <w:rsid w:val="00FD0E4C"/>
    <w:rsid w:val="00FD0F26"/>
    <w:rsid w:val="00FD11F4"/>
    <w:rsid w:val="00FD12EB"/>
    <w:rsid w:val="00FD1EB9"/>
    <w:rsid w:val="00FD21F6"/>
    <w:rsid w:val="00FD316B"/>
    <w:rsid w:val="00FD3A66"/>
    <w:rsid w:val="00FD3B74"/>
    <w:rsid w:val="00FD3F73"/>
    <w:rsid w:val="00FD4250"/>
    <w:rsid w:val="00FD438B"/>
    <w:rsid w:val="00FD4454"/>
    <w:rsid w:val="00FD4799"/>
    <w:rsid w:val="00FD5086"/>
    <w:rsid w:val="00FD558E"/>
    <w:rsid w:val="00FD5767"/>
    <w:rsid w:val="00FD5E97"/>
    <w:rsid w:val="00FD602A"/>
    <w:rsid w:val="00FD61DC"/>
    <w:rsid w:val="00FD653E"/>
    <w:rsid w:val="00FD6F73"/>
    <w:rsid w:val="00FD773D"/>
    <w:rsid w:val="00FE085F"/>
    <w:rsid w:val="00FE0AF0"/>
    <w:rsid w:val="00FE0F49"/>
    <w:rsid w:val="00FE13A9"/>
    <w:rsid w:val="00FE143F"/>
    <w:rsid w:val="00FE1F2D"/>
    <w:rsid w:val="00FE2133"/>
    <w:rsid w:val="00FE2529"/>
    <w:rsid w:val="00FE2841"/>
    <w:rsid w:val="00FE3B00"/>
    <w:rsid w:val="00FE3C0D"/>
    <w:rsid w:val="00FE3D3B"/>
    <w:rsid w:val="00FE42C4"/>
    <w:rsid w:val="00FE4557"/>
    <w:rsid w:val="00FE4728"/>
    <w:rsid w:val="00FE4784"/>
    <w:rsid w:val="00FE52C3"/>
    <w:rsid w:val="00FE5BDB"/>
    <w:rsid w:val="00FE649C"/>
    <w:rsid w:val="00FE684E"/>
    <w:rsid w:val="00FE6B60"/>
    <w:rsid w:val="00FE6C11"/>
    <w:rsid w:val="00FE73B6"/>
    <w:rsid w:val="00FE73EA"/>
    <w:rsid w:val="00FE7847"/>
    <w:rsid w:val="00FF040A"/>
    <w:rsid w:val="00FF09BD"/>
    <w:rsid w:val="00FF0BF6"/>
    <w:rsid w:val="00FF1FAE"/>
    <w:rsid w:val="00FF2C2A"/>
    <w:rsid w:val="00FF3159"/>
    <w:rsid w:val="00FF3D19"/>
    <w:rsid w:val="00FF3E27"/>
    <w:rsid w:val="00FF403F"/>
    <w:rsid w:val="00FF40E6"/>
    <w:rsid w:val="00FF461A"/>
    <w:rsid w:val="00FF47AF"/>
    <w:rsid w:val="00FF4F2C"/>
    <w:rsid w:val="00FF51F2"/>
    <w:rsid w:val="00FF5A3E"/>
    <w:rsid w:val="00FF79E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80FE3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80FE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80FE3"/>
    <w:pPr>
      <w:bidi w:val="0"/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4A41C7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A41C7"/>
    <w:rPr>
      <w:b/>
      <w:bCs/>
    </w:rPr>
  </w:style>
  <w:style w:type="table" w:styleId="TableGrid">
    <w:name w:val="Table Grid"/>
    <w:basedOn w:val="TableNormal"/>
    <w:uiPriority w:val="59"/>
    <w:rsid w:val="00AF2297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6787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88AB81-B552-46A6-B26E-CC1A174052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49</Words>
  <Characters>28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Y</dc:creator>
  <cp:lastModifiedBy>EMY</cp:lastModifiedBy>
  <cp:revision>1</cp:revision>
  <dcterms:created xsi:type="dcterms:W3CDTF">2019-10-11T15:19:00Z</dcterms:created>
  <dcterms:modified xsi:type="dcterms:W3CDTF">2019-10-11T15:50:00Z</dcterms:modified>
</cp:coreProperties>
</file>